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740E0" w14:textId="77777777" w:rsidR="00381C3B" w:rsidRDefault="00381C3B">
      <w:pPr>
        <w:pStyle w:val="BodyText"/>
        <w:spacing w:before="5"/>
        <w:rPr>
          <w:rFonts w:ascii="Times New Roman"/>
          <w:i w:val="0"/>
          <w:sz w:val="17"/>
        </w:rPr>
      </w:pPr>
    </w:p>
    <w:p w14:paraId="3190DA45" w14:textId="77777777" w:rsidR="00381C3B" w:rsidRDefault="00000000">
      <w:pPr>
        <w:tabs>
          <w:tab w:val="left" w:pos="7460"/>
        </w:tabs>
        <w:ind w:left="966"/>
        <w:rPr>
          <w:rFonts w:ascii="Times New Roman"/>
          <w:sz w:val="20"/>
        </w:rPr>
      </w:pPr>
      <w:r>
        <w:rPr>
          <w:rFonts w:ascii="Times New Roman"/>
          <w:noProof/>
          <w:position w:val="9"/>
          <w:sz w:val="20"/>
        </w:rPr>
        <w:drawing>
          <wp:inline distT="0" distB="0" distL="0" distR="0" wp14:anchorId="1B8FADA4" wp14:editId="72053B8D">
            <wp:extent cx="1504854" cy="1394459"/>
            <wp:effectExtent l="0" t="0" r="0" b="0"/>
            <wp:docPr id="1" name="image1.png" descr="C:\Users\hp\Desktop\ملفات خاصة بالموقع\eco-we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4854" cy="139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9"/>
          <w:sz w:val="20"/>
        </w:rPr>
        <w:tab/>
      </w:r>
      <w:r>
        <w:rPr>
          <w:rFonts w:ascii="Times New Roman"/>
          <w:noProof/>
          <w:sz w:val="20"/>
        </w:rPr>
        <w:drawing>
          <wp:inline distT="0" distB="0" distL="0" distR="0" wp14:anchorId="4DCA7B4B" wp14:editId="6BE8DBD0">
            <wp:extent cx="1628775" cy="1628775"/>
            <wp:effectExtent l="0" t="0" r="0" b="0"/>
            <wp:docPr id="3" name="image2.jpeg" descr="C:\Users\hp\Desktop\download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25D83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649A3943" w14:textId="77777777" w:rsidR="00381C3B" w:rsidRDefault="00381C3B">
      <w:pPr>
        <w:pStyle w:val="BodyText"/>
        <w:rPr>
          <w:rFonts w:ascii="Times New Roman"/>
          <w:i w:val="0"/>
          <w:sz w:val="27"/>
        </w:rPr>
      </w:pPr>
    </w:p>
    <w:p w14:paraId="0B93B4E8" w14:textId="5BBE4D60" w:rsidR="00381C3B" w:rsidRDefault="008818E1">
      <w:pPr>
        <w:bidi/>
        <w:spacing w:before="11"/>
        <w:ind w:left="1227"/>
        <w:rPr>
          <w:i/>
          <w:sz w:val="46"/>
          <w:szCs w:val="46"/>
        </w:rPr>
      </w:pPr>
      <w:r>
        <w:rPr>
          <w:rFonts w:hint="cs"/>
          <w:i/>
          <w:color w:val="FFFFFF"/>
          <w:w w:val="41"/>
          <w:sz w:val="46"/>
          <w:szCs w:val="46"/>
          <w:rtl/>
        </w:rPr>
        <w:t xml:space="preserve">السيرة الذاتية </w:t>
      </w:r>
    </w:p>
    <w:p w14:paraId="3C8FDB88" w14:textId="77777777" w:rsidR="00381C3B" w:rsidRDefault="00381C3B">
      <w:pPr>
        <w:pStyle w:val="BodyText"/>
        <w:rPr>
          <w:sz w:val="20"/>
        </w:rPr>
      </w:pPr>
    </w:p>
    <w:p w14:paraId="75E5D389" w14:textId="77777777" w:rsidR="00381C3B" w:rsidRDefault="00381C3B">
      <w:pPr>
        <w:pStyle w:val="BodyText"/>
        <w:rPr>
          <w:sz w:val="20"/>
        </w:rPr>
      </w:pPr>
    </w:p>
    <w:p w14:paraId="0CF11487" w14:textId="77777777" w:rsidR="00381C3B" w:rsidRDefault="00381C3B">
      <w:pPr>
        <w:pStyle w:val="BodyText"/>
        <w:rPr>
          <w:sz w:val="20"/>
        </w:rPr>
      </w:pPr>
    </w:p>
    <w:p w14:paraId="17AD25EF" w14:textId="77777777" w:rsidR="00381C3B" w:rsidRDefault="00381C3B">
      <w:pPr>
        <w:pStyle w:val="BodyText"/>
        <w:rPr>
          <w:sz w:val="20"/>
        </w:rPr>
      </w:pPr>
    </w:p>
    <w:p w14:paraId="6894FFB6" w14:textId="77777777" w:rsidR="00381C3B" w:rsidRDefault="00381C3B">
      <w:pPr>
        <w:pStyle w:val="BodyText"/>
        <w:rPr>
          <w:sz w:val="20"/>
        </w:rPr>
      </w:pPr>
    </w:p>
    <w:p w14:paraId="3722EAAB" w14:textId="77777777" w:rsidR="00381C3B" w:rsidRDefault="00381C3B">
      <w:pPr>
        <w:pStyle w:val="BodyText"/>
        <w:spacing w:before="11"/>
        <w:rPr>
          <w:sz w:val="18"/>
        </w:rPr>
      </w:pPr>
    </w:p>
    <w:p w14:paraId="51917E22" w14:textId="5343068C" w:rsidR="00381C3B" w:rsidRPr="008818E1" w:rsidRDefault="008818E1">
      <w:pPr>
        <w:pStyle w:val="BodyText"/>
        <w:bidi/>
        <w:spacing w:line="694" w:lineRule="exact"/>
        <w:ind w:left="2497" w:right="2496"/>
        <w:jc w:val="center"/>
        <w:rPr>
          <w:b/>
          <w:bCs/>
          <w:sz w:val="44"/>
          <w:szCs w:val="44"/>
          <w:rtl/>
          <w:lang w:bidi="ar-IQ"/>
        </w:rPr>
      </w:pPr>
      <w:r w:rsidRPr="008818E1">
        <w:rPr>
          <w:rFonts w:hint="cs"/>
          <w:b/>
          <w:bCs/>
          <w:w w:val="118"/>
          <w:sz w:val="44"/>
          <w:szCs w:val="44"/>
          <w:rtl/>
        </w:rPr>
        <w:t>وزارة التعليم العالي والبحث العلمي</w:t>
      </w:r>
    </w:p>
    <w:p w14:paraId="55A0BA4A" w14:textId="77777777" w:rsidR="00381C3B" w:rsidRDefault="00381C3B">
      <w:pPr>
        <w:pStyle w:val="BodyText"/>
        <w:rPr>
          <w:sz w:val="20"/>
        </w:rPr>
      </w:pPr>
    </w:p>
    <w:p w14:paraId="12177DDB" w14:textId="77777777" w:rsidR="00381C3B" w:rsidRDefault="00381C3B">
      <w:pPr>
        <w:pStyle w:val="BodyText"/>
        <w:rPr>
          <w:sz w:val="20"/>
        </w:rPr>
      </w:pPr>
    </w:p>
    <w:p w14:paraId="2A43ED49" w14:textId="77777777" w:rsidR="00381C3B" w:rsidRDefault="00381C3B">
      <w:pPr>
        <w:pStyle w:val="BodyText"/>
        <w:rPr>
          <w:sz w:val="20"/>
        </w:rPr>
      </w:pPr>
    </w:p>
    <w:p w14:paraId="0AF2E23D" w14:textId="77777777" w:rsidR="00381C3B" w:rsidRDefault="00381C3B">
      <w:pPr>
        <w:pStyle w:val="BodyText"/>
        <w:rPr>
          <w:sz w:val="20"/>
        </w:rPr>
      </w:pPr>
    </w:p>
    <w:p w14:paraId="22DDF409" w14:textId="69FD875F" w:rsidR="00381C3B" w:rsidRPr="008818E1" w:rsidRDefault="008818E1">
      <w:pPr>
        <w:pStyle w:val="BodyText"/>
        <w:bidi/>
        <w:spacing w:before="152" w:line="636" w:lineRule="auto"/>
        <w:ind w:left="2231" w:right="3648" w:firstLine="314"/>
        <w:jc w:val="right"/>
        <w:rPr>
          <w:b/>
          <w:bCs/>
          <w:sz w:val="36"/>
          <w:szCs w:val="36"/>
        </w:rPr>
      </w:pPr>
      <w:r w:rsidRPr="008818E1">
        <w:rPr>
          <w:rFonts w:hint="cs"/>
          <w:b/>
          <w:bCs/>
          <w:spacing w:val="-1"/>
          <w:w w:val="72"/>
          <w:sz w:val="36"/>
          <w:szCs w:val="36"/>
          <w:rtl/>
        </w:rPr>
        <w:t xml:space="preserve">جامعة ذي قار/ كلية الإدارة والاقتصاد </w:t>
      </w:r>
      <w:r w:rsidRPr="008818E1">
        <w:rPr>
          <w:b/>
          <w:bCs/>
          <w:spacing w:val="-10"/>
          <w:sz w:val="36"/>
          <w:szCs w:val="36"/>
          <w:rtl/>
        </w:rPr>
        <w:t xml:space="preserve"> </w:t>
      </w:r>
    </w:p>
    <w:p w14:paraId="37E7C7C0" w14:textId="77777777" w:rsidR="00381C3B" w:rsidRDefault="00381C3B">
      <w:pPr>
        <w:pStyle w:val="BodyText"/>
        <w:rPr>
          <w:sz w:val="20"/>
        </w:rPr>
      </w:pPr>
    </w:p>
    <w:p w14:paraId="51E6D95B" w14:textId="77777777" w:rsidR="00381C3B" w:rsidRDefault="00381C3B">
      <w:pPr>
        <w:pStyle w:val="BodyText"/>
        <w:rPr>
          <w:sz w:val="20"/>
        </w:rPr>
      </w:pPr>
    </w:p>
    <w:p w14:paraId="202D5246" w14:textId="77777777" w:rsidR="00381C3B" w:rsidRDefault="00381C3B">
      <w:pPr>
        <w:pStyle w:val="BodyText"/>
        <w:rPr>
          <w:sz w:val="20"/>
        </w:rPr>
      </w:pPr>
    </w:p>
    <w:p w14:paraId="05BA1595" w14:textId="77777777" w:rsidR="00381C3B" w:rsidRDefault="00381C3B">
      <w:pPr>
        <w:pStyle w:val="BodyText"/>
        <w:rPr>
          <w:sz w:val="20"/>
        </w:rPr>
      </w:pPr>
    </w:p>
    <w:p w14:paraId="4EDAB9EA" w14:textId="77777777" w:rsidR="00381C3B" w:rsidRDefault="00381C3B">
      <w:pPr>
        <w:pStyle w:val="BodyText"/>
        <w:rPr>
          <w:sz w:val="20"/>
        </w:rPr>
      </w:pPr>
    </w:p>
    <w:p w14:paraId="381B161B" w14:textId="77777777" w:rsidR="00381C3B" w:rsidRDefault="00381C3B">
      <w:pPr>
        <w:pStyle w:val="BodyText"/>
        <w:rPr>
          <w:sz w:val="20"/>
        </w:rPr>
      </w:pPr>
    </w:p>
    <w:p w14:paraId="022BEA52" w14:textId="77777777" w:rsidR="00381C3B" w:rsidRDefault="00381C3B">
      <w:pPr>
        <w:pStyle w:val="BodyText"/>
        <w:spacing w:before="11"/>
        <w:rPr>
          <w:sz w:val="19"/>
        </w:rPr>
      </w:pPr>
    </w:p>
    <w:p w14:paraId="69C8FD77" w14:textId="77777777" w:rsidR="00381C3B" w:rsidRDefault="00381C3B">
      <w:pPr>
        <w:rPr>
          <w:sz w:val="19"/>
        </w:rPr>
        <w:sectPr w:rsidR="00381C3B">
          <w:type w:val="continuous"/>
          <w:pgSz w:w="11920" w:h="16850"/>
          <w:pgMar w:top="420" w:right="380" w:bottom="0" w:left="380" w:header="720" w:footer="720" w:gutter="0"/>
          <w:cols w:space="720"/>
        </w:sectPr>
      </w:pPr>
    </w:p>
    <w:p w14:paraId="5EB0A87B" w14:textId="570B52E0" w:rsidR="00381C3B" w:rsidRPr="008818E1" w:rsidRDefault="008818E1">
      <w:pPr>
        <w:pStyle w:val="Heading1"/>
        <w:jc w:val="right"/>
        <w:rPr>
          <w:b/>
          <w:bCs/>
        </w:rPr>
      </w:pPr>
      <w:r w:rsidRPr="008818E1">
        <w:rPr>
          <w:rFonts w:ascii="Arial Black"/>
          <w:b/>
          <w:bCs/>
        </w:rPr>
        <w:t xml:space="preserve">(C.V) </w:t>
      </w:r>
    </w:p>
    <w:p w14:paraId="3A3C56E4" w14:textId="77777777" w:rsidR="00381C3B" w:rsidRPr="008818E1" w:rsidRDefault="00000000">
      <w:pPr>
        <w:bidi/>
        <w:spacing w:before="192"/>
        <w:ind w:right="101"/>
        <w:jc w:val="right"/>
        <w:rPr>
          <w:rFonts w:ascii="Times New Roman" w:cs="Times New Roman"/>
          <w:b/>
          <w:bCs/>
          <w:sz w:val="56"/>
          <w:szCs w:val="56"/>
        </w:rPr>
      </w:pPr>
      <w:r w:rsidRPr="008818E1">
        <w:rPr>
          <w:b/>
          <w:bCs/>
          <w:rtl/>
        </w:rPr>
        <w:br w:type="column"/>
      </w:r>
      <w:r w:rsidRPr="008818E1">
        <w:rPr>
          <w:rFonts w:ascii="Times New Roman" w:cs="Times New Roman"/>
          <w:b/>
          <w:bCs/>
          <w:w w:val="75"/>
          <w:sz w:val="56"/>
          <w:szCs w:val="56"/>
          <w:rtl/>
        </w:rPr>
        <w:t>السيرة الذاتية</w:t>
      </w:r>
    </w:p>
    <w:p w14:paraId="37DE4B5C" w14:textId="77777777" w:rsidR="00381C3B" w:rsidRDefault="00381C3B">
      <w:pPr>
        <w:jc w:val="right"/>
        <w:rPr>
          <w:rFonts w:ascii="Times New Roman" w:cs="Times New Roman"/>
          <w:sz w:val="56"/>
          <w:szCs w:val="56"/>
        </w:rPr>
        <w:sectPr w:rsidR="00381C3B">
          <w:type w:val="continuous"/>
          <w:pgSz w:w="11920" w:h="16850"/>
          <w:pgMar w:top="420" w:right="380" w:bottom="0" w:left="380" w:header="720" w:footer="720" w:gutter="0"/>
          <w:cols w:num="2" w:space="720" w:equalWidth="0">
            <w:col w:w="5235" w:space="40"/>
            <w:col w:w="5885"/>
          </w:cols>
        </w:sectPr>
      </w:pPr>
    </w:p>
    <w:p w14:paraId="65FDDCCA" w14:textId="2AF59054" w:rsidR="00381C3B" w:rsidRDefault="00B94BF3">
      <w:pPr>
        <w:rPr>
          <w:sz w:val="2"/>
          <w:szCs w:val="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329792" behindDoc="1" locked="0" layoutInCell="1" allowOverlap="1" wp14:anchorId="5F45A628" wp14:editId="4F4526FD">
                <wp:simplePos x="0" y="0"/>
                <wp:positionH relativeFrom="page">
                  <wp:posOffset>4769485</wp:posOffset>
                </wp:positionH>
                <wp:positionV relativeFrom="page">
                  <wp:posOffset>269875</wp:posOffset>
                </wp:positionV>
                <wp:extent cx="2488565" cy="10424160"/>
                <wp:effectExtent l="0" t="0" r="0" b="0"/>
                <wp:wrapNone/>
                <wp:docPr id="25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88565" cy="10424160"/>
                          <a:chOff x="7511" y="425"/>
                          <a:chExt cx="3919" cy="16416"/>
                        </a:xfrm>
                      </wpg:grpSpPr>
                      <wps:wsp>
                        <wps:cNvPr id="26" name="AutoShape 28"/>
                        <wps:cNvSpPr>
                          <a:spLocks/>
                        </wps:cNvSpPr>
                        <wps:spPr bwMode="auto">
                          <a:xfrm>
                            <a:off x="10360" y="9692"/>
                            <a:ext cx="764" cy="6079"/>
                          </a:xfrm>
                          <a:custGeom>
                            <a:avLst/>
                            <a:gdLst>
                              <a:gd name="T0" fmla="+- 0 10482 10360"/>
                              <a:gd name="T1" fmla="*/ T0 w 764"/>
                              <a:gd name="T2" fmla="+- 0 15752 9692"/>
                              <a:gd name="T3" fmla="*/ 15752 h 6079"/>
                              <a:gd name="T4" fmla="+- 0 10480 10360"/>
                              <a:gd name="T5" fmla="*/ T4 w 764"/>
                              <a:gd name="T6" fmla="+- 0 15758 9692"/>
                              <a:gd name="T7" fmla="*/ 15758 h 6079"/>
                              <a:gd name="T8" fmla="+- 0 10480 10360"/>
                              <a:gd name="T9" fmla="*/ T8 w 764"/>
                              <a:gd name="T10" fmla="+- 0 15771 9692"/>
                              <a:gd name="T11" fmla="*/ 15771 h 6079"/>
                              <a:gd name="T12" fmla="+- 0 10482 10360"/>
                              <a:gd name="T13" fmla="*/ T12 w 764"/>
                              <a:gd name="T14" fmla="+- 0 15752 9692"/>
                              <a:gd name="T15" fmla="*/ 15752 h 6079"/>
                              <a:gd name="T16" fmla="+- 0 11124 10360"/>
                              <a:gd name="T17" fmla="*/ T16 w 764"/>
                              <a:gd name="T18" fmla="+- 0 9692 9692"/>
                              <a:gd name="T19" fmla="*/ 9692 h 6079"/>
                              <a:gd name="T20" fmla="+- 0 11119 10360"/>
                              <a:gd name="T21" fmla="*/ T20 w 764"/>
                              <a:gd name="T22" fmla="+- 0 10038 9692"/>
                              <a:gd name="T23" fmla="*/ 10038 h 6079"/>
                              <a:gd name="T24" fmla="+- 0 11110 10360"/>
                              <a:gd name="T25" fmla="*/ T24 w 764"/>
                              <a:gd name="T26" fmla="+- 0 10388 9692"/>
                              <a:gd name="T27" fmla="*/ 10388 h 6079"/>
                              <a:gd name="T28" fmla="+- 0 11070 10360"/>
                              <a:gd name="T29" fmla="*/ T28 w 764"/>
                              <a:gd name="T30" fmla="+- 0 11079 9692"/>
                              <a:gd name="T31" fmla="*/ 11079 h 6079"/>
                              <a:gd name="T32" fmla="+- 0 11021 10360"/>
                              <a:gd name="T33" fmla="*/ T32 w 764"/>
                              <a:gd name="T34" fmla="+- 0 11774 9692"/>
                              <a:gd name="T35" fmla="*/ 11774 h 6079"/>
                              <a:gd name="T36" fmla="+- 0 10950 10360"/>
                              <a:gd name="T37" fmla="*/ T36 w 764"/>
                              <a:gd name="T38" fmla="+- 0 12466 9692"/>
                              <a:gd name="T39" fmla="*/ 12466 h 6079"/>
                              <a:gd name="T40" fmla="+- 0 10865 10360"/>
                              <a:gd name="T41" fmla="*/ T40 w 764"/>
                              <a:gd name="T42" fmla="+- 0 13157 9692"/>
                              <a:gd name="T43" fmla="*/ 13157 h 6079"/>
                              <a:gd name="T44" fmla="+- 0 10753 10360"/>
                              <a:gd name="T45" fmla="*/ T44 w 764"/>
                              <a:gd name="T46" fmla="+- 0 13839 9692"/>
                              <a:gd name="T47" fmla="*/ 13839 h 6079"/>
                              <a:gd name="T48" fmla="+- 0 10646 10360"/>
                              <a:gd name="T49" fmla="*/ T48 w 764"/>
                              <a:gd name="T50" fmla="+- 0 14443 9692"/>
                              <a:gd name="T51" fmla="*/ 14443 h 6079"/>
                              <a:gd name="T52" fmla="+- 0 10557 10360"/>
                              <a:gd name="T53" fmla="*/ T52 w 764"/>
                              <a:gd name="T54" fmla="+- 0 14871 9692"/>
                              <a:gd name="T55" fmla="*/ 14871 h 6079"/>
                              <a:gd name="T56" fmla="+- 0 10560 10360"/>
                              <a:gd name="T57" fmla="*/ T56 w 764"/>
                              <a:gd name="T58" fmla="+- 0 14371 9692"/>
                              <a:gd name="T59" fmla="*/ 14371 h 6079"/>
                              <a:gd name="T60" fmla="+- 0 10547 10360"/>
                              <a:gd name="T61" fmla="*/ T60 w 764"/>
                              <a:gd name="T62" fmla="+- 0 13790 9692"/>
                              <a:gd name="T63" fmla="*/ 13790 h 6079"/>
                              <a:gd name="T64" fmla="+- 0 10507 10360"/>
                              <a:gd name="T65" fmla="*/ T64 w 764"/>
                              <a:gd name="T66" fmla="+- 0 13203 9692"/>
                              <a:gd name="T67" fmla="*/ 13203 h 6079"/>
                              <a:gd name="T68" fmla="+- 0 10449 10360"/>
                              <a:gd name="T69" fmla="*/ T68 w 764"/>
                              <a:gd name="T70" fmla="+- 0 12613 9692"/>
                              <a:gd name="T71" fmla="*/ 12613 h 6079"/>
                              <a:gd name="T72" fmla="+- 0 10409 10360"/>
                              <a:gd name="T73" fmla="*/ T72 w 764"/>
                              <a:gd name="T74" fmla="+- 0 12324 9692"/>
                              <a:gd name="T75" fmla="*/ 12324 h 6079"/>
                              <a:gd name="T76" fmla="+- 0 10360 10360"/>
                              <a:gd name="T77" fmla="*/ T76 w 764"/>
                              <a:gd name="T78" fmla="+- 0 12035 9692"/>
                              <a:gd name="T79" fmla="*/ 12035 h 6079"/>
                              <a:gd name="T80" fmla="+- 0 10404 10360"/>
                              <a:gd name="T81" fmla="*/ T80 w 764"/>
                              <a:gd name="T82" fmla="+- 0 12324 9692"/>
                              <a:gd name="T83" fmla="*/ 12324 h 6079"/>
                              <a:gd name="T84" fmla="+- 0 10444 10360"/>
                              <a:gd name="T85" fmla="*/ T84 w 764"/>
                              <a:gd name="T86" fmla="+- 0 12617 9692"/>
                              <a:gd name="T87" fmla="*/ 12617 h 6079"/>
                              <a:gd name="T88" fmla="+- 0 10498 10360"/>
                              <a:gd name="T89" fmla="*/ T88 w 764"/>
                              <a:gd name="T90" fmla="+- 0 13203 9692"/>
                              <a:gd name="T91" fmla="*/ 13203 h 6079"/>
                              <a:gd name="T92" fmla="+- 0 10534 10360"/>
                              <a:gd name="T93" fmla="*/ T92 w 764"/>
                              <a:gd name="T94" fmla="+- 0 13790 9692"/>
                              <a:gd name="T95" fmla="*/ 13790 h 6079"/>
                              <a:gd name="T96" fmla="+- 0 10547 10360"/>
                              <a:gd name="T97" fmla="*/ T96 w 764"/>
                              <a:gd name="T98" fmla="+- 0 14371 9692"/>
                              <a:gd name="T99" fmla="*/ 14371 h 6079"/>
                              <a:gd name="T100" fmla="+- 0 10534 10360"/>
                              <a:gd name="T101" fmla="*/ T100 w 764"/>
                              <a:gd name="T102" fmla="+- 0 14962 9692"/>
                              <a:gd name="T103" fmla="*/ 14962 h 6079"/>
                              <a:gd name="T104" fmla="+- 0 10532 10360"/>
                              <a:gd name="T105" fmla="*/ T104 w 764"/>
                              <a:gd name="T106" fmla="+- 0 14987 9692"/>
                              <a:gd name="T107" fmla="*/ 14987 h 6079"/>
                              <a:gd name="T108" fmla="+- 0 10521 10360"/>
                              <a:gd name="T109" fmla="*/ T108 w 764"/>
                              <a:gd name="T110" fmla="+- 0 15042 9692"/>
                              <a:gd name="T111" fmla="*/ 15042 h 6079"/>
                              <a:gd name="T112" fmla="+- 0 10499 10360"/>
                              <a:gd name="T113" fmla="*/ T112 w 764"/>
                              <a:gd name="T114" fmla="+- 0 15257 9692"/>
                              <a:gd name="T115" fmla="*/ 15257 h 6079"/>
                              <a:gd name="T116" fmla="+- 0 10508 10360"/>
                              <a:gd name="T117" fmla="*/ T116 w 764"/>
                              <a:gd name="T118" fmla="+- 0 15213 9692"/>
                              <a:gd name="T119" fmla="*/ 15213 h 6079"/>
                              <a:gd name="T120" fmla="+- 0 10523 10360"/>
                              <a:gd name="T121" fmla="*/ T120 w 764"/>
                              <a:gd name="T122" fmla="+- 0 15144 9692"/>
                              <a:gd name="T123" fmla="*/ 15144 h 6079"/>
                              <a:gd name="T124" fmla="+- 0 10498 10360"/>
                              <a:gd name="T125" fmla="*/ T124 w 764"/>
                              <a:gd name="T126" fmla="+- 0 15548 9692"/>
                              <a:gd name="T127" fmla="*/ 15548 h 6079"/>
                              <a:gd name="T128" fmla="+- 0 10482 10360"/>
                              <a:gd name="T129" fmla="*/ T128 w 764"/>
                              <a:gd name="T130" fmla="+- 0 15752 9692"/>
                              <a:gd name="T131" fmla="*/ 15752 h 6079"/>
                              <a:gd name="T132" fmla="+- 0 10520 10360"/>
                              <a:gd name="T133" fmla="*/ T132 w 764"/>
                              <a:gd name="T134" fmla="+- 0 15596 9692"/>
                              <a:gd name="T135" fmla="*/ 15596 h 6079"/>
                              <a:gd name="T136" fmla="+- 0 10525 10360"/>
                              <a:gd name="T137" fmla="*/ T136 w 764"/>
                              <a:gd name="T138" fmla="+- 0 15548 9692"/>
                              <a:gd name="T139" fmla="*/ 15548 h 6079"/>
                              <a:gd name="T140" fmla="+- 0 10554 10360"/>
                              <a:gd name="T141" fmla="*/ T140 w 764"/>
                              <a:gd name="T142" fmla="+- 0 14999 9692"/>
                              <a:gd name="T143" fmla="*/ 14999 h 6079"/>
                              <a:gd name="T144" fmla="+- 0 10655 10360"/>
                              <a:gd name="T145" fmla="*/ T144 w 764"/>
                              <a:gd name="T146" fmla="+- 0 14530 9692"/>
                              <a:gd name="T147" fmla="*/ 14530 h 6079"/>
                              <a:gd name="T148" fmla="+- 0 10780 10360"/>
                              <a:gd name="T149" fmla="*/ T148 w 764"/>
                              <a:gd name="T150" fmla="+- 0 13844 9692"/>
                              <a:gd name="T151" fmla="*/ 13844 h 6079"/>
                              <a:gd name="T152" fmla="+- 0 10887 10360"/>
                              <a:gd name="T153" fmla="*/ T152 w 764"/>
                              <a:gd name="T154" fmla="+- 0 13157 9692"/>
                              <a:gd name="T155" fmla="*/ 13157 h 6079"/>
                              <a:gd name="T156" fmla="+- 0 10968 10360"/>
                              <a:gd name="T157" fmla="*/ T156 w 764"/>
                              <a:gd name="T158" fmla="+- 0 12466 9692"/>
                              <a:gd name="T159" fmla="*/ 12466 h 6079"/>
                              <a:gd name="T160" fmla="+- 0 11035 10360"/>
                              <a:gd name="T161" fmla="*/ T160 w 764"/>
                              <a:gd name="T162" fmla="+- 0 11774 9692"/>
                              <a:gd name="T163" fmla="*/ 11774 h 6079"/>
                              <a:gd name="T164" fmla="+- 0 11084 10360"/>
                              <a:gd name="T165" fmla="*/ T164 w 764"/>
                              <a:gd name="T166" fmla="+- 0 11079 9692"/>
                              <a:gd name="T167" fmla="*/ 11079 h 6079"/>
                              <a:gd name="T168" fmla="+- 0 11115 10360"/>
                              <a:gd name="T169" fmla="*/ T168 w 764"/>
                              <a:gd name="T170" fmla="+- 0 10388 9692"/>
                              <a:gd name="T171" fmla="*/ 10388 h 6079"/>
                              <a:gd name="T172" fmla="+- 0 11124 10360"/>
                              <a:gd name="T173" fmla="*/ T172 w 764"/>
                              <a:gd name="T174" fmla="+- 0 10038 9692"/>
                              <a:gd name="T175" fmla="*/ 10038 h 6079"/>
                              <a:gd name="T176" fmla="+- 0 11124 10360"/>
                              <a:gd name="T177" fmla="*/ T176 w 764"/>
                              <a:gd name="T178" fmla="+- 0 9692 9692"/>
                              <a:gd name="T179" fmla="*/ 9692 h 60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764" h="6079">
                                <a:moveTo>
                                  <a:pt x="122" y="6060"/>
                                </a:moveTo>
                                <a:lnTo>
                                  <a:pt x="120" y="6066"/>
                                </a:lnTo>
                                <a:lnTo>
                                  <a:pt x="120" y="6079"/>
                                </a:lnTo>
                                <a:lnTo>
                                  <a:pt x="122" y="6060"/>
                                </a:lnTo>
                                <a:close/>
                                <a:moveTo>
                                  <a:pt x="764" y="0"/>
                                </a:moveTo>
                                <a:lnTo>
                                  <a:pt x="759" y="346"/>
                                </a:lnTo>
                                <a:lnTo>
                                  <a:pt x="750" y="696"/>
                                </a:lnTo>
                                <a:lnTo>
                                  <a:pt x="710" y="1387"/>
                                </a:lnTo>
                                <a:lnTo>
                                  <a:pt x="661" y="2082"/>
                                </a:lnTo>
                                <a:lnTo>
                                  <a:pt x="590" y="2774"/>
                                </a:lnTo>
                                <a:lnTo>
                                  <a:pt x="505" y="3465"/>
                                </a:lnTo>
                                <a:lnTo>
                                  <a:pt x="393" y="4147"/>
                                </a:lnTo>
                                <a:lnTo>
                                  <a:pt x="286" y="4751"/>
                                </a:lnTo>
                                <a:lnTo>
                                  <a:pt x="197" y="5179"/>
                                </a:lnTo>
                                <a:lnTo>
                                  <a:pt x="200" y="4679"/>
                                </a:lnTo>
                                <a:lnTo>
                                  <a:pt x="187" y="4098"/>
                                </a:lnTo>
                                <a:lnTo>
                                  <a:pt x="147" y="3511"/>
                                </a:lnTo>
                                <a:lnTo>
                                  <a:pt x="89" y="2921"/>
                                </a:lnTo>
                                <a:lnTo>
                                  <a:pt x="49" y="2632"/>
                                </a:lnTo>
                                <a:lnTo>
                                  <a:pt x="0" y="2343"/>
                                </a:lnTo>
                                <a:lnTo>
                                  <a:pt x="44" y="2632"/>
                                </a:lnTo>
                                <a:lnTo>
                                  <a:pt x="84" y="2925"/>
                                </a:lnTo>
                                <a:lnTo>
                                  <a:pt x="138" y="3511"/>
                                </a:lnTo>
                                <a:lnTo>
                                  <a:pt x="174" y="4098"/>
                                </a:lnTo>
                                <a:lnTo>
                                  <a:pt x="187" y="4679"/>
                                </a:lnTo>
                                <a:lnTo>
                                  <a:pt x="174" y="5270"/>
                                </a:lnTo>
                                <a:lnTo>
                                  <a:pt x="172" y="5295"/>
                                </a:lnTo>
                                <a:lnTo>
                                  <a:pt x="161" y="5350"/>
                                </a:lnTo>
                                <a:lnTo>
                                  <a:pt x="139" y="5565"/>
                                </a:lnTo>
                                <a:lnTo>
                                  <a:pt x="148" y="5521"/>
                                </a:lnTo>
                                <a:lnTo>
                                  <a:pt x="163" y="5452"/>
                                </a:lnTo>
                                <a:lnTo>
                                  <a:pt x="138" y="5856"/>
                                </a:lnTo>
                                <a:lnTo>
                                  <a:pt x="122" y="6060"/>
                                </a:lnTo>
                                <a:lnTo>
                                  <a:pt x="160" y="5904"/>
                                </a:lnTo>
                                <a:lnTo>
                                  <a:pt x="165" y="5856"/>
                                </a:lnTo>
                                <a:lnTo>
                                  <a:pt x="194" y="5307"/>
                                </a:lnTo>
                                <a:lnTo>
                                  <a:pt x="295" y="4838"/>
                                </a:lnTo>
                                <a:lnTo>
                                  <a:pt x="420" y="4152"/>
                                </a:lnTo>
                                <a:lnTo>
                                  <a:pt x="527" y="3465"/>
                                </a:lnTo>
                                <a:lnTo>
                                  <a:pt x="608" y="2774"/>
                                </a:lnTo>
                                <a:lnTo>
                                  <a:pt x="675" y="2082"/>
                                </a:lnTo>
                                <a:lnTo>
                                  <a:pt x="724" y="1387"/>
                                </a:lnTo>
                                <a:lnTo>
                                  <a:pt x="755" y="696"/>
                                </a:lnTo>
                                <a:lnTo>
                                  <a:pt x="764" y="346"/>
                                </a:lnTo>
                                <a:lnTo>
                                  <a:pt x="7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477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AutoShape 27"/>
                        <wps:cNvSpPr>
                          <a:spLocks/>
                        </wps:cNvSpPr>
                        <wps:spPr bwMode="auto">
                          <a:xfrm>
                            <a:off x="10722" y="14630"/>
                            <a:ext cx="572" cy="2211"/>
                          </a:xfrm>
                          <a:custGeom>
                            <a:avLst/>
                            <a:gdLst>
                              <a:gd name="T0" fmla="+- 0 11134 10723"/>
                              <a:gd name="T1" fmla="*/ T0 w 572"/>
                              <a:gd name="T2" fmla="+- 0 15368 14630"/>
                              <a:gd name="T3" fmla="*/ 15368 h 2211"/>
                              <a:gd name="T4" fmla="+- 0 10860 10723"/>
                              <a:gd name="T5" fmla="*/ T4 w 572"/>
                              <a:gd name="T6" fmla="+- 0 16381 14630"/>
                              <a:gd name="T7" fmla="*/ 16381 h 2211"/>
                              <a:gd name="T8" fmla="+- 0 10723 10723"/>
                              <a:gd name="T9" fmla="*/ T8 w 572"/>
                              <a:gd name="T10" fmla="+- 0 16841 14630"/>
                              <a:gd name="T11" fmla="*/ 16841 h 2211"/>
                              <a:gd name="T12" fmla="+- 0 10776 10723"/>
                              <a:gd name="T13" fmla="*/ T12 w 572"/>
                              <a:gd name="T14" fmla="+- 0 16841 14630"/>
                              <a:gd name="T15" fmla="*/ 16841 h 2211"/>
                              <a:gd name="T16" fmla="+- 0 10860 10723"/>
                              <a:gd name="T17" fmla="*/ T16 w 572"/>
                              <a:gd name="T18" fmla="+- 0 16564 14630"/>
                              <a:gd name="T19" fmla="*/ 16564 h 2211"/>
                              <a:gd name="T20" fmla="+- 0 11087 10723"/>
                              <a:gd name="T21" fmla="*/ T20 w 572"/>
                              <a:gd name="T22" fmla="+- 0 15721 14630"/>
                              <a:gd name="T23" fmla="*/ 15721 h 2211"/>
                              <a:gd name="T24" fmla="+- 0 11134 10723"/>
                              <a:gd name="T25" fmla="*/ T24 w 572"/>
                              <a:gd name="T26" fmla="+- 0 15368 14630"/>
                              <a:gd name="T27" fmla="*/ 15368 h 2211"/>
                              <a:gd name="T28" fmla="+- 0 11294 10723"/>
                              <a:gd name="T29" fmla="*/ T28 w 572"/>
                              <a:gd name="T30" fmla="+- 0 14630 14630"/>
                              <a:gd name="T31" fmla="*/ 14630 h 2211"/>
                              <a:gd name="T32" fmla="+- 0 11187 10723"/>
                              <a:gd name="T33" fmla="*/ T32 w 572"/>
                              <a:gd name="T34" fmla="+- 0 15101 14630"/>
                              <a:gd name="T35" fmla="*/ 15101 h 2211"/>
                              <a:gd name="T36" fmla="+- 0 11160 10723"/>
                              <a:gd name="T37" fmla="*/ T36 w 572"/>
                              <a:gd name="T38" fmla="+- 0 15421 14630"/>
                              <a:gd name="T39" fmla="*/ 15421 h 2211"/>
                              <a:gd name="T40" fmla="+- 0 11294 10723"/>
                              <a:gd name="T41" fmla="*/ T40 w 572"/>
                              <a:gd name="T42" fmla="+- 0 14833 14630"/>
                              <a:gd name="T43" fmla="*/ 14833 h 2211"/>
                              <a:gd name="T44" fmla="+- 0 11294 10723"/>
                              <a:gd name="T45" fmla="*/ T44 w 572"/>
                              <a:gd name="T46" fmla="+- 0 14630 14630"/>
                              <a:gd name="T47" fmla="*/ 14630 h 2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72" h="2211">
                                <a:moveTo>
                                  <a:pt x="411" y="738"/>
                                </a:moveTo>
                                <a:lnTo>
                                  <a:pt x="137" y="1751"/>
                                </a:lnTo>
                                <a:lnTo>
                                  <a:pt x="0" y="2211"/>
                                </a:lnTo>
                                <a:lnTo>
                                  <a:pt x="53" y="2211"/>
                                </a:lnTo>
                                <a:lnTo>
                                  <a:pt x="137" y="1934"/>
                                </a:lnTo>
                                <a:lnTo>
                                  <a:pt x="364" y="1091"/>
                                </a:lnTo>
                                <a:lnTo>
                                  <a:pt x="411" y="738"/>
                                </a:lnTo>
                                <a:close/>
                                <a:moveTo>
                                  <a:pt x="571" y="0"/>
                                </a:moveTo>
                                <a:lnTo>
                                  <a:pt x="464" y="471"/>
                                </a:lnTo>
                                <a:lnTo>
                                  <a:pt x="437" y="791"/>
                                </a:lnTo>
                                <a:lnTo>
                                  <a:pt x="571" y="203"/>
                                </a:lnTo>
                                <a:lnTo>
                                  <a:pt x="57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477B">
                              <a:alpha val="200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6"/>
                        <wps:cNvSpPr>
                          <a:spLocks/>
                        </wps:cNvSpPr>
                        <wps:spPr bwMode="auto">
                          <a:xfrm>
                            <a:off x="11159" y="14629"/>
                            <a:ext cx="134" cy="791"/>
                          </a:xfrm>
                          <a:custGeom>
                            <a:avLst/>
                            <a:gdLst>
                              <a:gd name="T0" fmla="+- 0 11293 11159"/>
                              <a:gd name="T1" fmla="*/ T0 w 134"/>
                              <a:gd name="T2" fmla="+- 0 14629 14629"/>
                              <a:gd name="T3" fmla="*/ 14629 h 791"/>
                              <a:gd name="T4" fmla="+- 0 11186 11159"/>
                              <a:gd name="T5" fmla="*/ T4 w 134"/>
                              <a:gd name="T6" fmla="+- 0 15100 14629"/>
                              <a:gd name="T7" fmla="*/ 15100 h 791"/>
                              <a:gd name="T8" fmla="+- 0 11159 11159"/>
                              <a:gd name="T9" fmla="*/ T8 w 134"/>
                              <a:gd name="T10" fmla="+- 0 15420 14629"/>
                              <a:gd name="T11" fmla="*/ 15420 h 791"/>
                              <a:gd name="T12" fmla="+- 0 11173 11159"/>
                              <a:gd name="T13" fmla="*/ T12 w 134"/>
                              <a:gd name="T14" fmla="+- 0 15361 14629"/>
                              <a:gd name="T15" fmla="*/ 15361 h 791"/>
                              <a:gd name="T16" fmla="+- 0 11293 11159"/>
                              <a:gd name="T17" fmla="*/ T16 w 134"/>
                              <a:gd name="T18" fmla="+- 0 14832 14629"/>
                              <a:gd name="T19" fmla="*/ 14832 h 791"/>
                              <a:gd name="T20" fmla="+- 0 11293 11159"/>
                              <a:gd name="T21" fmla="*/ T20 w 134"/>
                              <a:gd name="T22" fmla="+- 0 14629 14629"/>
                              <a:gd name="T23" fmla="*/ 14629 h 7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34" h="791">
                                <a:moveTo>
                                  <a:pt x="134" y="0"/>
                                </a:moveTo>
                                <a:lnTo>
                                  <a:pt x="27" y="471"/>
                                </a:lnTo>
                                <a:lnTo>
                                  <a:pt x="0" y="791"/>
                                </a:lnTo>
                                <a:lnTo>
                                  <a:pt x="14" y="732"/>
                                </a:lnTo>
                                <a:lnTo>
                                  <a:pt x="134" y="203"/>
                                </a:lnTo>
                                <a:lnTo>
                                  <a:pt x="13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5"/>
                        <wps:cNvSpPr>
                          <a:spLocks/>
                        </wps:cNvSpPr>
                        <wps:spPr bwMode="auto">
                          <a:xfrm>
                            <a:off x="10910" y="15100"/>
                            <a:ext cx="277" cy="1741"/>
                          </a:xfrm>
                          <a:custGeom>
                            <a:avLst/>
                            <a:gdLst>
                              <a:gd name="T0" fmla="+- 0 11187 10911"/>
                              <a:gd name="T1" fmla="*/ T0 w 277"/>
                              <a:gd name="T2" fmla="+- 0 15100 15100"/>
                              <a:gd name="T3" fmla="*/ 15100 h 1741"/>
                              <a:gd name="T4" fmla="+- 0 11134 10911"/>
                              <a:gd name="T5" fmla="*/ T4 w 277"/>
                              <a:gd name="T6" fmla="+- 0 15341 15100"/>
                              <a:gd name="T7" fmla="*/ 15341 h 1741"/>
                              <a:gd name="T8" fmla="+- 0 11134 10911"/>
                              <a:gd name="T9" fmla="*/ T8 w 277"/>
                              <a:gd name="T10" fmla="+- 0 15367 15100"/>
                              <a:gd name="T11" fmla="*/ 15367 h 1741"/>
                              <a:gd name="T12" fmla="+- 0 11087 10911"/>
                              <a:gd name="T13" fmla="*/ T12 w 277"/>
                              <a:gd name="T14" fmla="+- 0 15720 15100"/>
                              <a:gd name="T15" fmla="*/ 15720 h 1741"/>
                              <a:gd name="T16" fmla="+- 0 11014 10911"/>
                              <a:gd name="T17" fmla="*/ T16 w 277"/>
                              <a:gd name="T18" fmla="+- 0 16262 15100"/>
                              <a:gd name="T19" fmla="*/ 16262 h 1741"/>
                              <a:gd name="T20" fmla="+- 0 10920 10911"/>
                              <a:gd name="T21" fmla="*/ T20 w 277"/>
                              <a:gd name="T22" fmla="+- 0 16798 15100"/>
                              <a:gd name="T23" fmla="*/ 16798 h 1741"/>
                              <a:gd name="T24" fmla="+- 0 10911 10911"/>
                              <a:gd name="T25" fmla="*/ T24 w 277"/>
                              <a:gd name="T26" fmla="+- 0 16841 15100"/>
                              <a:gd name="T27" fmla="*/ 16841 h 1741"/>
                              <a:gd name="T28" fmla="+- 0 10960 10911"/>
                              <a:gd name="T29" fmla="*/ T28 w 277"/>
                              <a:gd name="T30" fmla="+- 0 16841 15100"/>
                              <a:gd name="T31" fmla="*/ 16841 h 1741"/>
                              <a:gd name="T32" fmla="+- 0 10967 10911"/>
                              <a:gd name="T33" fmla="*/ T32 w 277"/>
                              <a:gd name="T34" fmla="+- 0 16805 15100"/>
                              <a:gd name="T35" fmla="*/ 16805 h 1741"/>
                              <a:gd name="T36" fmla="+- 0 11074 10911"/>
                              <a:gd name="T37" fmla="*/ T36 w 277"/>
                              <a:gd name="T38" fmla="+- 0 16119 15100"/>
                              <a:gd name="T39" fmla="*/ 16119 h 1741"/>
                              <a:gd name="T40" fmla="+- 0 11160 10911"/>
                              <a:gd name="T41" fmla="*/ T40 w 277"/>
                              <a:gd name="T42" fmla="+- 0 15420 15100"/>
                              <a:gd name="T43" fmla="*/ 15420 h 1741"/>
                              <a:gd name="T44" fmla="+- 0 11187 10911"/>
                              <a:gd name="T45" fmla="*/ T44 w 277"/>
                              <a:gd name="T46" fmla="+- 0 15100 15100"/>
                              <a:gd name="T47" fmla="*/ 15100 h 17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277" h="1741">
                                <a:moveTo>
                                  <a:pt x="276" y="0"/>
                                </a:moveTo>
                                <a:lnTo>
                                  <a:pt x="223" y="241"/>
                                </a:lnTo>
                                <a:lnTo>
                                  <a:pt x="223" y="267"/>
                                </a:lnTo>
                                <a:lnTo>
                                  <a:pt x="176" y="620"/>
                                </a:lnTo>
                                <a:lnTo>
                                  <a:pt x="103" y="1162"/>
                                </a:lnTo>
                                <a:lnTo>
                                  <a:pt x="9" y="1698"/>
                                </a:lnTo>
                                <a:lnTo>
                                  <a:pt x="0" y="1741"/>
                                </a:lnTo>
                                <a:lnTo>
                                  <a:pt x="49" y="1741"/>
                                </a:lnTo>
                                <a:lnTo>
                                  <a:pt x="56" y="1705"/>
                                </a:lnTo>
                                <a:lnTo>
                                  <a:pt x="163" y="1019"/>
                                </a:lnTo>
                                <a:lnTo>
                                  <a:pt x="249" y="320"/>
                                </a:lnTo>
                                <a:lnTo>
                                  <a:pt x="2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477B">
                              <a:alpha val="200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4"/>
                        <wps:cNvSpPr>
                          <a:spLocks/>
                        </wps:cNvSpPr>
                        <wps:spPr bwMode="auto">
                          <a:xfrm>
                            <a:off x="11086" y="15099"/>
                            <a:ext cx="100" cy="620"/>
                          </a:xfrm>
                          <a:custGeom>
                            <a:avLst/>
                            <a:gdLst>
                              <a:gd name="T0" fmla="+- 0 11186 11086"/>
                              <a:gd name="T1" fmla="*/ T0 w 100"/>
                              <a:gd name="T2" fmla="+- 0 15099 15099"/>
                              <a:gd name="T3" fmla="*/ 15099 h 620"/>
                              <a:gd name="T4" fmla="+- 0 11133 11086"/>
                              <a:gd name="T5" fmla="*/ T4 w 100"/>
                              <a:gd name="T6" fmla="+- 0 15340 15099"/>
                              <a:gd name="T7" fmla="*/ 15340 h 620"/>
                              <a:gd name="T8" fmla="+- 0 11133 11086"/>
                              <a:gd name="T9" fmla="*/ T8 w 100"/>
                              <a:gd name="T10" fmla="+- 0 15366 15099"/>
                              <a:gd name="T11" fmla="*/ 15366 h 620"/>
                              <a:gd name="T12" fmla="+- 0 11086 11086"/>
                              <a:gd name="T13" fmla="*/ T12 w 100"/>
                              <a:gd name="T14" fmla="+- 0 15719 15099"/>
                              <a:gd name="T15" fmla="*/ 15719 h 620"/>
                              <a:gd name="T16" fmla="+- 0 11159 11086"/>
                              <a:gd name="T17" fmla="*/ T16 w 100"/>
                              <a:gd name="T18" fmla="+- 0 15419 15099"/>
                              <a:gd name="T19" fmla="*/ 15419 h 620"/>
                              <a:gd name="T20" fmla="+- 0 11186 11086"/>
                              <a:gd name="T21" fmla="*/ T20 w 100"/>
                              <a:gd name="T22" fmla="+- 0 15099 15099"/>
                              <a:gd name="T23" fmla="*/ 15099 h 6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00" h="620">
                                <a:moveTo>
                                  <a:pt x="100" y="0"/>
                                </a:moveTo>
                                <a:lnTo>
                                  <a:pt x="47" y="241"/>
                                </a:lnTo>
                                <a:lnTo>
                                  <a:pt x="47" y="267"/>
                                </a:lnTo>
                                <a:lnTo>
                                  <a:pt x="0" y="620"/>
                                </a:lnTo>
                                <a:lnTo>
                                  <a:pt x="73" y="320"/>
                                </a:lnTo>
                                <a:lnTo>
                                  <a:pt x="10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1082" y="425"/>
                            <a:ext cx="348" cy="15984"/>
                          </a:xfrm>
                          <a:prstGeom prst="rect">
                            <a:avLst/>
                          </a:prstGeom>
                          <a:solidFill>
                            <a:srgbClr val="1F477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2"/>
                        <wps:cNvSpPr>
                          <a:spLocks/>
                        </wps:cNvSpPr>
                        <wps:spPr bwMode="auto">
                          <a:xfrm>
                            <a:off x="7511" y="3634"/>
                            <a:ext cx="3918" cy="967"/>
                          </a:xfrm>
                          <a:custGeom>
                            <a:avLst/>
                            <a:gdLst>
                              <a:gd name="T0" fmla="+- 0 11429 7511"/>
                              <a:gd name="T1" fmla="*/ T0 w 3918"/>
                              <a:gd name="T2" fmla="+- 0 3634 3634"/>
                              <a:gd name="T3" fmla="*/ 3634 h 967"/>
                              <a:gd name="T4" fmla="+- 0 7994 7511"/>
                              <a:gd name="T5" fmla="*/ T4 w 3918"/>
                              <a:gd name="T6" fmla="+- 0 3634 3634"/>
                              <a:gd name="T7" fmla="*/ 3634 h 967"/>
                              <a:gd name="T8" fmla="+- 0 7511 7511"/>
                              <a:gd name="T9" fmla="*/ T8 w 3918"/>
                              <a:gd name="T10" fmla="+- 0 4118 3634"/>
                              <a:gd name="T11" fmla="*/ 4118 h 967"/>
                              <a:gd name="T12" fmla="+- 0 7994 7511"/>
                              <a:gd name="T13" fmla="*/ T12 w 3918"/>
                              <a:gd name="T14" fmla="+- 0 4601 3634"/>
                              <a:gd name="T15" fmla="*/ 4601 h 967"/>
                              <a:gd name="T16" fmla="+- 0 11429 7511"/>
                              <a:gd name="T17" fmla="*/ T16 w 3918"/>
                              <a:gd name="T18" fmla="+- 0 4601 3634"/>
                              <a:gd name="T19" fmla="*/ 4601 h 967"/>
                              <a:gd name="T20" fmla="+- 0 11429 7511"/>
                              <a:gd name="T21" fmla="*/ T20 w 3918"/>
                              <a:gd name="T22" fmla="+- 0 3634 3634"/>
                              <a:gd name="T23" fmla="*/ 3634 h 9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3918" h="967">
                                <a:moveTo>
                                  <a:pt x="3918" y="0"/>
                                </a:moveTo>
                                <a:lnTo>
                                  <a:pt x="483" y="0"/>
                                </a:lnTo>
                                <a:lnTo>
                                  <a:pt x="0" y="484"/>
                                </a:lnTo>
                                <a:lnTo>
                                  <a:pt x="483" y="967"/>
                                </a:lnTo>
                                <a:lnTo>
                                  <a:pt x="3918" y="967"/>
                                </a:lnTo>
                                <a:lnTo>
                                  <a:pt x="391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81B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AutoShape 21"/>
                        <wps:cNvSpPr>
                          <a:spLocks/>
                        </wps:cNvSpPr>
                        <wps:spPr bwMode="auto">
                          <a:xfrm>
                            <a:off x="10360" y="7799"/>
                            <a:ext cx="764" cy="5565"/>
                          </a:xfrm>
                          <a:custGeom>
                            <a:avLst/>
                            <a:gdLst>
                              <a:gd name="T0" fmla="+- 0 11124 10360"/>
                              <a:gd name="T1" fmla="*/ T0 w 764"/>
                              <a:gd name="T2" fmla="+- 0 7799 7799"/>
                              <a:gd name="T3" fmla="*/ 7799 h 5565"/>
                              <a:gd name="T4" fmla="+- 0 11119 10360"/>
                              <a:gd name="T5" fmla="*/ T4 w 764"/>
                              <a:gd name="T6" fmla="+- 0 8145 7799"/>
                              <a:gd name="T7" fmla="*/ 8145 h 5565"/>
                              <a:gd name="T8" fmla="+- 0 11110 10360"/>
                              <a:gd name="T9" fmla="*/ T8 w 764"/>
                              <a:gd name="T10" fmla="+- 0 8495 7799"/>
                              <a:gd name="T11" fmla="*/ 8495 h 5565"/>
                              <a:gd name="T12" fmla="+- 0 11070 10360"/>
                              <a:gd name="T13" fmla="*/ T12 w 764"/>
                              <a:gd name="T14" fmla="+- 0 9186 7799"/>
                              <a:gd name="T15" fmla="*/ 9186 h 5565"/>
                              <a:gd name="T16" fmla="+- 0 11021 10360"/>
                              <a:gd name="T17" fmla="*/ T16 w 764"/>
                              <a:gd name="T18" fmla="+- 0 9881 7799"/>
                              <a:gd name="T19" fmla="*/ 9881 h 5565"/>
                              <a:gd name="T20" fmla="+- 0 10950 10360"/>
                              <a:gd name="T21" fmla="*/ T20 w 764"/>
                              <a:gd name="T22" fmla="+- 0 10573 7799"/>
                              <a:gd name="T23" fmla="*/ 10573 h 5565"/>
                              <a:gd name="T24" fmla="+- 0 10865 10360"/>
                              <a:gd name="T25" fmla="*/ T24 w 764"/>
                              <a:gd name="T26" fmla="+- 0 11264 7799"/>
                              <a:gd name="T27" fmla="*/ 11264 h 5565"/>
                              <a:gd name="T28" fmla="+- 0 10753 10360"/>
                              <a:gd name="T29" fmla="*/ T28 w 764"/>
                              <a:gd name="T30" fmla="+- 0 11946 7799"/>
                              <a:gd name="T31" fmla="*/ 11946 h 5565"/>
                              <a:gd name="T32" fmla="+- 0 10646 10360"/>
                              <a:gd name="T33" fmla="*/ T32 w 764"/>
                              <a:gd name="T34" fmla="+- 0 12550 7799"/>
                              <a:gd name="T35" fmla="*/ 12550 h 5565"/>
                              <a:gd name="T36" fmla="+- 0 10521 10360"/>
                              <a:gd name="T37" fmla="*/ T36 w 764"/>
                              <a:gd name="T38" fmla="+- 0 13149 7799"/>
                              <a:gd name="T39" fmla="*/ 13149 h 5565"/>
                              <a:gd name="T40" fmla="+- 0 10499 10360"/>
                              <a:gd name="T41" fmla="*/ T40 w 764"/>
                              <a:gd name="T42" fmla="+- 0 13364 7799"/>
                              <a:gd name="T43" fmla="*/ 13364 h 5565"/>
                              <a:gd name="T44" fmla="+- 0 10508 10360"/>
                              <a:gd name="T45" fmla="*/ T44 w 764"/>
                              <a:gd name="T46" fmla="+- 0 13320 7799"/>
                              <a:gd name="T47" fmla="*/ 13320 h 5565"/>
                              <a:gd name="T48" fmla="+- 0 10655 10360"/>
                              <a:gd name="T49" fmla="*/ T48 w 764"/>
                              <a:gd name="T50" fmla="+- 0 12637 7799"/>
                              <a:gd name="T51" fmla="*/ 12637 h 5565"/>
                              <a:gd name="T52" fmla="+- 0 10780 10360"/>
                              <a:gd name="T53" fmla="*/ T52 w 764"/>
                              <a:gd name="T54" fmla="+- 0 11951 7799"/>
                              <a:gd name="T55" fmla="*/ 11951 h 5565"/>
                              <a:gd name="T56" fmla="+- 0 10887 10360"/>
                              <a:gd name="T57" fmla="*/ T56 w 764"/>
                              <a:gd name="T58" fmla="+- 0 11264 7799"/>
                              <a:gd name="T59" fmla="*/ 11264 h 5565"/>
                              <a:gd name="T60" fmla="+- 0 10968 10360"/>
                              <a:gd name="T61" fmla="*/ T60 w 764"/>
                              <a:gd name="T62" fmla="+- 0 10573 7799"/>
                              <a:gd name="T63" fmla="*/ 10573 h 5565"/>
                              <a:gd name="T64" fmla="+- 0 11035 10360"/>
                              <a:gd name="T65" fmla="*/ T64 w 764"/>
                              <a:gd name="T66" fmla="+- 0 9881 7799"/>
                              <a:gd name="T67" fmla="*/ 9881 h 5565"/>
                              <a:gd name="T68" fmla="+- 0 11084 10360"/>
                              <a:gd name="T69" fmla="*/ T68 w 764"/>
                              <a:gd name="T70" fmla="+- 0 9186 7799"/>
                              <a:gd name="T71" fmla="*/ 9186 h 5565"/>
                              <a:gd name="T72" fmla="+- 0 11115 10360"/>
                              <a:gd name="T73" fmla="*/ T72 w 764"/>
                              <a:gd name="T74" fmla="+- 0 8495 7799"/>
                              <a:gd name="T75" fmla="*/ 8495 h 5565"/>
                              <a:gd name="T76" fmla="+- 0 11124 10360"/>
                              <a:gd name="T77" fmla="*/ T76 w 764"/>
                              <a:gd name="T78" fmla="+- 0 8145 7799"/>
                              <a:gd name="T79" fmla="*/ 8145 h 5565"/>
                              <a:gd name="T80" fmla="+- 0 11124 10360"/>
                              <a:gd name="T81" fmla="*/ T80 w 764"/>
                              <a:gd name="T82" fmla="+- 0 7799 7799"/>
                              <a:gd name="T83" fmla="*/ 7799 h 5565"/>
                              <a:gd name="T84" fmla="+- 0 10360 10360"/>
                              <a:gd name="T85" fmla="*/ T84 w 764"/>
                              <a:gd name="T86" fmla="+- 0 9588 7799"/>
                              <a:gd name="T87" fmla="*/ 9588 h 5565"/>
                              <a:gd name="T88" fmla="+- 0 10404 10360"/>
                              <a:gd name="T89" fmla="*/ T88 w 764"/>
                              <a:gd name="T90" fmla="+- 0 9877 7799"/>
                              <a:gd name="T91" fmla="*/ 9877 h 5565"/>
                              <a:gd name="T92" fmla="+- 0 10444 10360"/>
                              <a:gd name="T93" fmla="*/ T92 w 764"/>
                              <a:gd name="T94" fmla="+- 0 10170 7799"/>
                              <a:gd name="T95" fmla="*/ 10170 h 5565"/>
                              <a:gd name="T96" fmla="+- 0 10498 10360"/>
                              <a:gd name="T97" fmla="*/ T96 w 764"/>
                              <a:gd name="T98" fmla="+- 0 10756 7799"/>
                              <a:gd name="T99" fmla="*/ 10756 h 5565"/>
                              <a:gd name="T100" fmla="+- 0 10534 10360"/>
                              <a:gd name="T101" fmla="*/ T100 w 764"/>
                              <a:gd name="T102" fmla="+- 0 11343 7799"/>
                              <a:gd name="T103" fmla="*/ 11343 h 5565"/>
                              <a:gd name="T104" fmla="+- 0 10547 10360"/>
                              <a:gd name="T105" fmla="*/ T104 w 764"/>
                              <a:gd name="T106" fmla="+- 0 11924 7799"/>
                              <a:gd name="T107" fmla="*/ 11924 h 5565"/>
                              <a:gd name="T108" fmla="+- 0 10534 10360"/>
                              <a:gd name="T109" fmla="*/ T108 w 764"/>
                              <a:gd name="T110" fmla="+- 0 12515 7799"/>
                              <a:gd name="T111" fmla="*/ 12515 h 5565"/>
                              <a:gd name="T112" fmla="+- 0 10498 10360"/>
                              <a:gd name="T113" fmla="*/ T112 w 764"/>
                              <a:gd name="T114" fmla="+- 0 13101 7799"/>
                              <a:gd name="T115" fmla="*/ 13101 h 5565"/>
                              <a:gd name="T116" fmla="+- 0 10480 10360"/>
                              <a:gd name="T117" fmla="*/ T116 w 764"/>
                              <a:gd name="T118" fmla="+- 0 13324 7799"/>
                              <a:gd name="T119" fmla="*/ 13324 h 5565"/>
                              <a:gd name="T120" fmla="+- 0 10480 10360"/>
                              <a:gd name="T121" fmla="*/ T120 w 764"/>
                              <a:gd name="T122" fmla="+- 0 13311 7799"/>
                              <a:gd name="T123" fmla="*/ 13311 h 5565"/>
                              <a:gd name="T124" fmla="+- 0 10520 10360"/>
                              <a:gd name="T125" fmla="*/ T124 w 764"/>
                              <a:gd name="T126" fmla="+- 0 13149 7799"/>
                              <a:gd name="T127" fmla="*/ 13149 h 5565"/>
                              <a:gd name="T128" fmla="+- 0 10525 10360"/>
                              <a:gd name="T129" fmla="*/ T128 w 764"/>
                              <a:gd name="T130" fmla="+- 0 13101 7799"/>
                              <a:gd name="T131" fmla="*/ 13101 h 5565"/>
                              <a:gd name="T132" fmla="+- 0 10556 10360"/>
                              <a:gd name="T133" fmla="*/ T132 w 764"/>
                              <a:gd name="T134" fmla="+- 0 12515 7799"/>
                              <a:gd name="T135" fmla="*/ 12515 h 5565"/>
                              <a:gd name="T136" fmla="+- 0 10560 10360"/>
                              <a:gd name="T137" fmla="*/ T136 w 764"/>
                              <a:gd name="T138" fmla="+- 0 11924 7799"/>
                              <a:gd name="T139" fmla="*/ 11924 h 5565"/>
                              <a:gd name="T140" fmla="+- 0 10547 10360"/>
                              <a:gd name="T141" fmla="*/ T140 w 764"/>
                              <a:gd name="T142" fmla="+- 0 11343 7799"/>
                              <a:gd name="T143" fmla="*/ 11343 h 5565"/>
                              <a:gd name="T144" fmla="+- 0 10507 10360"/>
                              <a:gd name="T145" fmla="*/ T144 w 764"/>
                              <a:gd name="T146" fmla="+- 0 10756 7799"/>
                              <a:gd name="T147" fmla="*/ 10756 h 5565"/>
                              <a:gd name="T148" fmla="+- 0 10449 10360"/>
                              <a:gd name="T149" fmla="*/ T148 w 764"/>
                              <a:gd name="T150" fmla="+- 0 10166 7799"/>
                              <a:gd name="T151" fmla="*/ 10166 h 5565"/>
                              <a:gd name="T152" fmla="+- 0 10409 10360"/>
                              <a:gd name="T153" fmla="*/ T152 w 764"/>
                              <a:gd name="T154" fmla="+- 0 9877 7799"/>
                              <a:gd name="T155" fmla="*/ 9877 h 5565"/>
                              <a:gd name="T156" fmla="+- 0 10360 10360"/>
                              <a:gd name="T157" fmla="*/ T156 w 764"/>
                              <a:gd name="T158" fmla="+- 0 9588 7799"/>
                              <a:gd name="T159" fmla="*/ 9588 h 55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764" h="5565">
                                <a:moveTo>
                                  <a:pt x="764" y="0"/>
                                </a:moveTo>
                                <a:lnTo>
                                  <a:pt x="759" y="346"/>
                                </a:lnTo>
                                <a:lnTo>
                                  <a:pt x="750" y="696"/>
                                </a:lnTo>
                                <a:lnTo>
                                  <a:pt x="710" y="1387"/>
                                </a:lnTo>
                                <a:lnTo>
                                  <a:pt x="661" y="2082"/>
                                </a:lnTo>
                                <a:lnTo>
                                  <a:pt x="590" y="2774"/>
                                </a:lnTo>
                                <a:lnTo>
                                  <a:pt x="505" y="3465"/>
                                </a:lnTo>
                                <a:lnTo>
                                  <a:pt x="393" y="4147"/>
                                </a:lnTo>
                                <a:lnTo>
                                  <a:pt x="286" y="4751"/>
                                </a:lnTo>
                                <a:lnTo>
                                  <a:pt x="161" y="5350"/>
                                </a:lnTo>
                                <a:lnTo>
                                  <a:pt x="139" y="5565"/>
                                </a:lnTo>
                                <a:lnTo>
                                  <a:pt x="148" y="5521"/>
                                </a:lnTo>
                                <a:lnTo>
                                  <a:pt x="295" y="4838"/>
                                </a:lnTo>
                                <a:lnTo>
                                  <a:pt x="420" y="4152"/>
                                </a:lnTo>
                                <a:lnTo>
                                  <a:pt x="527" y="3465"/>
                                </a:lnTo>
                                <a:lnTo>
                                  <a:pt x="608" y="2774"/>
                                </a:lnTo>
                                <a:lnTo>
                                  <a:pt x="675" y="2082"/>
                                </a:lnTo>
                                <a:lnTo>
                                  <a:pt x="724" y="1387"/>
                                </a:lnTo>
                                <a:lnTo>
                                  <a:pt x="755" y="696"/>
                                </a:lnTo>
                                <a:lnTo>
                                  <a:pt x="764" y="346"/>
                                </a:lnTo>
                                <a:lnTo>
                                  <a:pt x="764" y="0"/>
                                </a:lnTo>
                                <a:close/>
                                <a:moveTo>
                                  <a:pt x="0" y="1789"/>
                                </a:moveTo>
                                <a:lnTo>
                                  <a:pt x="44" y="2078"/>
                                </a:lnTo>
                                <a:lnTo>
                                  <a:pt x="84" y="2371"/>
                                </a:lnTo>
                                <a:lnTo>
                                  <a:pt x="138" y="2957"/>
                                </a:lnTo>
                                <a:lnTo>
                                  <a:pt x="174" y="3544"/>
                                </a:lnTo>
                                <a:lnTo>
                                  <a:pt x="187" y="4125"/>
                                </a:lnTo>
                                <a:lnTo>
                                  <a:pt x="174" y="4716"/>
                                </a:lnTo>
                                <a:lnTo>
                                  <a:pt x="138" y="5302"/>
                                </a:lnTo>
                                <a:lnTo>
                                  <a:pt x="120" y="5525"/>
                                </a:lnTo>
                                <a:lnTo>
                                  <a:pt x="120" y="5512"/>
                                </a:lnTo>
                                <a:lnTo>
                                  <a:pt x="160" y="5350"/>
                                </a:lnTo>
                                <a:lnTo>
                                  <a:pt x="165" y="5302"/>
                                </a:lnTo>
                                <a:lnTo>
                                  <a:pt x="196" y="4716"/>
                                </a:lnTo>
                                <a:lnTo>
                                  <a:pt x="200" y="4125"/>
                                </a:lnTo>
                                <a:lnTo>
                                  <a:pt x="187" y="3544"/>
                                </a:lnTo>
                                <a:lnTo>
                                  <a:pt x="147" y="2957"/>
                                </a:lnTo>
                                <a:lnTo>
                                  <a:pt x="89" y="2367"/>
                                </a:lnTo>
                                <a:lnTo>
                                  <a:pt x="49" y="2078"/>
                                </a:lnTo>
                                <a:lnTo>
                                  <a:pt x="0" y="17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0"/>
                        <wps:cNvSpPr>
                          <a:spLocks/>
                        </wps:cNvSpPr>
                        <wps:spPr bwMode="auto">
                          <a:xfrm>
                            <a:off x="8177" y="15524"/>
                            <a:ext cx="1097" cy="1317"/>
                          </a:xfrm>
                          <a:custGeom>
                            <a:avLst/>
                            <a:gdLst>
                              <a:gd name="T0" fmla="+- 0 8177 8177"/>
                              <a:gd name="T1" fmla="*/ T0 w 1097"/>
                              <a:gd name="T2" fmla="+- 0 15524 15524"/>
                              <a:gd name="T3" fmla="*/ 15524 h 1317"/>
                              <a:gd name="T4" fmla="+- 0 8346 8177"/>
                              <a:gd name="T5" fmla="*/ T4 w 1097"/>
                              <a:gd name="T6" fmla="+- 0 15690 15524"/>
                              <a:gd name="T7" fmla="*/ 15690 h 1317"/>
                              <a:gd name="T8" fmla="+- 0 8511 8177"/>
                              <a:gd name="T9" fmla="*/ T8 w 1097"/>
                              <a:gd name="T10" fmla="+- 0 15861 15524"/>
                              <a:gd name="T11" fmla="*/ 15861 h 1317"/>
                              <a:gd name="T12" fmla="+- 0 8668 8177"/>
                              <a:gd name="T13" fmla="*/ T12 w 1097"/>
                              <a:gd name="T14" fmla="+- 0 16036 15524"/>
                              <a:gd name="T15" fmla="*/ 16036 h 1317"/>
                              <a:gd name="T16" fmla="+- 0 8824 8177"/>
                              <a:gd name="T17" fmla="*/ T16 w 1097"/>
                              <a:gd name="T18" fmla="+- 0 16224 15524"/>
                              <a:gd name="T19" fmla="*/ 16224 h 1317"/>
                              <a:gd name="T20" fmla="+- 0 9011 8177"/>
                              <a:gd name="T21" fmla="*/ T20 w 1097"/>
                              <a:gd name="T22" fmla="+- 0 16478 15524"/>
                              <a:gd name="T23" fmla="*/ 16478 h 1317"/>
                              <a:gd name="T24" fmla="+- 0 9186 8177"/>
                              <a:gd name="T25" fmla="*/ T24 w 1097"/>
                              <a:gd name="T26" fmla="+- 0 16731 15524"/>
                              <a:gd name="T27" fmla="*/ 16731 h 1317"/>
                              <a:gd name="T28" fmla="+- 0 9252 8177"/>
                              <a:gd name="T29" fmla="*/ T28 w 1097"/>
                              <a:gd name="T30" fmla="+- 0 16841 15524"/>
                              <a:gd name="T31" fmla="*/ 16841 h 1317"/>
                              <a:gd name="T32" fmla="+- 0 9274 8177"/>
                              <a:gd name="T33" fmla="*/ T32 w 1097"/>
                              <a:gd name="T34" fmla="+- 0 16841 15524"/>
                              <a:gd name="T35" fmla="*/ 16841 h 1317"/>
                              <a:gd name="T36" fmla="+- 0 9203 8177"/>
                              <a:gd name="T37" fmla="*/ T36 w 1097"/>
                              <a:gd name="T38" fmla="+- 0 16727 15524"/>
                              <a:gd name="T39" fmla="*/ 16727 h 1317"/>
                              <a:gd name="T40" fmla="+- 0 9025 8177"/>
                              <a:gd name="T41" fmla="*/ T40 w 1097"/>
                              <a:gd name="T42" fmla="+- 0 16464 15524"/>
                              <a:gd name="T43" fmla="*/ 16464 h 1317"/>
                              <a:gd name="T44" fmla="+- 0 8828 8177"/>
                              <a:gd name="T45" fmla="*/ T44 w 1097"/>
                              <a:gd name="T46" fmla="+- 0 16215 15524"/>
                              <a:gd name="T47" fmla="*/ 16215 h 1317"/>
                              <a:gd name="T48" fmla="+- 0 8677 8177"/>
                              <a:gd name="T49" fmla="*/ T48 w 1097"/>
                              <a:gd name="T50" fmla="+- 0 16031 15524"/>
                              <a:gd name="T51" fmla="*/ 16031 h 1317"/>
                              <a:gd name="T52" fmla="+- 0 8516 8177"/>
                              <a:gd name="T53" fmla="*/ T52 w 1097"/>
                              <a:gd name="T54" fmla="+- 0 15856 15524"/>
                              <a:gd name="T55" fmla="*/ 15856 h 1317"/>
                              <a:gd name="T56" fmla="+- 0 8355 8177"/>
                              <a:gd name="T57" fmla="*/ T56 w 1097"/>
                              <a:gd name="T58" fmla="+- 0 15686 15524"/>
                              <a:gd name="T59" fmla="*/ 15686 h 1317"/>
                              <a:gd name="T60" fmla="+- 0 8177 8177"/>
                              <a:gd name="T61" fmla="*/ T60 w 1097"/>
                              <a:gd name="T62" fmla="+- 0 15524 15524"/>
                              <a:gd name="T63" fmla="*/ 15524 h 1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097" h="1317">
                                <a:moveTo>
                                  <a:pt x="0" y="0"/>
                                </a:moveTo>
                                <a:lnTo>
                                  <a:pt x="169" y="166"/>
                                </a:lnTo>
                                <a:lnTo>
                                  <a:pt x="334" y="337"/>
                                </a:lnTo>
                                <a:lnTo>
                                  <a:pt x="491" y="512"/>
                                </a:lnTo>
                                <a:lnTo>
                                  <a:pt x="647" y="700"/>
                                </a:lnTo>
                                <a:lnTo>
                                  <a:pt x="834" y="954"/>
                                </a:lnTo>
                                <a:lnTo>
                                  <a:pt x="1009" y="1207"/>
                                </a:lnTo>
                                <a:lnTo>
                                  <a:pt x="1075" y="1317"/>
                                </a:lnTo>
                                <a:lnTo>
                                  <a:pt x="1097" y="1317"/>
                                </a:lnTo>
                                <a:lnTo>
                                  <a:pt x="1026" y="1203"/>
                                </a:lnTo>
                                <a:lnTo>
                                  <a:pt x="848" y="940"/>
                                </a:lnTo>
                                <a:lnTo>
                                  <a:pt x="651" y="691"/>
                                </a:lnTo>
                                <a:lnTo>
                                  <a:pt x="500" y="507"/>
                                </a:lnTo>
                                <a:lnTo>
                                  <a:pt x="339" y="332"/>
                                </a:lnTo>
                                <a:lnTo>
                                  <a:pt x="178" y="16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477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19"/>
                        <wps:cNvSpPr>
                          <a:spLocks/>
                        </wps:cNvSpPr>
                        <wps:spPr bwMode="auto">
                          <a:xfrm>
                            <a:off x="7620" y="11941"/>
                            <a:ext cx="2667" cy="4900"/>
                          </a:xfrm>
                          <a:custGeom>
                            <a:avLst/>
                            <a:gdLst>
                              <a:gd name="T0" fmla="+- 0 7620 7620"/>
                              <a:gd name="T1" fmla="*/ T0 w 2667"/>
                              <a:gd name="T2" fmla="+- 0 11941 11941"/>
                              <a:gd name="T3" fmla="*/ 11941 h 4900"/>
                              <a:gd name="T4" fmla="+- 0 7620 7620"/>
                              <a:gd name="T5" fmla="*/ T4 w 2667"/>
                              <a:gd name="T6" fmla="+- 0 11948 11941"/>
                              <a:gd name="T7" fmla="*/ 11948 h 4900"/>
                              <a:gd name="T8" fmla="+- 0 7880 7620"/>
                              <a:gd name="T9" fmla="*/ T8 w 2667"/>
                              <a:gd name="T10" fmla="+- 0 12196 11941"/>
                              <a:gd name="T11" fmla="*/ 12196 h 4900"/>
                              <a:gd name="T12" fmla="+- 0 8133 7620"/>
                              <a:gd name="T13" fmla="*/ T12 w 2667"/>
                              <a:gd name="T14" fmla="+- 0 12457 11941"/>
                              <a:gd name="T15" fmla="*/ 12457 h 4900"/>
                              <a:gd name="T16" fmla="+- 0 8366 7620"/>
                              <a:gd name="T17" fmla="*/ T16 w 2667"/>
                              <a:gd name="T18" fmla="+- 0 12732 11941"/>
                              <a:gd name="T19" fmla="*/ 12732 h 4900"/>
                              <a:gd name="T20" fmla="+- 0 8600 7620"/>
                              <a:gd name="T21" fmla="*/ T20 w 2667"/>
                              <a:gd name="T22" fmla="+- 0 13013 11941"/>
                              <a:gd name="T23" fmla="*/ 13013 h 4900"/>
                              <a:gd name="T24" fmla="+- 0 8893 7620"/>
                              <a:gd name="T25" fmla="*/ T24 w 2667"/>
                              <a:gd name="T26" fmla="+- 0 13392 11941"/>
                              <a:gd name="T27" fmla="*/ 13392 h 4900"/>
                              <a:gd name="T28" fmla="+- 0 9160 7620"/>
                              <a:gd name="T29" fmla="*/ T28 w 2667"/>
                              <a:gd name="T30" fmla="+- 0 13797 11941"/>
                              <a:gd name="T31" fmla="*/ 13797 h 4900"/>
                              <a:gd name="T32" fmla="+- 0 9413 7620"/>
                              <a:gd name="T33" fmla="*/ T32 w 2667"/>
                              <a:gd name="T34" fmla="+- 0 14202 11941"/>
                              <a:gd name="T35" fmla="*/ 14202 h 4900"/>
                              <a:gd name="T36" fmla="+- 0 9633 7620"/>
                              <a:gd name="T37" fmla="*/ T36 w 2667"/>
                              <a:gd name="T38" fmla="+- 0 14626 11941"/>
                              <a:gd name="T39" fmla="*/ 14626 h 4900"/>
                              <a:gd name="T40" fmla="+- 0 9826 7620"/>
                              <a:gd name="T41" fmla="*/ T40 w 2667"/>
                              <a:gd name="T42" fmla="+- 0 15064 11941"/>
                              <a:gd name="T43" fmla="*/ 15064 h 4900"/>
                              <a:gd name="T44" fmla="+- 0 9999 7620"/>
                              <a:gd name="T45" fmla="*/ T44 w 2667"/>
                              <a:gd name="T46" fmla="+- 0 15508 11941"/>
                              <a:gd name="T47" fmla="*/ 15508 h 4900"/>
                              <a:gd name="T48" fmla="+- 0 10119 7620"/>
                              <a:gd name="T49" fmla="*/ T48 w 2667"/>
                              <a:gd name="T50" fmla="+- 0 15972 11941"/>
                              <a:gd name="T51" fmla="*/ 15972 h 4900"/>
                              <a:gd name="T52" fmla="+- 0 10213 7620"/>
                              <a:gd name="T53" fmla="*/ T52 w 2667"/>
                              <a:gd name="T54" fmla="+- 0 16442 11941"/>
                              <a:gd name="T55" fmla="*/ 16442 h 4900"/>
                              <a:gd name="T56" fmla="+- 0 10247 7620"/>
                              <a:gd name="T57" fmla="*/ T56 w 2667"/>
                              <a:gd name="T58" fmla="+- 0 16841 11941"/>
                              <a:gd name="T59" fmla="*/ 16841 h 4900"/>
                              <a:gd name="T60" fmla="+- 0 10287 7620"/>
                              <a:gd name="T61" fmla="*/ T60 w 2667"/>
                              <a:gd name="T62" fmla="+- 0 16841 11941"/>
                              <a:gd name="T63" fmla="*/ 16841 h 4900"/>
                              <a:gd name="T64" fmla="+- 0 10253 7620"/>
                              <a:gd name="T65" fmla="*/ T64 w 2667"/>
                              <a:gd name="T66" fmla="+- 0 16436 11941"/>
                              <a:gd name="T67" fmla="*/ 16436 h 4900"/>
                              <a:gd name="T68" fmla="+- 0 10159 7620"/>
                              <a:gd name="T69" fmla="*/ T68 w 2667"/>
                              <a:gd name="T70" fmla="+- 0 15966 11941"/>
                              <a:gd name="T71" fmla="*/ 15966 h 4900"/>
                              <a:gd name="T72" fmla="+- 0 10033 7620"/>
                              <a:gd name="T73" fmla="*/ T72 w 2667"/>
                              <a:gd name="T74" fmla="+- 0 15502 11941"/>
                              <a:gd name="T75" fmla="*/ 15502 h 4900"/>
                              <a:gd name="T76" fmla="+- 0 9859 7620"/>
                              <a:gd name="T77" fmla="*/ T76 w 2667"/>
                              <a:gd name="T78" fmla="+- 0 15044 11941"/>
                              <a:gd name="T79" fmla="*/ 15044 h 4900"/>
                              <a:gd name="T80" fmla="+- 0 9666 7620"/>
                              <a:gd name="T81" fmla="*/ T80 w 2667"/>
                              <a:gd name="T82" fmla="+- 0 14613 11941"/>
                              <a:gd name="T83" fmla="*/ 14613 h 4900"/>
                              <a:gd name="T84" fmla="+- 0 9433 7620"/>
                              <a:gd name="T85" fmla="*/ T84 w 2667"/>
                              <a:gd name="T86" fmla="+- 0 14182 11941"/>
                              <a:gd name="T87" fmla="*/ 14182 h 4900"/>
                              <a:gd name="T88" fmla="+- 0 9186 7620"/>
                              <a:gd name="T89" fmla="*/ T88 w 2667"/>
                              <a:gd name="T90" fmla="+- 0 13777 11941"/>
                              <a:gd name="T91" fmla="*/ 13777 h 4900"/>
                              <a:gd name="T92" fmla="+- 0 8906 7620"/>
                              <a:gd name="T93" fmla="*/ T92 w 2667"/>
                              <a:gd name="T94" fmla="+- 0 13379 11941"/>
                              <a:gd name="T95" fmla="*/ 13379 h 4900"/>
                              <a:gd name="T96" fmla="+- 0 8613 7620"/>
                              <a:gd name="T97" fmla="*/ T96 w 2667"/>
                              <a:gd name="T98" fmla="+- 0 13006 11941"/>
                              <a:gd name="T99" fmla="*/ 13006 h 4900"/>
                              <a:gd name="T100" fmla="+- 0 8386 7620"/>
                              <a:gd name="T101" fmla="*/ T100 w 2667"/>
                              <a:gd name="T102" fmla="+- 0 12725 11941"/>
                              <a:gd name="T103" fmla="*/ 12725 h 4900"/>
                              <a:gd name="T104" fmla="+- 0 8140 7620"/>
                              <a:gd name="T105" fmla="*/ T104 w 2667"/>
                              <a:gd name="T106" fmla="+- 0 12451 11941"/>
                              <a:gd name="T107" fmla="*/ 12451 h 4900"/>
                              <a:gd name="T108" fmla="+- 0 7886 7620"/>
                              <a:gd name="T109" fmla="*/ T108 w 2667"/>
                              <a:gd name="T110" fmla="+- 0 12189 11941"/>
                              <a:gd name="T111" fmla="*/ 12189 h 4900"/>
                              <a:gd name="T112" fmla="+- 0 7620 7620"/>
                              <a:gd name="T113" fmla="*/ T112 w 2667"/>
                              <a:gd name="T114" fmla="+- 0 11941 11941"/>
                              <a:gd name="T115" fmla="*/ 11941 h 49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2667" h="4900">
                                <a:moveTo>
                                  <a:pt x="0" y="0"/>
                                </a:moveTo>
                                <a:lnTo>
                                  <a:pt x="0" y="7"/>
                                </a:lnTo>
                                <a:lnTo>
                                  <a:pt x="260" y="255"/>
                                </a:lnTo>
                                <a:lnTo>
                                  <a:pt x="513" y="516"/>
                                </a:lnTo>
                                <a:lnTo>
                                  <a:pt x="746" y="791"/>
                                </a:lnTo>
                                <a:lnTo>
                                  <a:pt x="980" y="1072"/>
                                </a:lnTo>
                                <a:lnTo>
                                  <a:pt x="1273" y="1451"/>
                                </a:lnTo>
                                <a:lnTo>
                                  <a:pt x="1540" y="1856"/>
                                </a:lnTo>
                                <a:lnTo>
                                  <a:pt x="1793" y="2261"/>
                                </a:lnTo>
                                <a:lnTo>
                                  <a:pt x="2013" y="2685"/>
                                </a:lnTo>
                                <a:lnTo>
                                  <a:pt x="2206" y="3123"/>
                                </a:lnTo>
                                <a:lnTo>
                                  <a:pt x="2379" y="3567"/>
                                </a:lnTo>
                                <a:lnTo>
                                  <a:pt x="2499" y="4031"/>
                                </a:lnTo>
                                <a:lnTo>
                                  <a:pt x="2593" y="4501"/>
                                </a:lnTo>
                                <a:lnTo>
                                  <a:pt x="2627" y="4900"/>
                                </a:lnTo>
                                <a:lnTo>
                                  <a:pt x="2667" y="4900"/>
                                </a:lnTo>
                                <a:lnTo>
                                  <a:pt x="2633" y="4495"/>
                                </a:lnTo>
                                <a:lnTo>
                                  <a:pt x="2539" y="4025"/>
                                </a:lnTo>
                                <a:lnTo>
                                  <a:pt x="2413" y="3561"/>
                                </a:lnTo>
                                <a:lnTo>
                                  <a:pt x="2239" y="3103"/>
                                </a:lnTo>
                                <a:lnTo>
                                  <a:pt x="2046" y="2672"/>
                                </a:lnTo>
                                <a:lnTo>
                                  <a:pt x="1813" y="2241"/>
                                </a:lnTo>
                                <a:lnTo>
                                  <a:pt x="1566" y="1836"/>
                                </a:lnTo>
                                <a:lnTo>
                                  <a:pt x="1286" y="1438"/>
                                </a:lnTo>
                                <a:lnTo>
                                  <a:pt x="993" y="1065"/>
                                </a:lnTo>
                                <a:lnTo>
                                  <a:pt x="766" y="784"/>
                                </a:lnTo>
                                <a:lnTo>
                                  <a:pt x="520" y="510"/>
                                </a:lnTo>
                                <a:lnTo>
                                  <a:pt x="266" y="24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477B">
                              <a:alpha val="200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AutoShape 18"/>
                        <wps:cNvSpPr>
                          <a:spLocks/>
                        </wps:cNvSpPr>
                        <wps:spPr bwMode="auto">
                          <a:xfrm>
                            <a:off x="7620" y="9494"/>
                            <a:ext cx="3540" cy="6473"/>
                          </a:xfrm>
                          <a:custGeom>
                            <a:avLst/>
                            <a:gdLst>
                              <a:gd name="T0" fmla="+- 0 8346 7620"/>
                              <a:gd name="T1" fmla="*/ T0 w 3540"/>
                              <a:gd name="T2" fmla="+- 0 12037 9494"/>
                              <a:gd name="T3" fmla="*/ 12037 h 6473"/>
                              <a:gd name="T4" fmla="+- 0 8668 7620"/>
                              <a:gd name="T5" fmla="*/ T4 w 3540"/>
                              <a:gd name="T6" fmla="+- 0 12383 9494"/>
                              <a:gd name="T7" fmla="*/ 12383 h 6473"/>
                              <a:gd name="T8" fmla="+- 0 9011 7620"/>
                              <a:gd name="T9" fmla="*/ T8 w 3540"/>
                              <a:gd name="T10" fmla="+- 0 12825 9494"/>
                              <a:gd name="T11" fmla="*/ 12825 h 6473"/>
                              <a:gd name="T12" fmla="+- 0 9351 7620"/>
                              <a:gd name="T13" fmla="*/ T12 w 3540"/>
                              <a:gd name="T14" fmla="+- 0 13354 9494"/>
                              <a:gd name="T15" fmla="*/ 13354 h 6473"/>
                              <a:gd name="T16" fmla="+- 0 9627 7620"/>
                              <a:gd name="T17" fmla="*/ T16 w 3540"/>
                              <a:gd name="T18" fmla="+- 0 13914 9494"/>
                              <a:gd name="T19" fmla="*/ 13914 h 6473"/>
                              <a:gd name="T20" fmla="+- 0 9819 7620"/>
                              <a:gd name="T21" fmla="*/ T20 w 3540"/>
                              <a:gd name="T22" fmla="+- 0 14513 9494"/>
                              <a:gd name="T23" fmla="*/ 14513 h 6473"/>
                              <a:gd name="T24" fmla="+- 0 9904 7620"/>
                              <a:gd name="T25" fmla="*/ T24 w 3540"/>
                              <a:gd name="T26" fmla="+- 0 15134 9494"/>
                              <a:gd name="T27" fmla="*/ 15134 h 6473"/>
                              <a:gd name="T28" fmla="+- 0 9935 7620"/>
                              <a:gd name="T29" fmla="*/ T28 w 3540"/>
                              <a:gd name="T30" fmla="+- 0 15148 9494"/>
                              <a:gd name="T31" fmla="*/ 15148 h 6473"/>
                              <a:gd name="T32" fmla="+- 0 9904 7620"/>
                              <a:gd name="T33" fmla="*/ T32 w 3540"/>
                              <a:gd name="T34" fmla="+- 0 14815 9494"/>
                              <a:gd name="T35" fmla="*/ 14815 h 6473"/>
                              <a:gd name="T36" fmla="+- 0 9757 7620"/>
                              <a:gd name="T37" fmla="*/ T36 w 3540"/>
                              <a:gd name="T38" fmla="+- 0 14203 9494"/>
                              <a:gd name="T39" fmla="*/ 14203 h 6473"/>
                              <a:gd name="T40" fmla="+- 0 9516 7620"/>
                              <a:gd name="T41" fmla="*/ T40 w 3540"/>
                              <a:gd name="T42" fmla="+- 0 13621 9494"/>
                              <a:gd name="T43" fmla="*/ 13621 h 6473"/>
                              <a:gd name="T44" fmla="+- 0 9203 7620"/>
                              <a:gd name="T45" fmla="*/ T44 w 3540"/>
                              <a:gd name="T46" fmla="+- 0 13074 9494"/>
                              <a:gd name="T47" fmla="*/ 13074 h 6473"/>
                              <a:gd name="T48" fmla="+- 0 8828 7620"/>
                              <a:gd name="T49" fmla="*/ T48 w 3540"/>
                              <a:gd name="T50" fmla="+- 0 12562 9494"/>
                              <a:gd name="T51" fmla="*/ 12562 h 6473"/>
                              <a:gd name="T52" fmla="+- 0 8516 7620"/>
                              <a:gd name="T53" fmla="*/ T52 w 3540"/>
                              <a:gd name="T54" fmla="+- 0 12203 9494"/>
                              <a:gd name="T55" fmla="*/ 12203 h 6473"/>
                              <a:gd name="T56" fmla="+- 0 8177 7620"/>
                              <a:gd name="T57" fmla="*/ T56 w 3540"/>
                              <a:gd name="T58" fmla="+- 0 11871 9494"/>
                              <a:gd name="T59" fmla="*/ 11871 h 6473"/>
                              <a:gd name="T60" fmla="+- 0 10860 7620"/>
                              <a:gd name="T61" fmla="*/ T60 w 3540"/>
                              <a:gd name="T62" fmla="+- 0 12728 9494"/>
                              <a:gd name="T63" fmla="*/ 12728 h 6473"/>
                              <a:gd name="T64" fmla="+- 0 10300 7620"/>
                              <a:gd name="T65" fmla="*/ T64 w 3540"/>
                              <a:gd name="T66" fmla="+- 0 14492 9494"/>
                              <a:gd name="T67" fmla="*/ 14492 h 6473"/>
                              <a:gd name="T68" fmla="+- 0 10607 7620"/>
                              <a:gd name="T69" fmla="*/ T68 w 3540"/>
                              <a:gd name="T70" fmla="+- 0 13747 9494"/>
                              <a:gd name="T71" fmla="*/ 13747 h 6473"/>
                              <a:gd name="T72" fmla="+- 0 11087 7620"/>
                              <a:gd name="T73" fmla="*/ T72 w 3540"/>
                              <a:gd name="T74" fmla="+- 0 12068 9494"/>
                              <a:gd name="T75" fmla="*/ 12068 h 6473"/>
                              <a:gd name="T76" fmla="+- 0 11160 7620"/>
                              <a:gd name="T77" fmla="*/ T76 w 3540"/>
                              <a:gd name="T78" fmla="+- 0 11767 9494"/>
                              <a:gd name="T79" fmla="*/ 11767 h 6473"/>
                              <a:gd name="T80" fmla="+- 0 11014 7620"/>
                              <a:gd name="T81" fmla="*/ T80 w 3540"/>
                              <a:gd name="T82" fmla="+- 0 12609 9494"/>
                              <a:gd name="T83" fmla="*/ 12609 h 6473"/>
                              <a:gd name="T84" fmla="+- 0 10794 7620"/>
                              <a:gd name="T85" fmla="*/ T84 w 3540"/>
                              <a:gd name="T86" fmla="+- 0 13733 9494"/>
                              <a:gd name="T87" fmla="*/ 13733 h 6473"/>
                              <a:gd name="T88" fmla="+- 0 10474 7620"/>
                              <a:gd name="T89" fmla="*/ T88 w 3540"/>
                              <a:gd name="T90" fmla="+- 0 14876 9494"/>
                              <a:gd name="T91" fmla="*/ 14876 h 6473"/>
                              <a:gd name="T92" fmla="+- 0 10200 7620"/>
                              <a:gd name="T93" fmla="*/ T92 w 3540"/>
                              <a:gd name="T94" fmla="+- 0 15608 9494"/>
                              <a:gd name="T95" fmla="*/ 15608 h 6473"/>
                              <a:gd name="T96" fmla="+- 0 10107 7620"/>
                              <a:gd name="T97" fmla="*/ T96 w 3540"/>
                              <a:gd name="T98" fmla="+- 0 15967 9494"/>
                              <a:gd name="T99" fmla="*/ 15967 h 6473"/>
                              <a:gd name="T100" fmla="+- 0 10374 7620"/>
                              <a:gd name="T101" fmla="*/ T100 w 3540"/>
                              <a:gd name="T102" fmla="+- 0 15321 9494"/>
                              <a:gd name="T103" fmla="*/ 15321 h 6473"/>
                              <a:gd name="T104" fmla="+- 0 10700 7620"/>
                              <a:gd name="T105" fmla="*/ T104 w 3540"/>
                              <a:gd name="T106" fmla="+- 0 14321 9494"/>
                              <a:gd name="T107" fmla="*/ 14321 h 6473"/>
                              <a:gd name="T108" fmla="+- 0 10967 7620"/>
                              <a:gd name="T109" fmla="*/ T108 w 3540"/>
                              <a:gd name="T110" fmla="+- 0 13152 9494"/>
                              <a:gd name="T111" fmla="*/ 13152 h 6473"/>
                              <a:gd name="T112" fmla="+- 0 11160 7620"/>
                              <a:gd name="T113" fmla="*/ T112 w 3540"/>
                              <a:gd name="T114" fmla="+- 0 11767 9494"/>
                              <a:gd name="T115" fmla="*/ 11767 h 6473"/>
                              <a:gd name="T116" fmla="+- 0 7620 7620"/>
                              <a:gd name="T117" fmla="*/ T116 w 3540"/>
                              <a:gd name="T118" fmla="+- 0 9501 9494"/>
                              <a:gd name="T119" fmla="*/ 9501 h 6473"/>
                              <a:gd name="T120" fmla="+- 0 8133 7620"/>
                              <a:gd name="T121" fmla="*/ T120 w 3540"/>
                              <a:gd name="T122" fmla="+- 0 10010 9494"/>
                              <a:gd name="T123" fmla="*/ 10010 h 6473"/>
                              <a:gd name="T124" fmla="+- 0 8600 7620"/>
                              <a:gd name="T125" fmla="*/ T124 w 3540"/>
                              <a:gd name="T126" fmla="+- 0 10566 9494"/>
                              <a:gd name="T127" fmla="*/ 10566 h 6473"/>
                              <a:gd name="T128" fmla="+- 0 9160 7620"/>
                              <a:gd name="T129" fmla="*/ T128 w 3540"/>
                              <a:gd name="T130" fmla="+- 0 11350 9494"/>
                              <a:gd name="T131" fmla="*/ 11350 h 6473"/>
                              <a:gd name="T132" fmla="+- 0 9633 7620"/>
                              <a:gd name="T133" fmla="*/ T132 w 3540"/>
                              <a:gd name="T134" fmla="+- 0 12179 9494"/>
                              <a:gd name="T135" fmla="*/ 12179 h 6473"/>
                              <a:gd name="T136" fmla="+- 0 9999 7620"/>
                              <a:gd name="T137" fmla="*/ T136 w 3540"/>
                              <a:gd name="T138" fmla="+- 0 13061 9494"/>
                              <a:gd name="T139" fmla="*/ 13061 h 6473"/>
                              <a:gd name="T140" fmla="+- 0 10213 7620"/>
                              <a:gd name="T141" fmla="*/ T140 w 3540"/>
                              <a:gd name="T142" fmla="+- 0 13995 9494"/>
                              <a:gd name="T143" fmla="*/ 13995 h 6473"/>
                              <a:gd name="T144" fmla="+- 0 10253 7620"/>
                              <a:gd name="T145" fmla="*/ T144 w 3540"/>
                              <a:gd name="T146" fmla="+- 0 14603 9494"/>
                              <a:gd name="T147" fmla="*/ 14603 h 6473"/>
                              <a:gd name="T148" fmla="+- 0 10293 7620"/>
                              <a:gd name="T149" fmla="*/ T148 w 3540"/>
                              <a:gd name="T150" fmla="+- 0 14466 9494"/>
                              <a:gd name="T151" fmla="*/ 14466 h 6473"/>
                              <a:gd name="T152" fmla="+- 0 10159 7620"/>
                              <a:gd name="T153" fmla="*/ T152 w 3540"/>
                              <a:gd name="T154" fmla="+- 0 13519 9494"/>
                              <a:gd name="T155" fmla="*/ 13519 h 6473"/>
                              <a:gd name="T156" fmla="+- 0 9859 7620"/>
                              <a:gd name="T157" fmla="*/ T156 w 3540"/>
                              <a:gd name="T158" fmla="+- 0 12597 9494"/>
                              <a:gd name="T159" fmla="*/ 12597 h 6473"/>
                              <a:gd name="T160" fmla="+- 0 9433 7620"/>
                              <a:gd name="T161" fmla="*/ T160 w 3540"/>
                              <a:gd name="T162" fmla="+- 0 11735 9494"/>
                              <a:gd name="T163" fmla="*/ 11735 h 6473"/>
                              <a:gd name="T164" fmla="+- 0 8906 7620"/>
                              <a:gd name="T165" fmla="*/ T164 w 3540"/>
                              <a:gd name="T166" fmla="+- 0 10932 9494"/>
                              <a:gd name="T167" fmla="*/ 10932 h 6473"/>
                              <a:gd name="T168" fmla="+- 0 8386 7620"/>
                              <a:gd name="T169" fmla="*/ T168 w 3540"/>
                              <a:gd name="T170" fmla="+- 0 10278 9494"/>
                              <a:gd name="T171" fmla="*/ 10278 h 6473"/>
                              <a:gd name="T172" fmla="+- 0 7886 7620"/>
                              <a:gd name="T173" fmla="*/ T172 w 3540"/>
                              <a:gd name="T174" fmla="+- 0 9742 9494"/>
                              <a:gd name="T175" fmla="*/ 9742 h 64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3540" h="6473">
                                <a:moveTo>
                                  <a:pt x="557" y="2377"/>
                                </a:moveTo>
                                <a:lnTo>
                                  <a:pt x="726" y="2543"/>
                                </a:lnTo>
                                <a:lnTo>
                                  <a:pt x="891" y="2714"/>
                                </a:lnTo>
                                <a:lnTo>
                                  <a:pt x="1048" y="2889"/>
                                </a:lnTo>
                                <a:lnTo>
                                  <a:pt x="1204" y="3077"/>
                                </a:lnTo>
                                <a:lnTo>
                                  <a:pt x="1391" y="3331"/>
                                </a:lnTo>
                                <a:lnTo>
                                  <a:pt x="1566" y="3584"/>
                                </a:lnTo>
                                <a:lnTo>
                                  <a:pt x="1731" y="3860"/>
                                </a:lnTo>
                                <a:lnTo>
                                  <a:pt x="1878" y="4135"/>
                                </a:lnTo>
                                <a:lnTo>
                                  <a:pt x="2007" y="4420"/>
                                </a:lnTo>
                                <a:lnTo>
                                  <a:pt x="2115" y="4717"/>
                                </a:lnTo>
                                <a:lnTo>
                                  <a:pt x="2199" y="5019"/>
                                </a:lnTo>
                                <a:lnTo>
                                  <a:pt x="2253" y="5321"/>
                                </a:lnTo>
                                <a:lnTo>
                                  <a:pt x="2284" y="5640"/>
                                </a:lnTo>
                                <a:lnTo>
                                  <a:pt x="2289" y="5728"/>
                                </a:lnTo>
                                <a:lnTo>
                                  <a:pt x="2315" y="5654"/>
                                </a:lnTo>
                                <a:lnTo>
                                  <a:pt x="2311" y="5632"/>
                                </a:lnTo>
                                <a:lnTo>
                                  <a:pt x="2284" y="5321"/>
                                </a:lnTo>
                                <a:lnTo>
                                  <a:pt x="2222" y="5015"/>
                                </a:lnTo>
                                <a:lnTo>
                                  <a:pt x="2137" y="4709"/>
                                </a:lnTo>
                                <a:lnTo>
                                  <a:pt x="2025" y="4415"/>
                                </a:lnTo>
                                <a:lnTo>
                                  <a:pt x="1896" y="4127"/>
                                </a:lnTo>
                                <a:lnTo>
                                  <a:pt x="1749" y="3847"/>
                                </a:lnTo>
                                <a:lnTo>
                                  <a:pt x="1583" y="3580"/>
                                </a:lnTo>
                                <a:lnTo>
                                  <a:pt x="1405" y="3317"/>
                                </a:lnTo>
                                <a:lnTo>
                                  <a:pt x="1208" y="3068"/>
                                </a:lnTo>
                                <a:lnTo>
                                  <a:pt x="1057" y="2884"/>
                                </a:lnTo>
                                <a:lnTo>
                                  <a:pt x="896" y="2709"/>
                                </a:lnTo>
                                <a:lnTo>
                                  <a:pt x="735" y="2539"/>
                                </a:lnTo>
                                <a:lnTo>
                                  <a:pt x="557" y="2377"/>
                                </a:lnTo>
                                <a:close/>
                                <a:moveTo>
                                  <a:pt x="3514" y="2221"/>
                                </a:moveTo>
                                <a:lnTo>
                                  <a:pt x="3240" y="3234"/>
                                </a:lnTo>
                                <a:lnTo>
                                  <a:pt x="2940" y="4240"/>
                                </a:lnTo>
                                <a:lnTo>
                                  <a:pt x="2680" y="4998"/>
                                </a:lnTo>
                                <a:lnTo>
                                  <a:pt x="2680" y="5161"/>
                                </a:lnTo>
                                <a:lnTo>
                                  <a:pt x="2987" y="4253"/>
                                </a:lnTo>
                                <a:lnTo>
                                  <a:pt x="3240" y="3417"/>
                                </a:lnTo>
                                <a:lnTo>
                                  <a:pt x="3467" y="2574"/>
                                </a:lnTo>
                                <a:lnTo>
                                  <a:pt x="3514" y="2221"/>
                                </a:lnTo>
                                <a:close/>
                                <a:moveTo>
                                  <a:pt x="3540" y="2273"/>
                                </a:moveTo>
                                <a:lnTo>
                                  <a:pt x="3467" y="2573"/>
                                </a:lnTo>
                                <a:lnTo>
                                  <a:pt x="3394" y="3115"/>
                                </a:lnTo>
                                <a:lnTo>
                                  <a:pt x="3300" y="3651"/>
                                </a:lnTo>
                                <a:lnTo>
                                  <a:pt x="3174" y="4239"/>
                                </a:lnTo>
                                <a:lnTo>
                                  <a:pt x="3034" y="4814"/>
                                </a:lnTo>
                                <a:lnTo>
                                  <a:pt x="2854" y="5382"/>
                                </a:lnTo>
                                <a:lnTo>
                                  <a:pt x="2720" y="5755"/>
                                </a:lnTo>
                                <a:lnTo>
                                  <a:pt x="2580" y="6114"/>
                                </a:lnTo>
                                <a:lnTo>
                                  <a:pt x="2507" y="6402"/>
                                </a:lnTo>
                                <a:lnTo>
                                  <a:pt x="2487" y="6473"/>
                                </a:lnTo>
                                <a:lnTo>
                                  <a:pt x="2594" y="6245"/>
                                </a:lnTo>
                                <a:lnTo>
                                  <a:pt x="2754" y="5827"/>
                                </a:lnTo>
                                <a:lnTo>
                                  <a:pt x="2907" y="5396"/>
                                </a:lnTo>
                                <a:lnTo>
                                  <a:pt x="3080" y="4827"/>
                                </a:lnTo>
                                <a:lnTo>
                                  <a:pt x="3227" y="4246"/>
                                </a:lnTo>
                                <a:lnTo>
                                  <a:pt x="3347" y="3658"/>
                                </a:lnTo>
                                <a:lnTo>
                                  <a:pt x="3454" y="2972"/>
                                </a:lnTo>
                                <a:lnTo>
                                  <a:pt x="3540" y="2273"/>
                                </a:lnTo>
                                <a:close/>
                                <a:moveTo>
                                  <a:pt x="0" y="0"/>
                                </a:moveTo>
                                <a:lnTo>
                                  <a:pt x="0" y="7"/>
                                </a:lnTo>
                                <a:lnTo>
                                  <a:pt x="260" y="255"/>
                                </a:lnTo>
                                <a:lnTo>
                                  <a:pt x="513" y="516"/>
                                </a:lnTo>
                                <a:lnTo>
                                  <a:pt x="746" y="791"/>
                                </a:lnTo>
                                <a:lnTo>
                                  <a:pt x="980" y="1072"/>
                                </a:lnTo>
                                <a:lnTo>
                                  <a:pt x="1273" y="1451"/>
                                </a:lnTo>
                                <a:lnTo>
                                  <a:pt x="1540" y="1856"/>
                                </a:lnTo>
                                <a:lnTo>
                                  <a:pt x="1793" y="2261"/>
                                </a:lnTo>
                                <a:lnTo>
                                  <a:pt x="2013" y="2685"/>
                                </a:lnTo>
                                <a:lnTo>
                                  <a:pt x="2206" y="3123"/>
                                </a:lnTo>
                                <a:lnTo>
                                  <a:pt x="2379" y="3567"/>
                                </a:lnTo>
                                <a:lnTo>
                                  <a:pt x="2499" y="4031"/>
                                </a:lnTo>
                                <a:lnTo>
                                  <a:pt x="2593" y="4501"/>
                                </a:lnTo>
                                <a:lnTo>
                                  <a:pt x="2633" y="4972"/>
                                </a:lnTo>
                                <a:lnTo>
                                  <a:pt x="2633" y="5109"/>
                                </a:lnTo>
                                <a:lnTo>
                                  <a:pt x="2679" y="4998"/>
                                </a:lnTo>
                                <a:lnTo>
                                  <a:pt x="2673" y="4972"/>
                                </a:lnTo>
                                <a:lnTo>
                                  <a:pt x="2633" y="4495"/>
                                </a:lnTo>
                                <a:lnTo>
                                  <a:pt x="2539" y="4025"/>
                                </a:lnTo>
                                <a:lnTo>
                                  <a:pt x="2413" y="3561"/>
                                </a:lnTo>
                                <a:lnTo>
                                  <a:pt x="2239" y="3103"/>
                                </a:lnTo>
                                <a:lnTo>
                                  <a:pt x="2046" y="2672"/>
                                </a:lnTo>
                                <a:lnTo>
                                  <a:pt x="1813" y="2241"/>
                                </a:lnTo>
                                <a:lnTo>
                                  <a:pt x="1566" y="1836"/>
                                </a:lnTo>
                                <a:lnTo>
                                  <a:pt x="1286" y="1438"/>
                                </a:lnTo>
                                <a:lnTo>
                                  <a:pt x="993" y="1065"/>
                                </a:lnTo>
                                <a:lnTo>
                                  <a:pt x="766" y="784"/>
                                </a:lnTo>
                                <a:lnTo>
                                  <a:pt x="520" y="510"/>
                                </a:lnTo>
                                <a:lnTo>
                                  <a:pt x="266" y="24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77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4CE8A1" id="Group 17" o:spid="_x0000_s1026" style="position:absolute;left:0;text-align:left;margin-left:375.55pt;margin-top:21.25pt;width:195.95pt;height:820.8pt;z-index:-15986688;mso-position-horizontal-relative:page;mso-position-vertical-relative:page" coordorigin="7511,425" coordsize="3919,16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">
                <v:shape id="AutoShape 28" o:spid="_x0000_s1027" style="position:absolute;left:10360;top:9692;width:764;height:6079;visibility:visible;mso-wrap-style:square;v-text-anchor:top" coordsize="764,6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" path="m122,6060r-2,6l120,6079r2,-19xm764,r-5,346l750,696r-40,691l661,2082r-71,692l505,3465,393,4147,286,4751r-89,428l200,4679,187,4098,147,3511,89,2921,49,2632,,2343r44,289l84,2925r54,586l174,4098r13,581l174,5270r-2,25l161,5350r-22,215l148,5521r15,-69l138,5856r-16,204l160,5904r5,-48l194,5307,295,4838,420,4152,527,3465r81,-691l675,2082r49,-695l755,696r9,-350l764,xe" fillcolor="#1f477b" stroked="f">
                  <v:path arrowok="t" o:connecttype="custom" o:connectlocs="122,15752;120,15758;120,15771;122,15752;764,9692;759,10038;750,10388;710,11079;661,11774;590,12466;505,13157;393,13839;286,14443;197,14871;200,14371;187,13790;147,13203;89,12613;49,12324;0,12035;44,12324;84,12617;138,13203;174,13790;187,14371;174,14962;172,14987;161,15042;139,15257;148,15213;163,15144;138,15548;122,15752;160,15596;165,15548;194,14999;295,14530;420,13844;527,13157;608,12466;675,11774;724,11079;755,10388;764,10038;764,9692" o:connectangles="0,0,0,0,0,0,0,0,0,0,0,0,0,0,0,0,0,0,0,0,0,0,0,0,0,0,0,0,0,0,0,0,0,0,0,0,0,0,0,0,0,0,0,0,0"/>
                </v:shape>
                <v:shape id="AutoShape 27" o:spid="_x0000_s1028" style="position:absolute;left:10722;top:14630;width:572;height:2211;visibility:visible;mso-wrap-style:square;v-text-anchor:top" coordsize="572,2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" path="m411,738l137,1751,,2211r53,l137,1934,364,1091,411,738xm571,l464,471,437,791,571,203,571,xe" fillcolor="#1f477b" stroked="f">
                  <v:fill opacity="13107f"/>
                  <v:path arrowok="t" o:connecttype="custom" o:connectlocs="411,15368;137,16381;0,16841;53,16841;137,16564;364,15721;411,15368;571,14630;464,15101;437,15421;571,14833;571,14630" o:connectangles="0,0,0,0,0,0,0,0,0,0,0,0"/>
                </v:shape>
                <v:shape id="Freeform 26" o:spid="_x0000_s1029" style="position:absolute;left:11159;top:14629;width:134;height:791;visibility:visible;mso-wrap-style:square;v-text-anchor:top" coordsize="134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" path="m134,l27,471,,791,14,732,134,203,134,xe" filled="f" strokecolor="#1f477b" strokeweight=".14pt">
                  <v:path arrowok="t" o:connecttype="custom" o:connectlocs="134,14629;27,15100;0,15420;14,15361;134,14832;134,14629" o:connectangles="0,0,0,0,0,0"/>
                </v:shape>
                <v:shape id="Freeform 25" o:spid="_x0000_s1030" style="position:absolute;left:10910;top:15100;width:277;height:1741;visibility:visible;mso-wrap-style:square;v-text-anchor:top" coordsize="277,1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" path="m276,l223,241r,26l176,620r-73,542l9,1698,,1741r49,l56,1705,163,1019,249,320,276,xe" fillcolor="#1f477b" stroked="f">
                  <v:fill opacity="13107f"/>
                  <v:path arrowok="t" o:connecttype="custom" o:connectlocs="276,15100;223,15341;223,15367;176,15720;103,16262;9,16798;0,16841;49,16841;56,16805;163,16119;249,15420;276,15100" o:connectangles="0,0,0,0,0,0,0,0,0,0,0,0"/>
                </v:shape>
                <v:shape id="Freeform 24" o:spid="_x0000_s1031" style="position:absolute;left:11086;top:15099;width:100;height:620;visibility:visible;mso-wrap-style:square;v-text-anchor:top" coordsize="100,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" path="m100,l47,241r,26l,620,73,320,100,xe" filled="f" strokecolor="#1f477b" strokeweight=".14pt">
                  <v:path arrowok="t" o:connecttype="custom" o:connectlocs="100,15099;47,15340;47,15366;0,15719;73,15419;100,15099" o:connectangles="0,0,0,0,0,0"/>
                </v:shape>
                <v:rect id="Rectangle 23" o:spid="_x0000_s1032" style="position:absolute;left:11082;top:425;width:348;height:15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" fillcolor="#1f477b" stroked="f"/>
                <v:shape id="Freeform 22" o:spid="_x0000_s1033" style="position:absolute;left:7511;top:3634;width:3918;height:967;visibility:visible;mso-wrap-style:square;v-text-anchor:top" coordsize="3918,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" path="m3918,l483,,,484,483,967r3435,l3918,xe" fillcolor="#4f81bb" stroked="f">
                  <v:path arrowok="t" o:connecttype="custom" o:connectlocs="3918,3634;483,3634;0,4118;483,4601;3918,4601;3918,3634" o:connectangles="0,0,0,0,0,0"/>
                </v:shape>
                <v:shape id="AutoShape 21" o:spid="_x0000_s1034" style="position:absolute;left:10360;top:7799;width:764;height:5565;visibility:visible;mso-wrap-style:square;v-text-anchor:top" coordsize="764,5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" path="m764,r-5,346l750,696r-40,691l661,2082r-71,692l505,3465,393,4147,286,4751,161,5350r-22,215l148,5521,295,4838,420,4152,527,3465r81,-691l675,2082r49,-695l755,696r9,-350l764,xm,1789r44,289l84,2371r54,586l174,3544r13,581l174,4716r-36,586l120,5525r,-13l160,5350r5,-48l196,4716r4,-591l187,3544,147,2957,89,2367,49,2078,,1789xe" filled="f" strokecolor="#1f477b" strokeweight=".14pt">
                  <v:path arrowok="t" o:connecttype="custom" o:connectlocs="764,7799;759,8145;750,8495;710,9186;661,9881;590,10573;505,11264;393,11946;286,12550;161,13149;139,13364;148,13320;295,12637;420,11951;527,11264;608,10573;675,9881;724,9186;755,8495;764,8145;764,7799;0,9588;44,9877;84,10170;138,10756;174,11343;187,11924;174,12515;138,13101;120,13324;120,13311;160,13149;165,13101;196,12515;200,11924;187,11343;147,10756;89,10166;49,9877;0,9588" o:connectangles="0,0,0,0,0,0,0,0,0,0,0,0,0,0,0,0,0,0,0,0,0,0,0,0,0,0,0,0,0,0,0,0,0,0,0,0,0,0,0,0"/>
                </v:shape>
                <v:shape id="Freeform 20" o:spid="_x0000_s1035" style="position:absolute;left:8177;top:15524;width:1097;height:1317;visibility:visible;mso-wrap-style:square;v-text-anchor:top" coordsize="1097,1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" path="m,l169,166,334,337,491,512,647,700,834,954r175,253l1075,1317r22,l1026,1203,848,940,651,691,500,507,339,332,178,162,,xe" fillcolor="#1f477b" stroked="f">
                  <v:path arrowok="t" o:connecttype="custom" o:connectlocs="0,15524;169,15690;334,15861;491,16036;647,16224;834,16478;1009,16731;1075,16841;1097,16841;1026,16727;848,16464;651,16215;500,16031;339,15856;178,15686;0,15524" o:connectangles="0,0,0,0,0,0,0,0,0,0,0,0,0,0,0,0"/>
                </v:shape>
                <v:shape id="Freeform 19" o:spid="_x0000_s1036" style="position:absolute;left:7620;top:11941;width:2667;height:4900;visibility:visible;mso-wrap-style:square;v-text-anchor:top" coordsize="2667,4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" path="m,l,7,260,255,513,516,746,791r234,281l1273,1451r267,405l1793,2261r220,424l2206,3123r173,444l2499,4031r94,470l2627,4900r40,l2633,4495r-94,-470l2413,3561,2239,3103,2046,2672,1813,2241,1566,1836,1286,1438,993,1065,766,784,520,510,266,248,,xe" fillcolor="#1f477b" stroked="f">
                  <v:fill opacity="13107f"/>
                  <v:path arrowok="t" o:connecttype="custom" o:connectlocs="0,11941;0,11948;260,12196;513,12457;746,12732;980,13013;1273,13392;1540,13797;1793,14202;2013,14626;2206,15064;2379,15508;2499,15972;2593,16442;2627,16841;2667,16841;2633,16436;2539,15966;2413,15502;2239,15044;2046,14613;1813,14182;1566,13777;1286,13379;993,13006;766,12725;520,12451;266,12189;0,11941" o:connectangles="0,0,0,0,0,0,0,0,0,0,0,0,0,0,0,0,0,0,0,0,0,0,0,0,0,0,0,0,0"/>
                </v:shape>
                <v:shape id="AutoShape 18" o:spid="_x0000_s1037" style="position:absolute;left:7620;top:9494;width:3540;height:6473;visibility:visible;mso-wrap-style:square;v-text-anchor:top" coordsize="3540,6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" path="m557,2377r169,166l891,2714r157,175l1204,3077r187,254l1566,3584r165,276l1878,4135r129,285l2115,4717r84,302l2253,5321r31,319l2289,5728r26,-74l2311,5632r-27,-311l2222,5015r-85,-306l2025,4415,1896,4127,1749,3847,1583,3580,1405,3317,1208,3068,1057,2884,896,2709,735,2539,557,2377xm3514,2221l3240,3234,2940,4240r-260,758l2680,5161r307,-908l3240,3417r227,-843l3514,2221xm3540,2273r-73,300l3394,3115r-94,536l3174,4239r-140,575l2854,5382r-134,373l2580,6114r-73,288l2487,6473r107,-228l2754,5827r153,-431l3080,4827r147,-581l3347,3658r107,-686l3540,2273xm,l,7,260,255,513,516,746,791r234,281l1273,1451r267,405l1793,2261r220,424l2206,3123r173,444l2499,4031r94,470l2633,4972r,137l2679,4998r-6,-26l2633,4495r-94,-470l2413,3561,2239,3103,2046,2672,1813,2241,1566,1836,1286,1438,993,1065,766,784,520,510,266,248,,xe" filled="f" strokecolor="#1f477b" strokeweight=".14pt">
                  <v:path arrowok="t" o:connecttype="custom" o:connectlocs="726,12037;1048,12383;1391,12825;1731,13354;2007,13914;2199,14513;2284,15134;2315,15148;2284,14815;2137,14203;1896,13621;1583,13074;1208,12562;896,12203;557,11871;3240,12728;2680,14492;2987,13747;3467,12068;3540,11767;3394,12609;3174,13733;2854,14876;2580,15608;2487,15967;2754,15321;3080,14321;3347,13152;3540,11767;0,9501;513,10010;980,10566;1540,11350;2013,12179;2379,13061;2593,13995;2633,14603;2673,14466;2539,13519;2239,12597;1813,11735;1286,10932;766,10278;266,9742" o:connectangles="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29152" behindDoc="0" locked="0" layoutInCell="1" allowOverlap="1" wp14:anchorId="0E044671" wp14:editId="5948F3B9">
                <wp:simplePos x="0" y="0"/>
                <wp:positionH relativeFrom="page">
                  <wp:posOffset>6673215</wp:posOffset>
                </wp:positionH>
                <wp:positionV relativeFrom="page">
                  <wp:posOffset>10668000</wp:posOffset>
                </wp:positionV>
                <wp:extent cx="8255" cy="27305"/>
                <wp:effectExtent l="0" t="0" r="0" b="0"/>
                <wp:wrapNone/>
                <wp:docPr id="22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" cy="27305"/>
                          <a:chOff x="10509" y="16800"/>
                          <a:chExt cx="13" cy="43"/>
                        </a:xfrm>
                      </wpg:grpSpPr>
                      <wps:wsp>
                        <wps:cNvPr id="23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10520" y="16801"/>
                            <a:ext cx="0" cy="40"/>
                          </a:xfrm>
                          <a:prstGeom prst="line">
                            <a:avLst/>
                          </a:prstGeom>
                          <a:noFill/>
                          <a:ln w="177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0516" y="16800"/>
                            <a:ext cx="0" cy="42"/>
                          </a:xfrm>
                          <a:prstGeom prst="line">
                            <a:avLst/>
                          </a:prstGeom>
                          <a:noFill/>
                          <a:ln w="6338">
                            <a:solidFill>
                              <a:srgbClr val="1F477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815CDA" id="Group 14" o:spid="_x0000_s1026" style="position:absolute;left:0;text-align:left;margin-left:525.45pt;margin-top:840pt;width:.65pt;height:2.15pt;z-index:15729152;mso-position-horizontal-relative:page;mso-position-vertical-relative:page" coordorigin="10509,16800" coordsize="13,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">
                <v:line id="Line 16" o:spid="_x0000_s1027" style="position:absolute;visibility:visible;mso-wrap-style:square" from="10520,16801" to="10520,16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" strokecolor="#1f477b" strokeweight=".14pt"/>
                <v:line id="Line 15" o:spid="_x0000_s1028" style="position:absolute;visibility:visible;mso-wrap-style:square" from="10516,16800" to="10516,168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" strokecolor="#1f477b" strokeweight=".17606mm"/>
                <w10:wrap anchorx="page" anchory="page"/>
              </v:group>
            </w:pict>
          </mc:Fallback>
        </mc:AlternateContent>
      </w:r>
    </w:p>
    <w:p w14:paraId="570C1F74" w14:textId="77777777" w:rsidR="00381C3B" w:rsidRDefault="00381C3B">
      <w:pPr>
        <w:rPr>
          <w:sz w:val="2"/>
          <w:szCs w:val="2"/>
        </w:rPr>
        <w:sectPr w:rsidR="00381C3B">
          <w:type w:val="continuous"/>
          <w:pgSz w:w="11920" w:h="16850"/>
          <w:pgMar w:top="420" w:right="380" w:bottom="0" w:left="380" w:header="720" w:footer="720" w:gutter="0"/>
          <w:cols w:space="720"/>
        </w:sect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36"/>
        <w:gridCol w:w="3543"/>
      </w:tblGrid>
      <w:tr w:rsidR="00381C3B" w14:paraId="58A59276" w14:textId="77777777">
        <w:trPr>
          <w:trHeight w:val="1079"/>
        </w:trPr>
        <w:tc>
          <w:tcPr>
            <w:tcW w:w="10779" w:type="dxa"/>
            <w:gridSpan w:val="2"/>
            <w:shd w:val="clear" w:color="auto" w:fill="92D050"/>
          </w:tcPr>
          <w:p w14:paraId="071F7877" w14:textId="77777777" w:rsidR="00381C3B" w:rsidRDefault="00381C3B">
            <w:pPr>
              <w:pStyle w:val="TableParagraph"/>
              <w:spacing w:before="2"/>
              <w:ind w:right="0"/>
              <w:jc w:val="left"/>
              <w:rPr>
                <w:rFonts w:ascii="Times New Roman"/>
                <w:sz w:val="21"/>
              </w:rPr>
            </w:pPr>
          </w:p>
          <w:p w14:paraId="5D5D201B" w14:textId="326241F1" w:rsidR="00381C3B" w:rsidRDefault="00B94BF3">
            <w:pPr>
              <w:pStyle w:val="TableParagraph"/>
              <w:ind w:left="5481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550F24D5" wp14:editId="00B4C7D1">
                      <wp:extent cx="2237740" cy="375285"/>
                      <wp:effectExtent l="0" t="0" r="0" b="0"/>
                      <wp:docPr id="19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237740" cy="375285"/>
                                <a:chOff x="0" y="0"/>
                                <a:chExt cx="3524" cy="59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11" y="0"/>
                                  <a:ext cx="3313" cy="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1" name="Picture 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3" cy="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5897CA" id="Group 11" o:spid="_x0000_s1026" style="width:176.2pt;height:29.55pt;mso-position-horizontal-relative:char;mso-position-vertical-relative:line" coordsize="3524,5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3" o:spid="_x0000_s1027" type="#_x0000_t75" style="position:absolute;left:211;width:3313;height: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">
                        <v:imagedata r:id="rId9" o:title=""/>
                      </v:shape>
                      <v:shape id="Picture 12" o:spid="_x0000_s1028" type="#_x0000_t75" style="position:absolute;width:423;height: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">
                        <v:imagedata r:id="rId10" o:title=""/>
                      </v:shape>
                      <w10:wrap anchorx="page"/>
                      <w10:anchorlock/>
                    </v:group>
                  </w:pict>
                </mc:Fallback>
              </mc:AlternateContent>
            </w:r>
          </w:p>
        </w:tc>
      </w:tr>
      <w:tr w:rsidR="00381C3B" w14:paraId="059E1A85" w14:textId="77777777">
        <w:trPr>
          <w:trHeight w:val="590"/>
        </w:trPr>
        <w:tc>
          <w:tcPr>
            <w:tcW w:w="7236" w:type="dxa"/>
          </w:tcPr>
          <w:p w14:paraId="62F08CDC" w14:textId="30072636" w:rsidR="00381C3B" w:rsidRDefault="00946618">
            <w:pPr>
              <w:pStyle w:val="TableParagraph"/>
              <w:bidi/>
              <w:ind w:left="-15" w:right="3874"/>
              <w:rPr>
                <w:i/>
                <w:sz w:val="32"/>
                <w:szCs w:val="32"/>
                <w:lang w:bidi="ar-IQ"/>
              </w:rPr>
            </w:pPr>
            <w:r>
              <w:rPr>
                <w:rFonts w:hint="cs"/>
                <w:i/>
                <w:sz w:val="32"/>
                <w:szCs w:val="32"/>
                <w:rtl/>
                <w:lang w:bidi="ar-IQ"/>
              </w:rPr>
              <w:t>عباس كاطع عطية</w:t>
            </w:r>
          </w:p>
        </w:tc>
        <w:tc>
          <w:tcPr>
            <w:tcW w:w="3543" w:type="dxa"/>
            <w:shd w:val="clear" w:color="auto" w:fill="FFFF00"/>
          </w:tcPr>
          <w:p w14:paraId="4158C583" w14:textId="79F25D58" w:rsidR="00381C3B" w:rsidRDefault="00B94BF3">
            <w:pPr>
              <w:pStyle w:val="TableParagraph"/>
              <w:ind w:left="375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mc:AlternateContent>
                <mc:Choice Requires="wpg">
                  <w:drawing>
                    <wp:inline distT="0" distB="0" distL="0" distR="0" wp14:anchorId="721F4A3D" wp14:editId="2DE65FB5">
                      <wp:extent cx="1970405" cy="375285"/>
                      <wp:effectExtent l="4445" t="2540" r="0" b="0"/>
                      <wp:docPr id="12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970405" cy="375285"/>
                                <a:chOff x="0" y="0"/>
                                <a:chExt cx="3103" cy="59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057" y="0"/>
                                  <a:ext cx="1046" cy="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198" y="0"/>
                                  <a:ext cx="1003" cy="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70" cy="59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8B44A4" id="Group 7" o:spid="_x0000_s1026" style="width:155.15pt;height:29.55pt;mso-position-horizontal-relative:char;mso-position-vertical-relative:line" coordsize="3103,5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">
                      <v:shape id="Picture 10" o:spid="_x0000_s1027" type="#_x0000_t75" style="position:absolute;left:2057;width:1046;height: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">
                        <v:imagedata r:id="rId14" o:title=""/>
                      </v:shape>
                      <v:shape id="Picture 9" o:spid="_x0000_s1028" type="#_x0000_t75" style="position:absolute;left:1198;width:1003;height: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">
                        <v:imagedata r:id="rId15" o:title=""/>
                      </v:shape>
                      <v:shape id="Picture 8" o:spid="_x0000_s1029" type="#_x0000_t75" style="position:absolute;width:1270;height: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">
                        <v:imagedata r:id="rId16" o:title=""/>
                      </v:shape>
                      <w10:wrap anchorx="page"/>
                      <w10:anchorlock/>
                    </v:group>
                  </w:pict>
                </mc:Fallback>
              </mc:AlternateContent>
            </w:r>
          </w:p>
        </w:tc>
      </w:tr>
      <w:tr w:rsidR="00381C3B" w14:paraId="3EAE4FDE" w14:textId="77777777">
        <w:trPr>
          <w:trHeight w:val="564"/>
        </w:trPr>
        <w:tc>
          <w:tcPr>
            <w:tcW w:w="7236" w:type="dxa"/>
          </w:tcPr>
          <w:p w14:paraId="1D6C1152" w14:textId="4875F055" w:rsidR="00381C3B" w:rsidRDefault="00946618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 xml:space="preserve">Abbas </w:t>
            </w:r>
            <w:proofErr w:type="spellStart"/>
            <w:r>
              <w:rPr>
                <w:rFonts w:ascii="Times New Roman"/>
                <w:sz w:val="28"/>
              </w:rPr>
              <w:t>Gatea</w:t>
            </w:r>
            <w:proofErr w:type="spellEnd"/>
            <w:r>
              <w:rPr>
                <w:rFonts w:ascii="Times New Roman"/>
                <w:sz w:val="28"/>
              </w:rPr>
              <w:t xml:space="preserve"> </w:t>
            </w:r>
            <w:proofErr w:type="spellStart"/>
            <w:r>
              <w:rPr>
                <w:rFonts w:ascii="Times New Roman"/>
                <w:sz w:val="28"/>
              </w:rPr>
              <w:t>Atiyah</w:t>
            </w:r>
            <w:proofErr w:type="spellEnd"/>
            <w:r>
              <w:rPr>
                <w:rFonts w:ascii="Times New Roman"/>
                <w:sz w:val="28"/>
              </w:rPr>
              <w:t xml:space="preserve"> </w:t>
            </w:r>
          </w:p>
        </w:tc>
        <w:tc>
          <w:tcPr>
            <w:tcW w:w="3543" w:type="dxa"/>
            <w:shd w:val="clear" w:color="auto" w:fill="FFFF00"/>
          </w:tcPr>
          <w:p w14:paraId="55E148AF" w14:textId="77777777" w:rsidR="00381C3B" w:rsidRDefault="00000000">
            <w:pPr>
              <w:pStyle w:val="TableParagraph"/>
              <w:ind w:left="205" w:right="-44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21EB1AFD" wp14:editId="53771980">
                  <wp:extent cx="2108381" cy="354710"/>
                  <wp:effectExtent l="0" t="0" r="0" b="0"/>
                  <wp:docPr id="5" name="image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8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8381" cy="354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22BEBC07" w14:textId="77777777">
        <w:trPr>
          <w:trHeight w:val="590"/>
        </w:trPr>
        <w:tc>
          <w:tcPr>
            <w:tcW w:w="7236" w:type="dxa"/>
          </w:tcPr>
          <w:p w14:paraId="403ADFE0" w14:textId="5EFB6994" w:rsidR="00381C3B" w:rsidRDefault="00946618">
            <w:pPr>
              <w:pStyle w:val="TableParagraph"/>
              <w:ind w:right="0"/>
              <w:jc w:val="left"/>
              <w:rPr>
                <w:rFonts w:ascii="Times New Roman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>ناصرية 1983</w:t>
            </w:r>
          </w:p>
        </w:tc>
        <w:tc>
          <w:tcPr>
            <w:tcW w:w="3543" w:type="dxa"/>
            <w:shd w:val="clear" w:color="auto" w:fill="FFFF00"/>
          </w:tcPr>
          <w:p w14:paraId="2DAB6141" w14:textId="77777777" w:rsidR="00381C3B" w:rsidRDefault="00000000">
            <w:pPr>
              <w:pStyle w:val="TableParagraph"/>
              <w:ind w:left="572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B1A292E" wp14:editId="55AA8FD8">
                  <wp:extent cx="1779327" cy="354710"/>
                  <wp:effectExtent l="0" t="0" r="0" b="0"/>
                  <wp:docPr id="7" name="image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9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327" cy="354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724FDFC3" w14:textId="77777777">
        <w:trPr>
          <w:trHeight w:val="592"/>
        </w:trPr>
        <w:tc>
          <w:tcPr>
            <w:tcW w:w="7236" w:type="dxa"/>
          </w:tcPr>
          <w:p w14:paraId="0A4021FA" w14:textId="1CDF8491" w:rsidR="00381C3B" w:rsidRDefault="00946618">
            <w:pPr>
              <w:pStyle w:val="TableParagraph"/>
              <w:ind w:right="0"/>
              <w:jc w:val="left"/>
              <w:rPr>
                <w:rFonts w:ascii="Times New Roman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العربية- الإنكليزية- الروسية </w:t>
            </w:r>
          </w:p>
        </w:tc>
        <w:tc>
          <w:tcPr>
            <w:tcW w:w="3543" w:type="dxa"/>
            <w:shd w:val="clear" w:color="auto" w:fill="FFFF00"/>
          </w:tcPr>
          <w:p w14:paraId="59642798" w14:textId="77777777" w:rsidR="00381C3B" w:rsidRDefault="00000000">
            <w:pPr>
              <w:pStyle w:val="TableParagraph"/>
              <w:ind w:left="1713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0B5D2BE9" wp14:editId="106A4657">
                  <wp:extent cx="820454" cy="370331"/>
                  <wp:effectExtent l="0" t="0" r="0" b="0"/>
                  <wp:docPr id="9" name="image1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10.pn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454" cy="370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30EE352B" w14:textId="77777777">
        <w:trPr>
          <w:trHeight w:val="592"/>
        </w:trPr>
        <w:tc>
          <w:tcPr>
            <w:tcW w:w="7236" w:type="dxa"/>
          </w:tcPr>
          <w:p w14:paraId="7D482B1B" w14:textId="2B3282D3" w:rsidR="00381C3B" w:rsidRDefault="00946618">
            <w:pPr>
              <w:pStyle w:val="TableParagraph"/>
              <w:bidi/>
              <w:spacing w:line="401" w:lineRule="exact"/>
              <w:ind w:right="4491"/>
              <w:rPr>
                <w:i/>
                <w:sz w:val="32"/>
                <w:szCs w:val="32"/>
              </w:rPr>
            </w:pPr>
            <w:r>
              <w:rPr>
                <w:rFonts w:hint="cs"/>
                <w:i/>
                <w:sz w:val="32"/>
                <w:szCs w:val="32"/>
                <w:rtl/>
              </w:rPr>
              <w:t>مدرس</w:t>
            </w:r>
          </w:p>
        </w:tc>
        <w:tc>
          <w:tcPr>
            <w:tcW w:w="3543" w:type="dxa"/>
            <w:shd w:val="clear" w:color="auto" w:fill="FFFF00"/>
          </w:tcPr>
          <w:p w14:paraId="54AAA0F8" w14:textId="77777777" w:rsidR="00381C3B" w:rsidRDefault="00000000">
            <w:pPr>
              <w:pStyle w:val="TableParagraph"/>
              <w:ind w:left="267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58193006" wp14:editId="59544DC4">
                  <wp:extent cx="2030172" cy="370331"/>
                  <wp:effectExtent l="0" t="0" r="0" b="0"/>
                  <wp:docPr id="11" name="image1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1.pn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0172" cy="370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1F73B5E8" w14:textId="77777777">
        <w:trPr>
          <w:trHeight w:val="592"/>
        </w:trPr>
        <w:tc>
          <w:tcPr>
            <w:tcW w:w="7236" w:type="dxa"/>
          </w:tcPr>
          <w:p w14:paraId="3D7A7BC0" w14:textId="4B8EAE67" w:rsidR="00381C3B" w:rsidRDefault="00946618">
            <w:pPr>
              <w:pStyle w:val="TableParagraph"/>
              <w:bidi/>
              <w:spacing w:line="401" w:lineRule="exact"/>
              <w:ind w:right="4080"/>
              <w:rPr>
                <w:i/>
                <w:sz w:val="32"/>
                <w:szCs w:val="32"/>
              </w:rPr>
            </w:pPr>
            <w:r>
              <w:rPr>
                <w:rFonts w:hint="cs"/>
                <w:i/>
                <w:sz w:val="32"/>
                <w:szCs w:val="32"/>
                <w:rtl/>
              </w:rPr>
              <w:t>إدارة اعمال</w:t>
            </w:r>
          </w:p>
        </w:tc>
        <w:tc>
          <w:tcPr>
            <w:tcW w:w="3543" w:type="dxa"/>
            <w:shd w:val="clear" w:color="auto" w:fill="FFFF00"/>
          </w:tcPr>
          <w:p w14:paraId="1EEA5962" w14:textId="77777777" w:rsidR="00381C3B" w:rsidRDefault="00000000">
            <w:pPr>
              <w:pStyle w:val="TableParagraph"/>
              <w:ind w:left="481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2382E26" wp14:editId="104F2865">
                  <wp:extent cx="1857061" cy="370331"/>
                  <wp:effectExtent l="0" t="0" r="0" b="0"/>
                  <wp:docPr id="13" name="image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12.png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061" cy="370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24165E1D" w14:textId="77777777">
        <w:trPr>
          <w:trHeight w:val="590"/>
        </w:trPr>
        <w:tc>
          <w:tcPr>
            <w:tcW w:w="7236" w:type="dxa"/>
          </w:tcPr>
          <w:p w14:paraId="35164CB0" w14:textId="0C046F24" w:rsidR="00381C3B" w:rsidRDefault="00946618">
            <w:pPr>
              <w:pStyle w:val="TableParagraph"/>
              <w:bidi/>
              <w:ind w:right="3396"/>
              <w:rPr>
                <w:i/>
                <w:sz w:val="32"/>
                <w:szCs w:val="32"/>
              </w:rPr>
            </w:pPr>
            <w:r>
              <w:rPr>
                <w:rFonts w:hint="cs"/>
                <w:i/>
                <w:sz w:val="32"/>
                <w:szCs w:val="32"/>
                <w:rtl/>
              </w:rPr>
              <w:t>الإدارة الاستراتيجية- إدارة الجودة ريادة الاعمال</w:t>
            </w:r>
          </w:p>
        </w:tc>
        <w:tc>
          <w:tcPr>
            <w:tcW w:w="3543" w:type="dxa"/>
            <w:shd w:val="clear" w:color="auto" w:fill="FFFF00"/>
          </w:tcPr>
          <w:p w14:paraId="3388D9C0" w14:textId="77777777" w:rsidR="00381C3B" w:rsidRDefault="00000000">
            <w:pPr>
              <w:pStyle w:val="TableParagraph"/>
              <w:ind w:left="389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47CD7432" wp14:editId="2FEF8346">
                  <wp:extent cx="1939403" cy="370331"/>
                  <wp:effectExtent l="0" t="0" r="0" b="0"/>
                  <wp:docPr id="15" name="image1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13.png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9403" cy="370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C3B" w14:paraId="64BA7DB8" w14:textId="77777777">
        <w:trPr>
          <w:trHeight w:val="585"/>
        </w:trPr>
        <w:tc>
          <w:tcPr>
            <w:tcW w:w="7236" w:type="dxa"/>
          </w:tcPr>
          <w:p w14:paraId="09253D54" w14:textId="5D8A72C4" w:rsidR="00381C3B" w:rsidRDefault="00946618">
            <w:pPr>
              <w:pStyle w:val="TableParagraph"/>
              <w:spacing w:before="54"/>
              <w:ind w:left="1501" w:right="1494"/>
              <w:jc w:val="center"/>
              <w:rPr>
                <w:rFonts w:ascii="Georgia"/>
                <w:sz w:val="32"/>
              </w:rPr>
            </w:pPr>
            <w:r w:rsidRPr="00946618">
              <w:rPr>
                <w:rFonts w:ascii="Georgia"/>
                <w:sz w:val="32"/>
              </w:rPr>
              <w:t>abbas-al-khalidi@utq.edu.iq</w:t>
            </w:r>
          </w:p>
        </w:tc>
        <w:tc>
          <w:tcPr>
            <w:tcW w:w="3543" w:type="dxa"/>
            <w:shd w:val="clear" w:color="auto" w:fill="FFFF00"/>
          </w:tcPr>
          <w:p w14:paraId="74AE7B3B" w14:textId="77777777" w:rsidR="00381C3B" w:rsidRDefault="00000000">
            <w:pPr>
              <w:pStyle w:val="TableParagraph"/>
              <w:ind w:left="816" w:right="0"/>
              <w:jc w:val="left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28BD77E" wp14:editId="19D6C60E">
                  <wp:extent cx="1550966" cy="347472"/>
                  <wp:effectExtent l="0" t="0" r="0" b="0"/>
                  <wp:docPr id="17" name="image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14.png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0966" cy="34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75DC46" w14:textId="77777777" w:rsidR="00381C3B" w:rsidRDefault="00381C3B">
      <w:pPr>
        <w:pStyle w:val="BodyText"/>
        <w:spacing w:before="6"/>
        <w:rPr>
          <w:rFonts w:ascii="Times New Roman"/>
          <w:i w:val="0"/>
          <w:sz w:val="29"/>
        </w:rPr>
      </w:pPr>
    </w:p>
    <w:tbl>
      <w:tblPr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13"/>
        <w:gridCol w:w="1704"/>
      </w:tblGrid>
      <w:tr w:rsidR="00381C3B" w14:paraId="1AE0ECA8" w14:textId="77777777">
        <w:trPr>
          <w:trHeight w:val="496"/>
        </w:trPr>
        <w:tc>
          <w:tcPr>
            <w:tcW w:w="10917" w:type="dxa"/>
            <w:gridSpan w:val="2"/>
            <w:shd w:val="clear" w:color="auto" w:fill="92D050"/>
          </w:tcPr>
          <w:p w14:paraId="019060DF" w14:textId="33C6AB67" w:rsidR="00381C3B" w:rsidRDefault="008818E1">
            <w:pPr>
              <w:pStyle w:val="TableParagraph"/>
              <w:bidi/>
              <w:spacing w:before="82"/>
              <w:ind w:left="4557" w:right="4581"/>
              <w:jc w:val="center"/>
              <w:rPr>
                <w:i/>
                <w:sz w:val="28"/>
                <w:szCs w:val="28"/>
                <w:rtl/>
                <w:lang w:bidi="ar-IQ"/>
              </w:rPr>
            </w:pPr>
            <w:r w:rsidRPr="008818E1">
              <w:rPr>
                <w:i/>
                <w:sz w:val="28"/>
                <w:szCs w:val="28"/>
                <w:rtl/>
                <w:lang w:bidi="ar-IQ"/>
              </w:rPr>
              <w:t>المؤهلات العلمية</w:t>
            </w:r>
          </w:p>
        </w:tc>
      </w:tr>
      <w:tr w:rsidR="00381C3B" w14:paraId="313187F8" w14:textId="77777777">
        <w:trPr>
          <w:trHeight w:val="496"/>
        </w:trPr>
        <w:tc>
          <w:tcPr>
            <w:tcW w:w="9213" w:type="dxa"/>
          </w:tcPr>
          <w:p w14:paraId="41E3B1DD" w14:textId="6AD4795C" w:rsidR="00381C3B" w:rsidRDefault="00946618">
            <w:pPr>
              <w:pStyle w:val="TableParagraph"/>
              <w:bidi/>
              <w:spacing w:line="353" w:lineRule="exact"/>
              <w:ind w:left="3238" w:right="3253"/>
              <w:jc w:val="center"/>
              <w:rPr>
                <w:i/>
                <w:sz w:val="28"/>
                <w:szCs w:val="28"/>
                <w:lang w:bidi="ar-IQ"/>
              </w:rPr>
            </w:pPr>
            <w:r>
              <w:rPr>
                <w:rFonts w:hint="cs"/>
                <w:i/>
                <w:sz w:val="28"/>
                <w:szCs w:val="28"/>
                <w:rtl/>
                <w:lang w:bidi="ar-IQ"/>
              </w:rPr>
              <w:t>الجامعة</w:t>
            </w:r>
          </w:p>
        </w:tc>
        <w:tc>
          <w:tcPr>
            <w:tcW w:w="1704" w:type="dxa"/>
          </w:tcPr>
          <w:p w14:paraId="572B3F8A" w14:textId="76DD8A74" w:rsidR="00381C3B" w:rsidRDefault="00946618">
            <w:pPr>
              <w:pStyle w:val="TableParagraph"/>
              <w:bidi/>
              <w:spacing w:before="102"/>
              <w:ind w:left="280" w:right="311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90"/>
                <w:sz w:val="28"/>
                <w:szCs w:val="28"/>
                <w:rtl/>
              </w:rPr>
              <w:t>ا</w:t>
            </w:r>
            <w:r>
              <w:rPr>
                <w:i/>
                <w:w w:val="90"/>
                <w:sz w:val="28"/>
                <w:szCs w:val="28"/>
                <w:rtl/>
              </w:rPr>
              <w:t>لشهادة</w:t>
            </w:r>
          </w:p>
        </w:tc>
      </w:tr>
      <w:tr w:rsidR="00381C3B" w14:paraId="3B4F18EF" w14:textId="77777777">
        <w:trPr>
          <w:trHeight w:val="592"/>
        </w:trPr>
        <w:tc>
          <w:tcPr>
            <w:tcW w:w="9213" w:type="dxa"/>
          </w:tcPr>
          <w:p w14:paraId="543A1214" w14:textId="638A4F5F" w:rsidR="00381C3B" w:rsidRDefault="00946618">
            <w:pPr>
              <w:pStyle w:val="TableParagraph"/>
              <w:bidi/>
              <w:spacing w:before="1"/>
              <w:ind w:left="3238" w:right="3250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sz w:val="28"/>
                <w:szCs w:val="28"/>
                <w:rtl/>
              </w:rPr>
              <w:t>جامعة البصرة</w:t>
            </w:r>
          </w:p>
        </w:tc>
        <w:tc>
          <w:tcPr>
            <w:tcW w:w="1704" w:type="dxa"/>
          </w:tcPr>
          <w:p w14:paraId="52D47310" w14:textId="2DD75295" w:rsidR="00381C3B" w:rsidRDefault="008818E1">
            <w:pPr>
              <w:pStyle w:val="TableParagraph"/>
              <w:bidi/>
              <w:spacing w:before="150"/>
              <w:ind w:left="281" w:right="311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بكالوريوس</w:t>
            </w:r>
          </w:p>
        </w:tc>
      </w:tr>
      <w:tr w:rsidR="00381C3B" w14:paraId="304C4657" w14:textId="77777777">
        <w:trPr>
          <w:trHeight w:val="590"/>
        </w:trPr>
        <w:tc>
          <w:tcPr>
            <w:tcW w:w="9213" w:type="dxa"/>
          </w:tcPr>
          <w:p w14:paraId="647C66C8" w14:textId="20A40C3B" w:rsidR="00381C3B" w:rsidRDefault="00946618">
            <w:pPr>
              <w:pStyle w:val="TableParagraph"/>
              <w:bidi/>
              <w:ind w:left="3238" w:right="3250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sz w:val="28"/>
                <w:szCs w:val="28"/>
                <w:rtl/>
              </w:rPr>
              <w:t xml:space="preserve">جامعة موسكو </w:t>
            </w:r>
          </w:p>
        </w:tc>
        <w:tc>
          <w:tcPr>
            <w:tcW w:w="1704" w:type="dxa"/>
          </w:tcPr>
          <w:p w14:paraId="137FFE52" w14:textId="5741DF7B" w:rsidR="00381C3B" w:rsidRDefault="008818E1">
            <w:pPr>
              <w:pStyle w:val="TableParagraph"/>
              <w:bidi/>
              <w:spacing w:before="150"/>
              <w:ind w:left="281" w:right="29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ماجستير</w:t>
            </w:r>
          </w:p>
        </w:tc>
      </w:tr>
      <w:tr w:rsidR="00381C3B" w14:paraId="047C8465" w14:textId="77777777">
        <w:trPr>
          <w:trHeight w:val="592"/>
        </w:trPr>
        <w:tc>
          <w:tcPr>
            <w:tcW w:w="9213" w:type="dxa"/>
          </w:tcPr>
          <w:p w14:paraId="79333412" w14:textId="134D61DC" w:rsidR="00381C3B" w:rsidRDefault="00946618">
            <w:pPr>
              <w:pStyle w:val="TableParagraph"/>
              <w:bidi/>
              <w:spacing w:before="4"/>
              <w:ind w:left="3238" w:right="3251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sz w:val="28"/>
                <w:szCs w:val="28"/>
                <w:rtl/>
              </w:rPr>
              <w:t>جامعة كربلاء</w:t>
            </w:r>
          </w:p>
        </w:tc>
        <w:tc>
          <w:tcPr>
            <w:tcW w:w="1704" w:type="dxa"/>
          </w:tcPr>
          <w:p w14:paraId="3C6186C8" w14:textId="1F44A7B6" w:rsidR="00381C3B" w:rsidRDefault="008818E1">
            <w:pPr>
              <w:pStyle w:val="TableParagraph"/>
              <w:bidi/>
              <w:spacing w:before="153"/>
              <w:ind w:left="280" w:right="311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 xml:space="preserve">الدكتوراه </w:t>
            </w:r>
          </w:p>
        </w:tc>
      </w:tr>
    </w:tbl>
    <w:p w14:paraId="37EFD316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0681B5E8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392C40A0" w14:textId="77777777" w:rsidR="00381C3B" w:rsidRDefault="00381C3B">
      <w:pPr>
        <w:pStyle w:val="BodyText"/>
        <w:spacing w:before="5"/>
        <w:rPr>
          <w:rFonts w:ascii="Times New Roman"/>
          <w:i w:val="0"/>
          <w:sz w:val="19"/>
        </w:rPr>
      </w:pPr>
    </w:p>
    <w:tbl>
      <w:tblPr>
        <w:tblW w:w="0" w:type="auto"/>
        <w:tblInd w:w="1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5"/>
        <w:gridCol w:w="2551"/>
        <w:gridCol w:w="3828"/>
      </w:tblGrid>
      <w:tr w:rsidR="00381C3B" w14:paraId="3D13C5B7" w14:textId="77777777">
        <w:trPr>
          <w:trHeight w:val="496"/>
        </w:trPr>
        <w:tc>
          <w:tcPr>
            <w:tcW w:w="10774" w:type="dxa"/>
            <w:gridSpan w:val="3"/>
            <w:shd w:val="clear" w:color="auto" w:fill="92D050"/>
          </w:tcPr>
          <w:p w14:paraId="71B80E91" w14:textId="55A42FE9" w:rsidR="00381C3B" w:rsidRDefault="008818E1">
            <w:pPr>
              <w:pStyle w:val="TableParagraph"/>
              <w:bidi/>
              <w:spacing w:before="78" w:line="146" w:lineRule="auto"/>
              <w:ind w:left="3268" w:right="3301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3"/>
                <w:sz w:val="28"/>
                <w:szCs w:val="28"/>
                <w:rtl/>
              </w:rPr>
              <w:t>المقررات العلمية التي تم تدريسها</w:t>
            </w:r>
          </w:p>
        </w:tc>
      </w:tr>
      <w:tr w:rsidR="00381C3B" w14:paraId="4627A3E4" w14:textId="77777777">
        <w:trPr>
          <w:trHeight w:val="496"/>
        </w:trPr>
        <w:tc>
          <w:tcPr>
            <w:tcW w:w="4395" w:type="dxa"/>
            <w:shd w:val="clear" w:color="auto" w:fill="FFFF00"/>
          </w:tcPr>
          <w:p w14:paraId="3A94CCD5" w14:textId="045FC2BE" w:rsidR="00381C3B" w:rsidRDefault="008818E1">
            <w:pPr>
              <w:pStyle w:val="TableParagraph"/>
              <w:bidi/>
              <w:spacing w:before="82"/>
              <w:ind w:left="1534" w:right="1565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سم المؤلف</w:t>
            </w:r>
          </w:p>
        </w:tc>
        <w:tc>
          <w:tcPr>
            <w:tcW w:w="2551" w:type="dxa"/>
            <w:shd w:val="clear" w:color="auto" w:fill="FFFF00"/>
          </w:tcPr>
          <w:p w14:paraId="7982C890" w14:textId="67932D36" w:rsidR="00381C3B" w:rsidRDefault="008818E1">
            <w:pPr>
              <w:pStyle w:val="TableParagraph"/>
              <w:bidi/>
              <w:spacing w:before="82"/>
              <w:ind w:left="851" w:right="889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مرحلة</w:t>
            </w:r>
          </w:p>
        </w:tc>
        <w:tc>
          <w:tcPr>
            <w:tcW w:w="3828" w:type="dxa"/>
            <w:shd w:val="clear" w:color="auto" w:fill="FFFF00"/>
          </w:tcPr>
          <w:p w14:paraId="29553D91" w14:textId="1DDC47A1" w:rsidR="00381C3B" w:rsidRDefault="008818E1">
            <w:pPr>
              <w:pStyle w:val="TableParagraph"/>
              <w:bidi/>
              <w:spacing w:before="82"/>
              <w:ind w:right="1412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 xml:space="preserve">اسم المادة </w:t>
            </w:r>
          </w:p>
        </w:tc>
      </w:tr>
      <w:tr w:rsidR="00381C3B" w14:paraId="5BA94B23" w14:textId="77777777">
        <w:trPr>
          <w:trHeight w:val="599"/>
        </w:trPr>
        <w:tc>
          <w:tcPr>
            <w:tcW w:w="4395" w:type="dxa"/>
          </w:tcPr>
          <w:p w14:paraId="79C72EDA" w14:textId="51E2E712" w:rsidR="00381C3B" w:rsidRDefault="00946618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 xml:space="preserve">Richman and Ross </w:t>
            </w:r>
          </w:p>
        </w:tc>
        <w:tc>
          <w:tcPr>
            <w:tcW w:w="2551" w:type="dxa"/>
          </w:tcPr>
          <w:p w14:paraId="695D56E8" w14:textId="1F89CD7D" w:rsidR="00381C3B" w:rsidRDefault="00946618">
            <w:pPr>
              <w:pStyle w:val="TableParagraph"/>
              <w:ind w:right="0"/>
              <w:jc w:val="left"/>
              <w:rPr>
                <w:rFonts w:ascii="Times New Roman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الأولى               </w:t>
            </w:r>
          </w:p>
        </w:tc>
        <w:tc>
          <w:tcPr>
            <w:tcW w:w="3828" w:type="dxa"/>
          </w:tcPr>
          <w:p w14:paraId="3CDBE9E8" w14:textId="3BDF478E" w:rsidR="00381C3B" w:rsidRPr="00946618" w:rsidRDefault="008818E1" w:rsidP="00946618">
            <w:pPr>
              <w:pStyle w:val="TableParagraph"/>
              <w:bidi/>
              <w:spacing w:before="1"/>
              <w:ind w:right="1484"/>
              <w:jc w:val="left"/>
              <w:rPr>
                <w:i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i/>
                <w:w w:val="70"/>
                <w:sz w:val="24"/>
                <w:szCs w:val="24"/>
                <w:rtl/>
              </w:rPr>
              <w:t xml:space="preserve"> </w:t>
            </w:r>
            <w:r w:rsidR="00946618">
              <w:rPr>
                <w:rFonts w:hint="cs"/>
                <w:i/>
                <w:sz w:val="24"/>
                <w:szCs w:val="24"/>
                <w:rtl/>
                <w:lang w:bidi="ar-IQ"/>
              </w:rPr>
              <w:t xml:space="preserve">القراءات المالية والمصرفي </w:t>
            </w:r>
          </w:p>
        </w:tc>
      </w:tr>
      <w:tr w:rsidR="00381C3B" w14:paraId="301F987E" w14:textId="77777777">
        <w:trPr>
          <w:trHeight w:val="590"/>
        </w:trPr>
        <w:tc>
          <w:tcPr>
            <w:tcW w:w="4395" w:type="dxa"/>
          </w:tcPr>
          <w:p w14:paraId="08B46019" w14:textId="144C1BB4" w:rsidR="00381C3B" w:rsidRDefault="00946618">
            <w:pPr>
              <w:pStyle w:val="TableParagraph"/>
              <w:ind w:right="0"/>
              <w:jc w:val="left"/>
              <w:rPr>
                <w:rFonts w:ascii="Times New Roman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الدكتور صباح النجار                                            </w:t>
            </w:r>
          </w:p>
        </w:tc>
        <w:tc>
          <w:tcPr>
            <w:tcW w:w="2551" w:type="dxa"/>
          </w:tcPr>
          <w:p w14:paraId="0AD76585" w14:textId="34E9FE8B" w:rsidR="00381C3B" w:rsidRDefault="00946618">
            <w:pPr>
              <w:pStyle w:val="TableParagraph"/>
              <w:ind w:right="0"/>
              <w:jc w:val="left"/>
              <w:rPr>
                <w:rFonts w:ascii="Times New Roman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الرابعة              </w:t>
            </w:r>
          </w:p>
        </w:tc>
        <w:tc>
          <w:tcPr>
            <w:tcW w:w="3828" w:type="dxa"/>
          </w:tcPr>
          <w:p w14:paraId="045E48E8" w14:textId="31144875" w:rsidR="00381C3B" w:rsidRDefault="00946618" w:rsidP="00946618">
            <w:pPr>
              <w:pStyle w:val="TableParagraph"/>
              <w:ind w:right="0"/>
              <w:rPr>
                <w:rFonts w:ascii="Times New Roman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إدارة الإنتاج والعمليات </w:t>
            </w:r>
          </w:p>
        </w:tc>
      </w:tr>
      <w:tr w:rsidR="00381C3B" w14:paraId="29BB2F4A" w14:textId="77777777">
        <w:trPr>
          <w:trHeight w:val="580"/>
        </w:trPr>
        <w:tc>
          <w:tcPr>
            <w:tcW w:w="4395" w:type="dxa"/>
          </w:tcPr>
          <w:p w14:paraId="4729D3B1" w14:textId="3E7EDC73" w:rsidR="00381C3B" w:rsidRDefault="00946618" w:rsidP="00946618">
            <w:pPr>
              <w:pStyle w:val="TableParagraph"/>
              <w:ind w:right="0"/>
              <w:rPr>
                <w:rFonts w:ascii="Times New Roman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الدكتور مسلم علاوي السعد </w:t>
            </w:r>
          </w:p>
        </w:tc>
        <w:tc>
          <w:tcPr>
            <w:tcW w:w="2551" w:type="dxa"/>
          </w:tcPr>
          <w:p w14:paraId="2AAB16CD" w14:textId="4CC8F53D" w:rsidR="00381C3B" w:rsidRDefault="00946618" w:rsidP="00946618">
            <w:pPr>
              <w:pStyle w:val="TableParagraph"/>
              <w:ind w:right="0"/>
              <w:jc w:val="center"/>
              <w:rPr>
                <w:rFonts w:ascii="Times New Roman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الرابعة </w:t>
            </w:r>
          </w:p>
        </w:tc>
        <w:tc>
          <w:tcPr>
            <w:tcW w:w="3828" w:type="dxa"/>
          </w:tcPr>
          <w:p w14:paraId="009686BA" w14:textId="315E0DE7" w:rsidR="00381C3B" w:rsidRDefault="00946618" w:rsidP="00946618">
            <w:pPr>
              <w:pStyle w:val="TableParagraph"/>
              <w:ind w:right="0"/>
              <w:rPr>
                <w:rFonts w:ascii="Times New Roman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إدارة الجودة </w:t>
            </w:r>
          </w:p>
        </w:tc>
      </w:tr>
      <w:tr w:rsidR="00381C3B" w14:paraId="4D315942" w14:textId="77777777">
        <w:trPr>
          <w:trHeight w:val="570"/>
        </w:trPr>
        <w:tc>
          <w:tcPr>
            <w:tcW w:w="4395" w:type="dxa"/>
          </w:tcPr>
          <w:p w14:paraId="0D11F9B0" w14:textId="28956A49" w:rsidR="00381C3B" w:rsidRDefault="00394CDC" w:rsidP="00394CDC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  <w:r w:rsidRPr="00394CDC">
              <w:rPr>
                <w:rFonts w:ascii="Times New Roman"/>
                <w:sz w:val="28"/>
              </w:rPr>
              <w:t>Ross</w:t>
            </w:r>
          </w:p>
        </w:tc>
        <w:tc>
          <w:tcPr>
            <w:tcW w:w="2551" w:type="dxa"/>
          </w:tcPr>
          <w:p w14:paraId="05A47EB7" w14:textId="11C126D2" w:rsidR="00381C3B" w:rsidRDefault="00394CDC" w:rsidP="00394CDC">
            <w:pPr>
              <w:pStyle w:val="TableParagraph"/>
              <w:ind w:right="0"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cs"/>
                <w:sz w:val="28"/>
                <w:rtl/>
              </w:rPr>
              <w:t>الثالثة</w:t>
            </w:r>
            <w:r>
              <w:rPr>
                <w:rFonts w:ascii="Times New Roman"/>
                <w:sz w:val="28"/>
              </w:rPr>
              <w:t xml:space="preserve"> </w:t>
            </w:r>
          </w:p>
        </w:tc>
        <w:tc>
          <w:tcPr>
            <w:tcW w:w="3828" w:type="dxa"/>
          </w:tcPr>
          <w:p w14:paraId="129DDCEE" w14:textId="19EC8FEF" w:rsidR="00381C3B" w:rsidRDefault="00394CDC">
            <w:pPr>
              <w:pStyle w:val="TableParagraph"/>
              <w:ind w:right="0"/>
              <w:jc w:val="left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إدارة المصارف                                            </w:t>
            </w:r>
          </w:p>
        </w:tc>
      </w:tr>
      <w:tr w:rsidR="00381C3B" w14:paraId="32F63B48" w14:textId="77777777">
        <w:trPr>
          <w:trHeight w:val="563"/>
        </w:trPr>
        <w:tc>
          <w:tcPr>
            <w:tcW w:w="4395" w:type="dxa"/>
          </w:tcPr>
          <w:p w14:paraId="793A2369" w14:textId="09859A6A" w:rsidR="00381C3B" w:rsidRDefault="00394CDC">
            <w:pPr>
              <w:pStyle w:val="TableParagraph"/>
              <w:ind w:right="0"/>
              <w:jc w:val="left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الدكتور سعدون جثير                                              </w:t>
            </w:r>
          </w:p>
        </w:tc>
        <w:tc>
          <w:tcPr>
            <w:tcW w:w="2551" w:type="dxa"/>
          </w:tcPr>
          <w:p w14:paraId="466D60FD" w14:textId="01838EF1" w:rsidR="00381C3B" w:rsidRDefault="00394CDC" w:rsidP="00394CDC">
            <w:pPr>
              <w:pStyle w:val="TableParagraph"/>
              <w:ind w:right="0"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cs"/>
                <w:sz w:val="28"/>
                <w:rtl/>
              </w:rPr>
              <w:t xml:space="preserve">الثانية </w:t>
            </w:r>
          </w:p>
        </w:tc>
        <w:tc>
          <w:tcPr>
            <w:tcW w:w="3828" w:type="dxa"/>
          </w:tcPr>
          <w:p w14:paraId="6D2EAED6" w14:textId="29D719BD" w:rsidR="00381C3B" w:rsidRDefault="00394CDC">
            <w:pPr>
              <w:pStyle w:val="TableParagraph"/>
              <w:ind w:right="0"/>
              <w:jc w:val="left"/>
              <w:rPr>
                <w:rFonts w:ascii="Times New Roman" w:hint="cs"/>
                <w:sz w:val="28"/>
                <w:rtl/>
                <w:lang w:bidi="ar-IQ"/>
              </w:rPr>
            </w:pPr>
            <w:r>
              <w:rPr>
                <w:rFonts w:ascii="Times New Roman" w:hint="cs"/>
                <w:sz w:val="28"/>
                <w:rtl/>
                <w:lang w:bidi="ar-IQ"/>
              </w:rPr>
              <w:t xml:space="preserve">المالية العامة                                               </w:t>
            </w:r>
          </w:p>
        </w:tc>
      </w:tr>
      <w:tr w:rsidR="00381C3B" w14:paraId="2001DC51" w14:textId="77777777">
        <w:trPr>
          <w:trHeight w:val="592"/>
        </w:trPr>
        <w:tc>
          <w:tcPr>
            <w:tcW w:w="4395" w:type="dxa"/>
          </w:tcPr>
          <w:p w14:paraId="2B4D1698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2551" w:type="dxa"/>
          </w:tcPr>
          <w:p w14:paraId="47688C1A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3828" w:type="dxa"/>
          </w:tcPr>
          <w:p w14:paraId="10D394D8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</w:tr>
      <w:tr w:rsidR="00381C3B" w14:paraId="198FF0A3" w14:textId="77777777">
        <w:trPr>
          <w:trHeight w:val="582"/>
        </w:trPr>
        <w:tc>
          <w:tcPr>
            <w:tcW w:w="4395" w:type="dxa"/>
          </w:tcPr>
          <w:p w14:paraId="026DCB99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2551" w:type="dxa"/>
          </w:tcPr>
          <w:p w14:paraId="49285A96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3828" w:type="dxa"/>
          </w:tcPr>
          <w:p w14:paraId="2C281A91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</w:tr>
    </w:tbl>
    <w:p w14:paraId="420F6D63" w14:textId="77777777" w:rsidR="00381C3B" w:rsidRDefault="00381C3B">
      <w:pPr>
        <w:rPr>
          <w:rFonts w:ascii="Times New Roman"/>
          <w:sz w:val="28"/>
        </w:rPr>
        <w:sectPr w:rsidR="00381C3B">
          <w:pgSz w:w="11920" w:h="16850"/>
          <w:pgMar w:top="720" w:right="380" w:bottom="280" w:left="380" w:header="720" w:footer="720" w:gutter="0"/>
          <w:cols w:space="720"/>
        </w:sect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8368"/>
      </w:tblGrid>
      <w:tr w:rsidR="00381C3B" w14:paraId="26D500F9" w14:textId="77777777">
        <w:trPr>
          <w:trHeight w:val="496"/>
        </w:trPr>
        <w:tc>
          <w:tcPr>
            <w:tcW w:w="10778" w:type="dxa"/>
            <w:gridSpan w:val="2"/>
            <w:shd w:val="clear" w:color="auto" w:fill="92D050"/>
          </w:tcPr>
          <w:p w14:paraId="64E45670" w14:textId="5A2DA157" w:rsidR="00381C3B" w:rsidRDefault="008818E1">
            <w:pPr>
              <w:pStyle w:val="TableParagraph"/>
              <w:bidi/>
              <w:spacing w:before="97"/>
              <w:ind w:left="3550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3"/>
                <w:sz w:val="28"/>
                <w:szCs w:val="28"/>
                <w:rtl/>
              </w:rPr>
              <w:lastRenderedPageBreak/>
              <w:t>السيرة العلمية</w:t>
            </w:r>
          </w:p>
        </w:tc>
      </w:tr>
      <w:tr w:rsidR="00381C3B" w14:paraId="298E9C87" w14:textId="77777777">
        <w:trPr>
          <w:trHeight w:val="496"/>
        </w:trPr>
        <w:tc>
          <w:tcPr>
            <w:tcW w:w="10778" w:type="dxa"/>
            <w:gridSpan w:val="2"/>
            <w:shd w:val="clear" w:color="auto" w:fill="92D050"/>
          </w:tcPr>
          <w:p w14:paraId="549314B7" w14:textId="64C16F17" w:rsidR="00381C3B" w:rsidRDefault="008818E1">
            <w:pPr>
              <w:pStyle w:val="TableParagraph"/>
              <w:bidi/>
              <w:spacing w:before="75"/>
              <w:ind w:left="3548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 xml:space="preserve">البحث المنشورة والمنجزة والمخططة </w:t>
            </w:r>
          </w:p>
        </w:tc>
      </w:tr>
      <w:tr w:rsidR="00381C3B" w14:paraId="7D0C2078" w14:textId="77777777">
        <w:trPr>
          <w:trHeight w:val="498"/>
        </w:trPr>
        <w:tc>
          <w:tcPr>
            <w:tcW w:w="2410" w:type="dxa"/>
            <w:shd w:val="clear" w:color="auto" w:fill="FFFF00"/>
          </w:tcPr>
          <w:p w14:paraId="5F17BE08" w14:textId="77777777" w:rsidR="00381C3B" w:rsidRDefault="00000000">
            <w:pPr>
              <w:pStyle w:val="TableParagraph"/>
              <w:bidi/>
              <w:spacing w:before="95"/>
              <w:ind w:right="941"/>
              <w:rPr>
                <w:i/>
                <w:sz w:val="28"/>
                <w:szCs w:val="28"/>
              </w:rPr>
            </w:pPr>
            <w:r>
              <w:rPr>
                <w:i/>
                <w:w w:val="75"/>
                <w:sz w:val="28"/>
                <w:szCs w:val="28"/>
                <w:rtl/>
              </w:rPr>
              <w:t>نسبة إالنجاز</w:t>
            </w:r>
          </w:p>
        </w:tc>
        <w:tc>
          <w:tcPr>
            <w:tcW w:w="8368" w:type="dxa"/>
            <w:shd w:val="clear" w:color="auto" w:fill="FFFF00"/>
          </w:tcPr>
          <w:p w14:paraId="2CE234B0" w14:textId="188B7936" w:rsidR="00381C3B" w:rsidRDefault="008818E1">
            <w:pPr>
              <w:pStyle w:val="TableParagraph"/>
              <w:bidi/>
              <w:spacing w:before="75"/>
              <w:ind w:left="690" w:right="720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1"/>
                <w:sz w:val="28"/>
                <w:szCs w:val="28"/>
                <w:rtl/>
              </w:rPr>
              <w:t>عنوان البحث</w:t>
            </w:r>
          </w:p>
        </w:tc>
      </w:tr>
      <w:tr w:rsidR="00381C3B" w14:paraId="2E45F3F1" w14:textId="77777777">
        <w:trPr>
          <w:trHeight w:val="13330"/>
        </w:trPr>
        <w:tc>
          <w:tcPr>
            <w:tcW w:w="2410" w:type="dxa"/>
          </w:tcPr>
          <w:p w14:paraId="5546A84F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368" w:type="dxa"/>
          </w:tcPr>
          <w:p w14:paraId="1962095B" w14:textId="77777777" w:rsidR="00381C3B" w:rsidRDefault="00381C3B">
            <w:pPr>
              <w:pStyle w:val="TableParagraph"/>
              <w:bidi/>
              <w:spacing w:line="315" w:lineRule="exact"/>
              <w:ind w:left="-15" w:right="0"/>
              <w:jc w:val="left"/>
              <w:rPr>
                <w:i/>
                <w:sz w:val="28"/>
                <w:szCs w:val="28"/>
                <w:rtl/>
                <w:lang w:bidi="ar-IQ"/>
              </w:rPr>
            </w:pPr>
          </w:p>
          <w:p w14:paraId="04069B8E" w14:textId="77777777" w:rsidR="00946618" w:rsidRDefault="00946618" w:rsidP="00946618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>
              <w:rPr>
                <w:lang w:bidi="ar-IQ"/>
              </w:rPr>
              <w:t>Effect of Temporal and Spatial myopia on managerial performance</w:t>
            </w:r>
          </w:p>
          <w:p w14:paraId="0C8A5408" w14:textId="77777777" w:rsidR="00946618" w:rsidRDefault="00946618" w:rsidP="00946618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>
              <w:rPr>
                <w:lang w:bidi="ar-IQ"/>
              </w:rPr>
              <w:t>Strategic network and Psychological Contract Breach: the mediating effect of Role ambiguity</w:t>
            </w:r>
          </w:p>
          <w:p w14:paraId="31C66849" w14:textId="77777777" w:rsidR="00946618" w:rsidRDefault="00946618" w:rsidP="00946618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>
              <w:rPr>
                <w:lang w:bidi="ar-IQ"/>
              </w:rPr>
              <w:t>Power Distance and Strategic Decision Implementation:</w:t>
            </w:r>
          </w:p>
          <w:p w14:paraId="239B86E6" w14:textId="77777777" w:rsidR="00946618" w:rsidRDefault="00946618" w:rsidP="00946618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>
              <w:rPr>
                <w:lang w:bidi="ar-IQ"/>
              </w:rPr>
              <w:t>Exploring the moderative influence of Organizational Context</w:t>
            </w:r>
          </w:p>
          <w:p w14:paraId="01034956" w14:textId="77777777" w:rsidR="00946618" w:rsidRDefault="00946618" w:rsidP="00946618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>
              <w:rPr>
                <w:lang w:bidi="ar-IQ"/>
              </w:rPr>
              <w:t>Investigating the moderating role of Authoritarian Leadership in the Relationship Between Digital Transformation and Job Stress</w:t>
            </w:r>
          </w:p>
          <w:p w14:paraId="47194982" w14:textId="77777777" w:rsidR="00946618" w:rsidRDefault="00946618" w:rsidP="00946618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 w:rsidRPr="00946618">
              <w:rPr>
                <w:lang w:bidi="ar-IQ"/>
              </w:rPr>
              <w:t>How Positive and Negative Electronic Word of Mouth (</w:t>
            </w:r>
            <w:proofErr w:type="spellStart"/>
            <w:r w:rsidRPr="00946618">
              <w:rPr>
                <w:lang w:bidi="ar-IQ"/>
              </w:rPr>
              <w:t>eWOM</w:t>
            </w:r>
            <w:proofErr w:type="spellEnd"/>
            <w:r w:rsidRPr="00946618">
              <w:rPr>
                <w:lang w:bidi="ar-IQ"/>
              </w:rPr>
              <w:t>) Affects Customers’ Intention to Use Social Commerce? A Dual-Stage Multi Group-SEM and ANN Analysis</w:t>
            </w:r>
          </w:p>
          <w:p w14:paraId="6E222081" w14:textId="3AEDE33B" w:rsidR="00946618" w:rsidRPr="00946618" w:rsidRDefault="00946618" w:rsidP="00946618">
            <w:pPr>
              <w:pStyle w:val="ListParagraph"/>
              <w:numPr>
                <w:ilvl w:val="0"/>
                <w:numId w:val="1"/>
              </w:numPr>
              <w:rPr>
                <w:lang w:bidi="ar-IQ"/>
              </w:rPr>
            </w:pPr>
            <w:r w:rsidRPr="00946618">
              <w:rPr>
                <w:lang w:bidi="ar-IQ"/>
              </w:rPr>
              <w:t xml:space="preserve">The role of Strategic Behavior in achievement the Organizational Excellence "Analytical research of the manager’s views of Ur State Company at </w:t>
            </w:r>
            <w:proofErr w:type="spellStart"/>
            <w:r w:rsidRPr="00946618">
              <w:rPr>
                <w:lang w:bidi="ar-IQ"/>
              </w:rPr>
              <w:t>Thi-Qar</w:t>
            </w:r>
            <w:proofErr w:type="spellEnd"/>
            <w:r w:rsidRPr="00946618">
              <w:rPr>
                <w:lang w:bidi="ar-IQ"/>
              </w:rPr>
              <w:t xml:space="preserve"> Governorate"</w:t>
            </w:r>
          </w:p>
        </w:tc>
      </w:tr>
    </w:tbl>
    <w:p w14:paraId="4CAC40C9" w14:textId="77777777" w:rsidR="00381C3B" w:rsidRDefault="00381C3B">
      <w:pPr>
        <w:spacing w:line="315" w:lineRule="exact"/>
        <w:rPr>
          <w:sz w:val="28"/>
          <w:szCs w:val="28"/>
        </w:rPr>
        <w:sectPr w:rsidR="00381C3B">
          <w:pgSz w:w="11920" w:h="16850"/>
          <w:pgMar w:top="1060" w:right="380" w:bottom="280" w:left="380" w:header="720" w:footer="720" w:gutter="0"/>
          <w:cols w:space="720"/>
        </w:sect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8368"/>
      </w:tblGrid>
      <w:tr w:rsidR="00381C3B" w14:paraId="49A2B98F" w14:textId="77777777">
        <w:trPr>
          <w:trHeight w:val="15042"/>
        </w:trPr>
        <w:tc>
          <w:tcPr>
            <w:tcW w:w="2410" w:type="dxa"/>
          </w:tcPr>
          <w:p w14:paraId="073E4FDE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368" w:type="dxa"/>
          </w:tcPr>
          <w:p w14:paraId="75B55C4C" w14:textId="0C1FDFC3" w:rsidR="00381C3B" w:rsidRDefault="00381C3B" w:rsidP="008818E1">
            <w:pPr>
              <w:pStyle w:val="TableParagraph"/>
              <w:bidi/>
              <w:spacing w:line="170" w:lineRule="auto"/>
              <w:ind w:left="-15" w:right="0"/>
              <w:jc w:val="left"/>
              <w:rPr>
                <w:i/>
                <w:sz w:val="28"/>
                <w:szCs w:val="28"/>
              </w:rPr>
            </w:pPr>
          </w:p>
        </w:tc>
      </w:tr>
    </w:tbl>
    <w:p w14:paraId="02B576CC" w14:textId="77777777" w:rsidR="00381C3B" w:rsidRDefault="00381C3B">
      <w:pPr>
        <w:spacing w:line="361" w:lineRule="exact"/>
        <w:jc w:val="right"/>
        <w:rPr>
          <w:sz w:val="28"/>
          <w:szCs w:val="28"/>
        </w:rPr>
        <w:sectPr w:rsidR="00381C3B">
          <w:pgSz w:w="11920" w:h="16850"/>
          <w:pgMar w:top="720" w:right="380" w:bottom="280" w:left="380" w:header="720" w:footer="720" w:gutter="0"/>
          <w:cols w:space="720"/>
        </w:sectPr>
      </w:pPr>
    </w:p>
    <w:p w14:paraId="069B2D68" w14:textId="7112BAB4" w:rsidR="00381C3B" w:rsidRDefault="00381C3B">
      <w:pPr>
        <w:pStyle w:val="BodyText"/>
        <w:ind w:left="181"/>
        <w:rPr>
          <w:rFonts w:ascii="Times New Roman"/>
          <w:i w:val="0"/>
          <w:sz w:val="20"/>
        </w:rPr>
      </w:pPr>
    </w:p>
    <w:p w14:paraId="0A29923A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77DB8251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3B234468" w14:textId="77777777" w:rsidR="00381C3B" w:rsidRDefault="00381C3B">
      <w:pPr>
        <w:pStyle w:val="BodyText"/>
        <w:spacing w:before="2"/>
        <w:rPr>
          <w:rFonts w:ascii="Times New Roman"/>
          <w:i w:val="0"/>
          <w:sz w:val="17"/>
        </w:r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5"/>
        <w:gridCol w:w="8793"/>
      </w:tblGrid>
      <w:tr w:rsidR="00381C3B" w14:paraId="5F842BB1" w14:textId="77777777">
        <w:trPr>
          <w:trHeight w:val="496"/>
        </w:trPr>
        <w:tc>
          <w:tcPr>
            <w:tcW w:w="10778" w:type="dxa"/>
            <w:gridSpan w:val="2"/>
            <w:shd w:val="clear" w:color="auto" w:fill="92D050"/>
          </w:tcPr>
          <w:p w14:paraId="53041AC7" w14:textId="17DDAA2C" w:rsidR="00381C3B" w:rsidRDefault="008818E1">
            <w:pPr>
              <w:pStyle w:val="TableParagraph"/>
              <w:bidi/>
              <w:spacing w:before="103"/>
              <w:ind w:left="3550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3"/>
                <w:sz w:val="28"/>
                <w:szCs w:val="28"/>
                <w:rtl/>
              </w:rPr>
              <w:t>السيرة العلمية</w:t>
            </w:r>
          </w:p>
        </w:tc>
      </w:tr>
      <w:tr w:rsidR="00381C3B" w14:paraId="7BF62DC7" w14:textId="77777777">
        <w:trPr>
          <w:trHeight w:val="498"/>
        </w:trPr>
        <w:tc>
          <w:tcPr>
            <w:tcW w:w="10778" w:type="dxa"/>
            <w:gridSpan w:val="2"/>
            <w:shd w:val="clear" w:color="auto" w:fill="92D050"/>
          </w:tcPr>
          <w:p w14:paraId="6C8D189D" w14:textId="0106C9C8" w:rsidR="00381C3B" w:rsidRDefault="008818E1" w:rsidP="008818E1">
            <w:pPr>
              <w:pStyle w:val="TableParagraph"/>
              <w:bidi/>
              <w:spacing w:before="84"/>
              <w:ind w:left="3551" w:right="3582"/>
              <w:jc w:val="left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نشاطات العلمية</w:t>
            </w:r>
            <w:r>
              <w:rPr>
                <w:rFonts w:hint="cs"/>
                <w:i/>
                <w:sz w:val="28"/>
                <w:szCs w:val="28"/>
                <w:rtl/>
              </w:rPr>
              <w:t xml:space="preserve"> </w:t>
            </w:r>
            <w:r w:rsidRPr="008818E1">
              <w:rPr>
                <w:rFonts w:hint="cs"/>
                <w:i/>
                <w:w w:val="64"/>
                <w:sz w:val="28"/>
                <w:szCs w:val="28"/>
                <w:rtl/>
              </w:rPr>
              <w:t>(تقويم البحوث والاشراف عليها)</w:t>
            </w:r>
          </w:p>
        </w:tc>
      </w:tr>
      <w:tr w:rsidR="00381C3B" w14:paraId="7AC5D432" w14:textId="77777777">
        <w:trPr>
          <w:trHeight w:val="493"/>
        </w:trPr>
        <w:tc>
          <w:tcPr>
            <w:tcW w:w="1985" w:type="dxa"/>
            <w:shd w:val="clear" w:color="auto" w:fill="FFFF00"/>
          </w:tcPr>
          <w:p w14:paraId="2E47171E" w14:textId="1065C5C5" w:rsidR="00381C3B" w:rsidRDefault="008818E1">
            <w:pPr>
              <w:pStyle w:val="TableParagraph"/>
              <w:bidi/>
              <w:spacing w:before="102"/>
              <w:ind w:left="662" w:right="693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2"/>
                <w:sz w:val="28"/>
                <w:szCs w:val="28"/>
                <w:rtl/>
              </w:rPr>
              <w:t>تاريخه</w:t>
            </w:r>
          </w:p>
        </w:tc>
        <w:tc>
          <w:tcPr>
            <w:tcW w:w="8793" w:type="dxa"/>
            <w:shd w:val="clear" w:color="auto" w:fill="FFFF00"/>
          </w:tcPr>
          <w:p w14:paraId="784E9C0F" w14:textId="2797E387" w:rsidR="00381C3B" w:rsidRDefault="008818E1">
            <w:pPr>
              <w:pStyle w:val="TableParagraph"/>
              <w:bidi/>
              <w:spacing w:before="82"/>
              <w:ind w:left="1025" w:right="106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 xml:space="preserve">اسم النشاط </w:t>
            </w:r>
          </w:p>
        </w:tc>
      </w:tr>
      <w:tr w:rsidR="00381C3B" w14:paraId="3F0BF20C" w14:textId="77777777">
        <w:trPr>
          <w:trHeight w:val="592"/>
        </w:trPr>
        <w:tc>
          <w:tcPr>
            <w:tcW w:w="1985" w:type="dxa"/>
          </w:tcPr>
          <w:p w14:paraId="126A7FF9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793" w:type="dxa"/>
          </w:tcPr>
          <w:p w14:paraId="1ABC2609" w14:textId="15F4D143" w:rsidR="00381C3B" w:rsidRDefault="007215AB" w:rsidP="007215AB">
            <w:pPr>
              <w:pStyle w:val="TableParagraph"/>
              <w:bidi/>
              <w:spacing w:before="53" w:line="519" w:lineRule="exact"/>
              <w:ind w:left="1025" w:right="1887"/>
              <w:jc w:val="center"/>
              <w:rPr>
                <w:i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i/>
                <w:w w:val="64"/>
                <w:sz w:val="32"/>
                <w:szCs w:val="32"/>
                <w:rtl/>
                <w:lang w:bidi="ar-IQ"/>
              </w:rPr>
              <w:t xml:space="preserve">                  تقييم رسالة </w:t>
            </w:r>
            <w:r w:rsidRPr="007215AB">
              <w:rPr>
                <w:rFonts w:hint="cs"/>
                <w:i/>
                <w:w w:val="64"/>
                <w:sz w:val="32"/>
                <w:szCs w:val="32"/>
                <w:rtl/>
                <w:lang w:bidi="ar-IQ"/>
              </w:rPr>
              <w:t>ماجستير</w:t>
            </w:r>
            <w:r w:rsidRPr="007215AB">
              <w:rPr>
                <w:rFonts w:ascii="Times New Roman" w:hint="cs"/>
                <w:sz w:val="28"/>
                <w:rtl/>
              </w:rPr>
              <w:t>/  جامعة كربلاء</w:t>
            </w:r>
          </w:p>
        </w:tc>
      </w:tr>
      <w:tr w:rsidR="00381C3B" w14:paraId="15702865" w14:textId="77777777">
        <w:trPr>
          <w:trHeight w:val="592"/>
        </w:trPr>
        <w:tc>
          <w:tcPr>
            <w:tcW w:w="1985" w:type="dxa"/>
          </w:tcPr>
          <w:p w14:paraId="48519AD7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793" w:type="dxa"/>
          </w:tcPr>
          <w:p w14:paraId="7DADF3D5" w14:textId="52CB8EF8" w:rsidR="00381C3B" w:rsidRDefault="007215AB" w:rsidP="007215AB">
            <w:pPr>
              <w:pStyle w:val="TableParagraph"/>
              <w:ind w:right="0"/>
              <w:jc w:val="center"/>
              <w:rPr>
                <w:rFonts w:ascii="Times New Roman"/>
                <w:sz w:val="28"/>
              </w:rPr>
            </w:pPr>
            <w:r w:rsidRPr="007215AB">
              <w:rPr>
                <w:rFonts w:ascii="Times New Roman"/>
                <w:sz w:val="28"/>
                <w:rtl/>
              </w:rPr>
              <w:t>تقييم رسالة ماجستير/  جامعة كربلاء</w:t>
            </w:r>
          </w:p>
        </w:tc>
      </w:tr>
      <w:tr w:rsidR="00381C3B" w14:paraId="436D6ED3" w14:textId="77777777">
        <w:trPr>
          <w:trHeight w:val="592"/>
        </w:trPr>
        <w:tc>
          <w:tcPr>
            <w:tcW w:w="1985" w:type="dxa"/>
          </w:tcPr>
          <w:p w14:paraId="0ACA6178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793" w:type="dxa"/>
          </w:tcPr>
          <w:p w14:paraId="1109E39B" w14:textId="77777777" w:rsidR="00381C3B" w:rsidRDefault="00381C3B" w:rsidP="007215AB">
            <w:pPr>
              <w:pStyle w:val="TableParagraph"/>
              <w:ind w:right="0"/>
              <w:jc w:val="center"/>
              <w:rPr>
                <w:rFonts w:ascii="Times New Roman"/>
                <w:sz w:val="28"/>
              </w:rPr>
            </w:pPr>
          </w:p>
        </w:tc>
      </w:tr>
      <w:tr w:rsidR="00381C3B" w14:paraId="55AA36B2" w14:textId="77777777">
        <w:trPr>
          <w:trHeight w:val="592"/>
        </w:trPr>
        <w:tc>
          <w:tcPr>
            <w:tcW w:w="1985" w:type="dxa"/>
          </w:tcPr>
          <w:p w14:paraId="5841735C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793" w:type="dxa"/>
          </w:tcPr>
          <w:p w14:paraId="61F3810A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</w:tr>
    </w:tbl>
    <w:p w14:paraId="7E01313D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0ECAE48E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18AEC493" w14:textId="77777777" w:rsidR="00381C3B" w:rsidRDefault="00381C3B">
      <w:pPr>
        <w:pStyle w:val="BodyText"/>
        <w:spacing w:before="5" w:after="1"/>
        <w:rPr>
          <w:rFonts w:ascii="Times New Roman"/>
          <w:i w:val="0"/>
          <w:sz w:val="19"/>
        </w:r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9"/>
        <w:gridCol w:w="8649"/>
      </w:tblGrid>
      <w:tr w:rsidR="00381C3B" w14:paraId="446207BE" w14:textId="77777777">
        <w:trPr>
          <w:trHeight w:val="496"/>
        </w:trPr>
        <w:tc>
          <w:tcPr>
            <w:tcW w:w="10778" w:type="dxa"/>
            <w:gridSpan w:val="2"/>
            <w:shd w:val="clear" w:color="auto" w:fill="92D050"/>
          </w:tcPr>
          <w:p w14:paraId="03B7FC98" w14:textId="01BCC31F" w:rsidR="00381C3B" w:rsidRDefault="008818E1">
            <w:pPr>
              <w:pStyle w:val="TableParagraph"/>
              <w:bidi/>
              <w:spacing w:before="102"/>
              <w:ind w:left="3553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3"/>
                <w:sz w:val="28"/>
                <w:szCs w:val="28"/>
                <w:rtl/>
              </w:rPr>
              <w:t>السيرة الادارية</w:t>
            </w:r>
          </w:p>
        </w:tc>
      </w:tr>
      <w:tr w:rsidR="00381C3B" w14:paraId="66650319" w14:textId="77777777">
        <w:trPr>
          <w:trHeight w:val="496"/>
        </w:trPr>
        <w:tc>
          <w:tcPr>
            <w:tcW w:w="10778" w:type="dxa"/>
            <w:gridSpan w:val="2"/>
            <w:shd w:val="clear" w:color="auto" w:fill="92D050"/>
          </w:tcPr>
          <w:p w14:paraId="7FCFEA86" w14:textId="6B074C97" w:rsidR="00381C3B" w:rsidRDefault="008818E1">
            <w:pPr>
              <w:pStyle w:val="TableParagraph"/>
              <w:bidi/>
              <w:spacing w:before="84"/>
              <w:ind w:left="3553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مناصب المكلف بها</w:t>
            </w:r>
          </w:p>
        </w:tc>
      </w:tr>
      <w:tr w:rsidR="00381C3B" w14:paraId="4BE0F260" w14:textId="77777777">
        <w:trPr>
          <w:trHeight w:val="496"/>
        </w:trPr>
        <w:tc>
          <w:tcPr>
            <w:tcW w:w="2129" w:type="dxa"/>
            <w:shd w:val="clear" w:color="auto" w:fill="FFFF00"/>
          </w:tcPr>
          <w:p w14:paraId="4C34CFFD" w14:textId="0A919F43" w:rsidR="00381C3B" w:rsidRDefault="008818E1">
            <w:pPr>
              <w:pStyle w:val="TableParagraph"/>
              <w:bidi/>
              <w:spacing w:before="102"/>
              <w:ind w:left="734" w:right="765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2"/>
                <w:sz w:val="28"/>
                <w:szCs w:val="28"/>
                <w:rtl/>
              </w:rPr>
              <w:t>تاريخه</w:t>
            </w:r>
          </w:p>
        </w:tc>
        <w:tc>
          <w:tcPr>
            <w:tcW w:w="8649" w:type="dxa"/>
            <w:shd w:val="clear" w:color="auto" w:fill="FFFF00"/>
          </w:tcPr>
          <w:p w14:paraId="211C0B0F" w14:textId="7AACB581" w:rsidR="00381C3B" w:rsidRDefault="008818E1">
            <w:pPr>
              <w:pStyle w:val="TableParagraph"/>
              <w:bidi/>
              <w:spacing w:before="82"/>
              <w:ind w:left="2099" w:right="212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1"/>
                <w:sz w:val="28"/>
                <w:szCs w:val="28"/>
                <w:rtl/>
              </w:rPr>
              <w:t>عنوان التكليف</w:t>
            </w:r>
          </w:p>
        </w:tc>
      </w:tr>
      <w:tr w:rsidR="00381C3B" w14:paraId="24B3FE73" w14:textId="77777777">
        <w:trPr>
          <w:trHeight w:val="592"/>
        </w:trPr>
        <w:tc>
          <w:tcPr>
            <w:tcW w:w="2129" w:type="dxa"/>
          </w:tcPr>
          <w:p w14:paraId="0FBF21FF" w14:textId="6CE17F6C" w:rsidR="00381C3B" w:rsidRDefault="007215AB" w:rsidP="007215AB">
            <w:pPr>
              <w:pStyle w:val="TableParagraph"/>
              <w:ind w:right="0"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>202</w:t>
            </w:r>
            <w:r>
              <w:rPr>
                <w:rFonts w:ascii="Times New Roman" w:hint="cs"/>
                <w:sz w:val="28"/>
                <w:rtl/>
              </w:rPr>
              <w:t>1</w:t>
            </w:r>
          </w:p>
        </w:tc>
        <w:tc>
          <w:tcPr>
            <w:tcW w:w="8649" w:type="dxa"/>
          </w:tcPr>
          <w:p w14:paraId="3287F44D" w14:textId="0DCD4FA8" w:rsidR="00381C3B" w:rsidRDefault="007215AB">
            <w:pPr>
              <w:pStyle w:val="TableParagraph"/>
              <w:bidi/>
              <w:spacing w:line="401" w:lineRule="exact"/>
              <w:ind w:left="2107" w:right="2122"/>
              <w:jc w:val="center"/>
              <w:rPr>
                <w:i/>
                <w:sz w:val="32"/>
                <w:szCs w:val="32"/>
              </w:rPr>
            </w:pPr>
            <w:r>
              <w:rPr>
                <w:rFonts w:hint="cs"/>
                <w:i/>
                <w:spacing w:val="-1"/>
                <w:w w:val="78"/>
                <w:sz w:val="32"/>
                <w:szCs w:val="32"/>
                <w:rtl/>
                <w:lang w:bidi="ar-IQ"/>
              </w:rPr>
              <w:t xml:space="preserve">مقرر قسم </w:t>
            </w:r>
            <w:r w:rsidR="008818E1">
              <w:rPr>
                <w:rFonts w:hint="cs"/>
                <w:i/>
                <w:spacing w:val="-1"/>
                <w:w w:val="78"/>
                <w:sz w:val="32"/>
                <w:szCs w:val="32"/>
                <w:rtl/>
              </w:rPr>
              <w:t xml:space="preserve"> </w:t>
            </w:r>
          </w:p>
        </w:tc>
      </w:tr>
      <w:tr w:rsidR="00381C3B" w14:paraId="47F8B951" w14:textId="77777777">
        <w:trPr>
          <w:trHeight w:val="582"/>
        </w:trPr>
        <w:tc>
          <w:tcPr>
            <w:tcW w:w="2129" w:type="dxa"/>
          </w:tcPr>
          <w:p w14:paraId="28353867" w14:textId="7DEF78FE" w:rsidR="00381C3B" w:rsidRDefault="007215AB" w:rsidP="007215AB">
            <w:pPr>
              <w:pStyle w:val="TableParagraph"/>
              <w:ind w:right="0"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>202</w:t>
            </w:r>
            <w:r>
              <w:rPr>
                <w:rFonts w:ascii="Times New Roman" w:hint="cs"/>
                <w:sz w:val="28"/>
                <w:rtl/>
              </w:rPr>
              <w:t>2</w:t>
            </w:r>
          </w:p>
        </w:tc>
        <w:tc>
          <w:tcPr>
            <w:tcW w:w="8649" w:type="dxa"/>
          </w:tcPr>
          <w:p w14:paraId="1CC18ADB" w14:textId="654AD2E1" w:rsidR="00381C3B" w:rsidRDefault="007215AB">
            <w:pPr>
              <w:pStyle w:val="TableParagraph"/>
              <w:bidi/>
              <w:ind w:left="2108" w:right="2122"/>
              <w:jc w:val="center"/>
              <w:rPr>
                <w:i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i/>
                <w:sz w:val="32"/>
                <w:szCs w:val="32"/>
                <w:rtl/>
                <w:lang w:bidi="ar-IQ"/>
              </w:rPr>
              <w:t xml:space="preserve">رئيس قسم </w:t>
            </w:r>
          </w:p>
        </w:tc>
      </w:tr>
    </w:tbl>
    <w:p w14:paraId="2BEA3663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53354543" w14:textId="77777777" w:rsidR="00381C3B" w:rsidRDefault="00381C3B">
      <w:pPr>
        <w:pStyle w:val="BodyText"/>
        <w:rPr>
          <w:rFonts w:ascii="Times New Roman"/>
          <w:i w:val="0"/>
          <w:sz w:val="20"/>
        </w:rPr>
      </w:pPr>
    </w:p>
    <w:p w14:paraId="3DAEF840" w14:textId="77777777" w:rsidR="00381C3B" w:rsidRDefault="00381C3B">
      <w:pPr>
        <w:pStyle w:val="BodyText"/>
        <w:spacing w:before="6"/>
        <w:rPr>
          <w:rFonts w:ascii="Times New Roman"/>
          <w:i w:val="0"/>
          <w:sz w:val="19"/>
        </w:rPr>
      </w:pPr>
    </w:p>
    <w:tbl>
      <w:tblPr>
        <w:tblW w:w="0" w:type="auto"/>
        <w:tblInd w:w="1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9"/>
        <w:gridCol w:w="8649"/>
      </w:tblGrid>
      <w:tr w:rsidR="00381C3B" w14:paraId="7E46CDF5" w14:textId="77777777">
        <w:trPr>
          <w:trHeight w:val="1002"/>
        </w:trPr>
        <w:tc>
          <w:tcPr>
            <w:tcW w:w="10778" w:type="dxa"/>
            <w:gridSpan w:val="2"/>
            <w:shd w:val="clear" w:color="auto" w:fill="92D050"/>
          </w:tcPr>
          <w:p w14:paraId="7C769214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31"/>
              </w:rPr>
            </w:pPr>
          </w:p>
          <w:p w14:paraId="6BCEF982" w14:textId="24893262" w:rsidR="00381C3B" w:rsidRDefault="008818E1">
            <w:pPr>
              <w:pStyle w:val="TableParagraph"/>
              <w:bidi/>
              <w:ind w:left="3553" w:right="3582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83"/>
                <w:sz w:val="28"/>
                <w:szCs w:val="28"/>
                <w:rtl/>
              </w:rPr>
              <w:t>السيرة الوظيفية</w:t>
            </w:r>
          </w:p>
        </w:tc>
      </w:tr>
      <w:tr w:rsidR="00381C3B" w14:paraId="0D390A51" w14:textId="77777777">
        <w:trPr>
          <w:trHeight w:val="496"/>
        </w:trPr>
        <w:tc>
          <w:tcPr>
            <w:tcW w:w="2129" w:type="dxa"/>
            <w:shd w:val="clear" w:color="auto" w:fill="FFFF00"/>
          </w:tcPr>
          <w:p w14:paraId="7D583932" w14:textId="28AAF3D5" w:rsidR="00381C3B" w:rsidRDefault="008818E1">
            <w:pPr>
              <w:pStyle w:val="TableParagraph"/>
              <w:bidi/>
              <w:spacing w:before="102"/>
              <w:ind w:left="734" w:right="765"/>
              <w:jc w:val="center"/>
              <w:rPr>
                <w:i/>
                <w:sz w:val="28"/>
                <w:szCs w:val="28"/>
              </w:rPr>
            </w:pPr>
            <w:r>
              <w:rPr>
                <w:rFonts w:hint="cs"/>
                <w:i/>
                <w:w w:val="62"/>
                <w:sz w:val="28"/>
                <w:szCs w:val="28"/>
                <w:rtl/>
              </w:rPr>
              <w:t>تاريخه</w:t>
            </w:r>
          </w:p>
        </w:tc>
        <w:tc>
          <w:tcPr>
            <w:tcW w:w="8649" w:type="dxa"/>
            <w:shd w:val="clear" w:color="auto" w:fill="FFFF00"/>
          </w:tcPr>
          <w:p w14:paraId="3C97237B" w14:textId="6CD5A2E0" w:rsidR="00381C3B" w:rsidRDefault="008818E1">
            <w:pPr>
              <w:pStyle w:val="TableParagraph"/>
              <w:bidi/>
              <w:spacing w:before="48" w:line="146" w:lineRule="auto"/>
              <w:ind w:left="2093" w:right="2122"/>
              <w:jc w:val="center"/>
              <w:rPr>
                <w:i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i/>
                <w:w w:val="64"/>
                <w:sz w:val="28"/>
                <w:szCs w:val="28"/>
                <w:rtl/>
              </w:rPr>
              <w:t>التدرج الوظيفي</w:t>
            </w:r>
          </w:p>
        </w:tc>
      </w:tr>
      <w:tr w:rsidR="00381C3B" w14:paraId="5E4A066A" w14:textId="77777777">
        <w:trPr>
          <w:trHeight w:val="592"/>
        </w:trPr>
        <w:tc>
          <w:tcPr>
            <w:tcW w:w="2129" w:type="dxa"/>
          </w:tcPr>
          <w:p w14:paraId="604D76BA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649" w:type="dxa"/>
          </w:tcPr>
          <w:p w14:paraId="16D0AB58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</w:tr>
      <w:tr w:rsidR="00381C3B" w14:paraId="0A4AF294" w14:textId="77777777">
        <w:trPr>
          <w:trHeight w:val="592"/>
        </w:trPr>
        <w:tc>
          <w:tcPr>
            <w:tcW w:w="2129" w:type="dxa"/>
          </w:tcPr>
          <w:p w14:paraId="58E4FA3B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  <w:tc>
          <w:tcPr>
            <w:tcW w:w="8649" w:type="dxa"/>
          </w:tcPr>
          <w:p w14:paraId="63608E96" w14:textId="77777777" w:rsidR="00381C3B" w:rsidRDefault="00381C3B">
            <w:pPr>
              <w:pStyle w:val="TableParagraph"/>
              <w:ind w:right="0"/>
              <w:jc w:val="left"/>
              <w:rPr>
                <w:rFonts w:ascii="Times New Roman"/>
                <w:sz w:val="28"/>
              </w:rPr>
            </w:pPr>
          </w:p>
        </w:tc>
      </w:tr>
    </w:tbl>
    <w:p w14:paraId="7848C252" w14:textId="77777777" w:rsidR="00381C3B" w:rsidRDefault="00381C3B">
      <w:pPr>
        <w:rPr>
          <w:rFonts w:ascii="Times New Roman"/>
          <w:sz w:val="28"/>
        </w:rPr>
        <w:sectPr w:rsidR="00381C3B">
          <w:pgSz w:w="11920" w:h="16850"/>
          <w:pgMar w:top="640" w:right="380" w:bottom="280" w:left="380" w:header="720" w:footer="720" w:gutter="0"/>
          <w:cols w:space="720"/>
        </w:sectPr>
      </w:pPr>
    </w:p>
    <w:p w14:paraId="1A53CA96" w14:textId="77777777" w:rsidR="00381C3B" w:rsidRDefault="00381C3B" w:rsidP="008818E1">
      <w:pPr>
        <w:pStyle w:val="BodyText"/>
        <w:spacing w:before="4"/>
        <w:rPr>
          <w:rFonts w:ascii="Times New Roman"/>
          <w:i w:val="0"/>
          <w:sz w:val="17"/>
        </w:rPr>
      </w:pPr>
    </w:p>
    <w:sectPr w:rsidR="00381C3B">
      <w:pgSz w:w="11920" w:h="16850"/>
      <w:pgMar w:top="1600" w:right="38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eFarsi">
    <w:altName w:val="Arial"/>
    <w:charset w:val="B2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982547"/>
    <w:multiLevelType w:val="hybridMultilevel"/>
    <w:tmpl w:val="169000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16466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MDMxNzMwMTIwMDVT0lEKTi0uzszPAykwqgUAkupGgSwAAAA="/>
  </w:docVars>
  <w:rsids>
    <w:rsidRoot w:val="00381C3B"/>
    <w:rsid w:val="00381C3B"/>
    <w:rsid w:val="00394CDC"/>
    <w:rsid w:val="005429F0"/>
    <w:rsid w:val="007215AB"/>
    <w:rsid w:val="008818E1"/>
    <w:rsid w:val="00946618"/>
    <w:rsid w:val="00B94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0DF77E2"/>
  <w15:docId w15:val="{34B6230C-D66C-434F-A147-B955BBF31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eeFarsi" w:eastAsia="FreeFarsi" w:hAnsi="FreeFarsi" w:cs="FreeFarsi"/>
    </w:rPr>
  </w:style>
  <w:style w:type="paragraph" w:styleId="Heading1">
    <w:name w:val="heading 1"/>
    <w:basedOn w:val="Normal"/>
    <w:uiPriority w:val="9"/>
    <w:qFormat/>
    <w:pPr>
      <w:spacing w:before="99"/>
      <w:outlineLvl w:val="0"/>
    </w:pPr>
    <w:rPr>
      <w:rFonts w:ascii="Times New Roman" w:eastAsia="Times New Roman" w:hAnsi="Times New Roman" w:cs="Times New Roman"/>
      <w:sz w:val="56"/>
      <w:szCs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56"/>
      <w:szCs w:val="5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right="-15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FS SONY</cp:lastModifiedBy>
  <cp:revision>8</cp:revision>
  <dcterms:created xsi:type="dcterms:W3CDTF">2023-09-05T11:21:00Z</dcterms:created>
  <dcterms:modified xsi:type="dcterms:W3CDTF">2023-09-05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9-05T00:00:00Z</vt:filetime>
  </property>
</Properties>
</file>